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8EE3E" w14:textId="47BF03E7" w:rsidR="00AC4692" w:rsidRPr="00132743" w:rsidRDefault="00DA55F6" w:rsidP="05F0AC0A">
      <w:pPr>
        <w:jc w:val="center"/>
        <w:rPr>
          <w:rFonts w:asciiTheme="minorHAnsi" w:eastAsiaTheme="minorEastAsia" w:hAnsiTheme="minorHAnsi" w:cstheme="minorBidi"/>
          <w:b/>
          <w:bCs/>
          <w:color w:val="17365D" w:themeColor="text2" w:themeShade="BF"/>
          <w:sz w:val="22"/>
          <w:szCs w:val="22"/>
          <w:lang w:val="en-GB"/>
        </w:rPr>
      </w:pPr>
      <w:r>
        <w:rPr>
          <w:rFonts w:asciiTheme="minorHAnsi" w:eastAsiaTheme="minorEastAsia" w:hAnsiTheme="minorHAnsi" w:cstheme="minorBidi"/>
          <w:b/>
          <w:bCs/>
          <w:color w:val="17365D" w:themeColor="text2" w:themeShade="BF"/>
          <w:sz w:val="22"/>
          <w:szCs w:val="22"/>
          <w:lang w:val="en-GB"/>
        </w:rPr>
        <w:t>ТЕХНИЧЕСКОЕ ЗАДАНИЕ</w:t>
      </w:r>
    </w:p>
    <w:p w14:paraId="2808B7A9" w14:textId="0C1CDE54" w:rsidR="00AC4692" w:rsidRPr="004415CC" w:rsidRDefault="00DA55F6" w:rsidP="05F0AC0A">
      <w:pPr>
        <w:jc w:val="center"/>
        <w:rPr>
          <w:rFonts w:asciiTheme="minorHAnsi" w:eastAsiaTheme="minorEastAsia" w:hAnsiTheme="minorHAnsi" w:cstheme="minorBidi"/>
          <w:b/>
          <w:bCs/>
          <w:color w:val="17365D" w:themeColor="text2" w:themeShade="BF"/>
          <w:sz w:val="22"/>
          <w:szCs w:val="22"/>
        </w:rPr>
      </w:pPr>
      <w:r>
        <w:rPr>
          <w:rFonts w:asciiTheme="minorHAnsi" w:eastAsiaTheme="minorEastAsia" w:hAnsiTheme="minorHAnsi" w:cstheme="minorBidi"/>
          <w:b/>
          <w:bCs/>
          <w:color w:val="17365D" w:themeColor="text2" w:themeShade="BF"/>
          <w:sz w:val="22"/>
          <w:szCs w:val="22"/>
          <w:lang w:val="en-GB"/>
        </w:rPr>
        <w:t>ЮНИСЕФ</w:t>
      </w:r>
      <w:r w:rsidR="05F0AC0A" w:rsidRPr="00132743">
        <w:rPr>
          <w:rFonts w:asciiTheme="minorHAnsi" w:eastAsiaTheme="minorEastAsia" w:hAnsiTheme="minorHAnsi" w:cstheme="minorBidi"/>
          <w:b/>
          <w:bCs/>
          <w:color w:val="17365D" w:themeColor="text2" w:themeShade="BF"/>
          <w:sz w:val="22"/>
          <w:szCs w:val="22"/>
          <w:lang w:val="en-GB"/>
        </w:rPr>
        <w:t xml:space="preserve"> </w:t>
      </w:r>
      <w:r w:rsidR="004415CC">
        <w:rPr>
          <w:rFonts w:asciiTheme="minorHAnsi" w:eastAsiaTheme="minorEastAsia" w:hAnsiTheme="minorHAnsi" w:cstheme="minorBidi"/>
          <w:b/>
          <w:bCs/>
          <w:color w:val="17365D" w:themeColor="text2" w:themeShade="BF"/>
          <w:sz w:val="22"/>
          <w:szCs w:val="22"/>
        </w:rPr>
        <w:t>КЫРГЫЗСТАН</w:t>
      </w:r>
    </w:p>
    <w:p w14:paraId="717AA0E3" w14:textId="77777777" w:rsidR="00D94D7F" w:rsidRPr="00132743" w:rsidRDefault="00D94D7F" w:rsidP="006C03F5">
      <w:pPr>
        <w:jc w:val="both"/>
        <w:rPr>
          <w:rFonts w:asciiTheme="minorHAnsi" w:eastAsia="Arial" w:hAnsiTheme="minorHAnsi" w:cstheme="minorHAnsi"/>
          <w:b/>
          <w:bCs/>
          <w:sz w:val="20"/>
          <w:szCs w:val="20"/>
          <w:lang w:val="en-GB"/>
        </w:rPr>
      </w:pPr>
    </w:p>
    <w:tbl>
      <w:tblPr>
        <w:tblW w:w="5000" w:type="pct"/>
        <w:tblCellSpacing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ECFF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884"/>
        <w:gridCol w:w="6852"/>
      </w:tblGrid>
      <w:tr w:rsidR="00985FA7" w:rsidRPr="00132743" w14:paraId="173EB0E7" w14:textId="77777777" w:rsidTr="05F0AC0A">
        <w:trPr>
          <w:trHeight w:val="121"/>
          <w:tblCellSpacing w:w="30" w:type="dxa"/>
        </w:trPr>
        <w:tc>
          <w:tcPr>
            <w:tcW w:w="1437" w:type="pct"/>
            <w:shd w:val="clear" w:color="auto" w:fill="CCECFF"/>
            <w:vAlign w:val="center"/>
          </w:tcPr>
          <w:p w14:paraId="087B2425" w14:textId="6E51BDEA" w:rsidR="00CF1E15" w:rsidRPr="00132743" w:rsidRDefault="00CF1E15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Программа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/ </w:t>
            </w: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Название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проекта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3478" w:type="pct"/>
            <w:shd w:val="clear" w:color="auto" w:fill="CCECFF"/>
            <w:vAlign w:val="center"/>
          </w:tcPr>
          <w:p w14:paraId="772666B2" w14:textId="70440385" w:rsidR="00D94D7F" w:rsidRPr="000231E8" w:rsidRDefault="00CF1E15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00CF1E15">
              <w:rPr>
                <w:rFonts w:asciiTheme="minorHAnsi" w:eastAsiaTheme="minorEastAsia" w:hAnsiTheme="minorHAnsi" w:cstheme="minorBidi"/>
                <w:sz w:val="20"/>
                <w:szCs w:val="20"/>
              </w:rPr>
              <w:t>Коммуникации в ц</w:t>
            </w:r>
            <w:r w:rsidR="004415CC">
              <w:rPr>
                <w:rFonts w:asciiTheme="minorHAnsi" w:eastAsiaTheme="minorEastAsia" w:hAnsiTheme="minorHAnsi" w:cstheme="minorBidi"/>
                <w:sz w:val="20"/>
                <w:szCs w:val="20"/>
              </w:rPr>
              <w:t>елях развития / Здравоохранение</w:t>
            </w:r>
          </w:p>
        </w:tc>
      </w:tr>
      <w:tr w:rsidR="00985FA7" w:rsidRPr="00333335" w14:paraId="5F457ABF" w14:textId="77777777" w:rsidTr="05F0AC0A">
        <w:trPr>
          <w:trHeight w:val="80"/>
          <w:tblCellSpacing w:w="30" w:type="dxa"/>
        </w:trPr>
        <w:tc>
          <w:tcPr>
            <w:tcW w:w="1437" w:type="pct"/>
            <w:shd w:val="clear" w:color="auto" w:fill="CCECFF"/>
            <w:vAlign w:val="center"/>
          </w:tcPr>
          <w:p w14:paraId="5B1559AB" w14:textId="7F33EFE8" w:rsidR="00D94D7F" w:rsidRPr="00CF1E15" w:rsidRDefault="00CF1E15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Консультирование</w:t>
            </w:r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/ Наименование услуг:</w:t>
            </w:r>
          </w:p>
        </w:tc>
        <w:tc>
          <w:tcPr>
            <w:tcW w:w="3478" w:type="pct"/>
            <w:shd w:val="clear" w:color="auto" w:fill="CCECFF"/>
            <w:vAlign w:val="center"/>
          </w:tcPr>
          <w:p w14:paraId="5D1DE776" w14:textId="756CD19E" w:rsidR="00333335" w:rsidRPr="006A7A5F" w:rsidRDefault="00333335" w:rsidP="00FC1822">
            <w:pPr>
              <w:pStyle w:val="Footer"/>
              <w:tabs>
                <w:tab w:val="left" w:pos="720"/>
              </w:tabs>
              <w:spacing w:after="60"/>
              <w:jc w:val="both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00333335">
              <w:rPr>
                <w:rFonts w:asciiTheme="minorHAnsi" w:eastAsiaTheme="minorEastAsia" w:hAnsiTheme="minorHAnsi" w:cstheme="minorBidi"/>
                <w:sz w:val="20"/>
                <w:szCs w:val="20"/>
              </w:rPr>
              <w:t>Реализация</w:t>
            </w:r>
            <w:r w:rsidR="006A7A5F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</w:t>
            </w:r>
            <w:r w:rsidR="002E142A">
              <w:rPr>
                <w:rFonts w:asciiTheme="minorHAnsi" w:eastAsiaTheme="minorEastAsia" w:hAnsiTheme="minorHAnsi" w:cstheme="minorBidi"/>
                <w:sz w:val="20"/>
                <w:szCs w:val="20"/>
              </w:rPr>
              <w:t>ц</w:t>
            </w:r>
            <w:r w:rsidR="002E142A" w:rsidRPr="004415CC">
              <w:rPr>
                <w:rFonts w:asciiTheme="minorHAnsi" w:eastAsiaTheme="minorEastAsia" w:hAnsiTheme="minorHAnsi" w:cstheme="minorBidi"/>
                <w:sz w:val="20"/>
                <w:szCs w:val="20"/>
              </w:rPr>
              <w:t>ифровой</w:t>
            </w:r>
            <w:r w:rsidR="002E142A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с</w:t>
            </w:r>
            <w:r w:rsidR="002E142A" w:rsidRPr="00333335">
              <w:rPr>
                <w:rFonts w:asciiTheme="minorHAnsi" w:eastAsiaTheme="minorEastAsia" w:hAnsiTheme="minorHAnsi" w:cstheme="minorBidi"/>
                <w:sz w:val="20"/>
                <w:szCs w:val="20"/>
              </w:rPr>
              <w:t>т</w:t>
            </w:r>
            <w:r w:rsidR="002E142A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ратегии продвижения иммунизации </w:t>
            </w:r>
            <w:r w:rsidR="006A7A5F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(Часть </w:t>
            </w:r>
            <w:r w:rsidR="006A7A5F">
              <w:rPr>
                <w:rFonts w:asciiTheme="minorHAnsi" w:eastAsiaTheme="minorEastAsia" w:hAnsiTheme="minorHAnsi" w:cstheme="minorBidi"/>
                <w:sz w:val="20"/>
                <w:szCs w:val="20"/>
                <w:lang w:val="en-US"/>
              </w:rPr>
              <w:t>II</w:t>
            </w:r>
            <w:r w:rsidR="006A7A5F" w:rsidRPr="006A7A5F">
              <w:rPr>
                <w:rFonts w:asciiTheme="minorHAnsi" w:eastAsiaTheme="minorEastAsia" w:hAnsiTheme="minorHAnsi" w:cstheme="minorBidi"/>
                <w:sz w:val="20"/>
                <w:szCs w:val="20"/>
              </w:rPr>
              <w:t>)</w:t>
            </w:r>
          </w:p>
        </w:tc>
      </w:tr>
      <w:tr w:rsidR="00985FA7" w:rsidRPr="00132743" w14:paraId="05225933" w14:textId="77777777" w:rsidTr="05F0AC0A">
        <w:trPr>
          <w:tblCellSpacing w:w="30" w:type="dxa"/>
        </w:trPr>
        <w:tc>
          <w:tcPr>
            <w:tcW w:w="1437" w:type="pct"/>
            <w:shd w:val="clear" w:color="auto" w:fill="CCECFF"/>
            <w:vAlign w:val="center"/>
          </w:tcPr>
          <w:p w14:paraId="0782EC46" w14:textId="4AA0EA40" w:rsidR="00D94D7F" w:rsidRPr="00132743" w:rsidRDefault="00CF1E15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Уровень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консультирования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3478" w:type="pct"/>
            <w:shd w:val="clear" w:color="auto" w:fill="CCECFF"/>
            <w:vAlign w:val="center"/>
          </w:tcPr>
          <w:p w14:paraId="44AEE8B6" w14:textId="6A9E1829" w:rsidR="00D94D7F" w:rsidRPr="00132743" w:rsidRDefault="00CA0B06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Национальный</w:t>
            </w:r>
            <w:r w:rsidR="000E47F4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    </w:t>
            </w:r>
            <w:r w:rsidR="000E47F4" w:rsidRPr="00132743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284EA0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284EA0">
              <w:rPr>
                <w:lang w:val="en-GB"/>
              </w:rPr>
              <w:instrText xml:space="preserve"> FORMCHECKBOX </w:instrText>
            </w:r>
            <w:r w:rsidR="006C3221">
              <w:rPr>
                <w:lang w:val="en-GB"/>
              </w:rPr>
            </w:r>
            <w:r w:rsidR="006C3221">
              <w:rPr>
                <w:lang w:val="en-GB"/>
              </w:rPr>
              <w:fldChar w:fldCharType="separate"/>
            </w:r>
            <w:r w:rsidR="00284EA0">
              <w:rPr>
                <w:lang w:val="en-GB"/>
              </w:rPr>
              <w:fldChar w:fldCharType="end"/>
            </w:r>
            <w:r w:rsidR="00284EA0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</w:t>
            </w:r>
            <w:r w:rsidR="002A6E7B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Международный</w:t>
            </w:r>
            <w:r w:rsidR="000E47F4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</w:t>
            </w:r>
            <w:r w:rsidR="00284EA0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84EA0">
              <w:rPr>
                <w:lang w:val="en-GB"/>
              </w:rPr>
              <w:instrText xml:space="preserve"> FORMCHECKBOX </w:instrText>
            </w:r>
            <w:r w:rsidR="006C3221">
              <w:rPr>
                <w:lang w:val="en-GB"/>
              </w:rPr>
            </w:r>
            <w:r w:rsidR="006C3221">
              <w:rPr>
                <w:lang w:val="en-GB"/>
              </w:rPr>
              <w:fldChar w:fldCharType="separate"/>
            </w:r>
            <w:r w:rsidR="00284EA0">
              <w:rPr>
                <w:lang w:val="en-GB"/>
              </w:rPr>
              <w:fldChar w:fldCharType="end"/>
            </w:r>
          </w:p>
        </w:tc>
      </w:tr>
      <w:tr w:rsidR="00985FA7" w:rsidRPr="00132743" w14:paraId="7245F370" w14:textId="77777777" w:rsidTr="05F0AC0A">
        <w:trPr>
          <w:tblCellSpacing w:w="30" w:type="dxa"/>
        </w:trPr>
        <w:tc>
          <w:tcPr>
            <w:tcW w:w="1437" w:type="pct"/>
            <w:shd w:val="clear" w:color="auto" w:fill="CCECFF"/>
            <w:vAlign w:val="center"/>
          </w:tcPr>
          <w:p w14:paraId="11C4AD28" w14:textId="668C8A12" w:rsidR="00D94D7F" w:rsidRPr="00132743" w:rsidRDefault="00CF1E15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Вид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контракта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3478" w:type="pct"/>
            <w:shd w:val="clear" w:color="auto" w:fill="CCECFF"/>
            <w:vAlign w:val="center"/>
          </w:tcPr>
          <w:p w14:paraId="413390C7" w14:textId="0A263ABD" w:rsidR="00D94D7F" w:rsidRPr="00132743" w:rsidRDefault="007D7F06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Консультант</w:t>
            </w:r>
            <w:proofErr w:type="spellEnd"/>
            <w:r w:rsidR="00D94D7F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 </w:t>
            </w:r>
            <w:r w:rsidR="00A63C4E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C4E">
              <w:rPr>
                <w:lang w:val="en-GB"/>
              </w:rPr>
              <w:instrText xml:space="preserve"> FORMCHECKBOX </w:instrText>
            </w:r>
            <w:r w:rsidR="006C3221">
              <w:rPr>
                <w:lang w:val="en-GB"/>
              </w:rPr>
            </w:r>
            <w:r w:rsidR="006C3221">
              <w:rPr>
                <w:lang w:val="en-GB"/>
              </w:rPr>
              <w:fldChar w:fldCharType="separate"/>
            </w:r>
            <w:r w:rsidR="00A63C4E">
              <w:rPr>
                <w:lang w:val="en-GB"/>
              </w:rPr>
              <w:fldChar w:fldCharType="end"/>
            </w:r>
            <w:r w:rsidR="00436B29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 </w:t>
            </w:r>
            <w:proofErr w:type="spellStart"/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Индивидуальный</w:t>
            </w:r>
            <w:proofErr w:type="spellEnd"/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П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>одрядчик</w:t>
            </w:r>
            <w:r w:rsidR="00D94D7F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</w:t>
            </w:r>
            <w:r w:rsidR="007D1B76" w:rsidRPr="00132743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1B76" w:rsidRPr="00132743">
              <w:rPr>
                <w:lang w:val="en-GB"/>
              </w:rPr>
              <w:instrText xml:space="preserve"> FORMCHECKBOX </w:instrText>
            </w:r>
            <w:r w:rsidR="006C3221">
              <w:rPr>
                <w:lang w:val="en-GB"/>
              </w:rPr>
            </w:r>
            <w:r w:rsidR="006C3221">
              <w:rPr>
                <w:lang w:val="en-GB"/>
              </w:rPr>
              <w:fldChar w:fldCharType="separate"/>
            </w:r>
            <w:r w:rsidR="007D1B76" w:rsidRPr="00132743">
              <w:rPr>
                <w:lang w:val="en-GB"/>
              </w:rPr>
              <w:fldChar w:fldCharType="end"/>
            </w:r>
            <w:r w:rsidR="00436B29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</w:t>
            </w:r>
            <w:r w:rsidR="00436B29" w:rsidRPr="00132743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Институциональный</w:t>
            </w:r>
            <w:proofErr w:type="spellEnd"/>
            <w:r w:rsidR="00D94D7F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</w:t>
            </w:r>
            <w:r w:rsidR="00D94D7F" w:rsidRPr="00132743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A63C4E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A63C4E">
              <w:rPr>
                <w:lang w:val="en-GB"/>
              </w:rPr>
              <w:instrText xml:space="preserve"> FORMCHECKBOX </w:instrText>
            </w:r>
            <w:r w:rsidR="006C3221">
              <w:rPr>
                <w:lang w:val="en-GB"/>
              </w:rPr>
            </w:r>
            <w:r w:rsidR="006C3221">
              <w:rPr>
                <w:lang w:val="en-GB"/>
              </w:rPr>
              <w:fldChar w:fldCharType="separate"/>
            </w:r>
            <w:r w:rsidR="00A63C4E">
              <w:rPr>
                <w:lang w:val="en-GB"/>
              </w:rPr>
              <w:fldChar w:fldCharType="end"/>
            </w:r>
          </w:p>
        </w:tc>
      </w:tr>
      <w:tr w:rsidR="00985FA7" w:rsidRPr="00132743" w14:paraId="27FD207D" w14:textId="77777777" w:rsidTr="05F0AC0A">
        <w:trPr>
          <w:tblCellSpacing w:w="30" w:type="dxa"/>
        </w:trPr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00990508" w14:textId="7E023417" w:rsidR="00D94D7F" w:rsidRPr="00132743" w:rsidRDefault="00CF1E15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Метод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отбора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:</w:t>
            </w:r>
          </w:p>
        </w:tc>
        <w:tc>
          <w:tcPr>
            <w:tcW w:w="3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0962A268" w14:textId="79CAA199" w:rsidR="00D94D7F" w:rsidRPr="00132743" w:rsidRDefault="00DA1841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Конкурсный </w:t>
            </w:r>
            <w:r w:rsidR="00D94D7F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</w:t>
            </w:r>
            <w:r w:rsidR="00B93DE4" w:rsidRPr="00132743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B93DE4" w:rsidRPr="00132743">
              <w:rPr>
                <w:lang w:val="en-GB"/>
              </w:rPr>
              <w:instrText xml:space="preserve"> FORMCHECKBOX </w:instrText>
            </w:r>
            <w:r w:rsidR="006C3221">
              <w:rPr>
                <w:lang w:val="en-GB"/>
              </w:rPr>
            </w:r>
            <w:r w:rsidR="006C3221">
              <w:rPr>
                <w:lang w:val="en-GB"/>
              </w:rPr>
              <w:fldChar w:fldCharType="separate"/>
            </w:r>
            <w:r w:rsidR="00B93DE4" w:rsidRPr="00132743">
              <w:rPr>
                <w:lang w:val="en-GB"/>
              </w:rPr>
              <w:fldChar w:fldCharType="end"/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 Один источник</w:t>
            </w:r>
            <w:r w:rsidR="00D94D7F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   </w:t>
            </w:r>
            <w:r w:rsidR="00B93DE4" w:rsidRPr="00132743">
              <w:rPr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93DE4" w:rsidRPr="00132743">
              <w:rPr>
                <w:lang w:val="en-GB"/>
              </w:rPr>
              <w:instrText xml:space="preserve"> FORMCHECKBOX </w:instrText>
            </w:r>
            <w:r w:rsidR="006C3221">
              <w:rPr>
                <w:lang w:val="en-GB"/>
              </w:rPr>
            </w:r>
            <w:r w:rsidR="006C3221">
              <w:rPr>
                <w:lang w:val="en-GB"/>
              </w:rPr>
              <w:fldChar w:fldCharType="separate"/>
            </w:r>
            <w:r w:rsidR="00B93DE4" w:rsidRPr="00132743">
              <w:rPr>
                <w:lang w:val="en-GB"/>
              </w:rPr>
              <w:fldChar w:fldCharType="end"/>
            </w:r>
          </w:p>
        </w:tc>
      </w:tr>
      <w:tr w:rsidR="00985FA7" w:rsidRPr="00132743" w14:paraId="2E41629B" w14:textId="77777777" w:rsidTr="05F0AC0A">
        <w:trPr>
          <w:trHeight w:val="161"/>
          <w:tblCellSpacing w:w="30" w:type="dxa"/>
        </w:trPr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34D41CF0" w14:textId="38315E36" w:rsidR="00D94D7F" w:rsidRPr="00132743" w:rsidRDefault="00CF1E15" w:rsidP="006C03F5">
            <w:pPr>
              <w:spacing w:after="60"/>
              <w:jc w:val="both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Срок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действия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контракта</w:t>
            </w:r>
            <w:proofErr w:type="spellEnd"/>
            <w:r w:rsidRPr="00CF1E15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 xml:space="preserve">  :</w:t>
            </w:r>
          </w:p>
        </w:tc>
        <w:tc>
          <w:tcPr>
            <w:tcW w:w="3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4866E3E3" w14:textId="5ABFC820" w:rsidR="00D94D7F" w:rsidRPr="00132743" w:rsidRDefault="00DA1841" w:rsidP="05F0AC0A">
            <w:pPr>
              <w:spacing w:after="60"/>
              <w:jc w:val="both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С</w:t>
            </w:r>
            <w:r w:rsidR="00AB2C3E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: </w:t>
            </w:r>
            <w:r w:rsidR="00C14644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1</w:t>
            </w:r>
            <w:r w:rsidR="000476D4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марта</w:t>
            </w:r>
            <w:r w:rsidR="00E25A12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2020 по</w:t>
            </w:r>
            <w:r w:rsidR="05F0AC0A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</w:t>
            </w:r>
            <w:r w:rsidR="00FD3188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31 </w:t>
            </w:r>
            <w:r w:rsidR="000476D4">
              <w:rPr>
                <w:rFonts w:asciiTheme="minorHAnsi" w:eastAsiaTheme="minorEastAsia" w:hAnsiTheme="minorHAnsi" w:cstheme="minorBidi"/>
                <w:sz w:val="20"/>
                <w:szCs w:val="20"/>
              </w:rPr>
              <w:t>января</w:t>
            </w:r>
            <w:r w:rsidR="00C14644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202</w:t>
            </w:r>
            <w:r w:rsidR="000476D4">
              <w:rPr>
                <w:rFonts w:asciiTheme="minorHAnsi" w:eastAsiaTheme="minorEastAsia" w:hAnsiTheme="minorHAnsi" w:cstheme="minorBidi"/>
                <w:sz w:val="20"/>
                <w:szCs w:val="20"/>
              </w:rPr>
              <w:t>1</w:t>
            </w:r>
            <w:r w:rsidR="05F0AC0A" w:rsidRPr="0013274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064C2CCC" w14:textId="77777777" w:rsidR="00EB0DAB" w:rsidRPr="00132743" w:rsidRDefault="00EB0DAB" w:rsidP="006C03F5">
      <w:pPr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</w:pPr>
    </w:p>
    <w:p w14:paraId="619A6D26" w14:textId="30C1ABA6" w:rsidR="001A7AA8" w:rsidRPr="00132743" w:rsidRDefault="001A7AA8" w:rsidP="006C03F5">
      <w:pPr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</w:pPr>
    </w:p>
    <w:p w14:paraId="234EF814" w14:textId="105436E1" w:rsidR="00DE4280" w:rsidRPr="000476D4" w:rsidRDefault="00F36E29" w:rsidP="006C03F5">
      <w:p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0476D4">
        <w:rPr>
          <w:rFonts w:asciiTheme="minorHAnsi" w:eastAsiaTheme="minorEastAsia" w:hAnsiTheme="minorHAnsi" w:cstheme="minorBidi"/>
          <w:b/>
          <w:bCs/>
          <w:sz w:val="22"/>
          <w:szCs w:val="22"/>
        </w:rPr>
        <w:t>Краткий обзор</w:t>
      </w:r>
      <w:bookmarkStart w:id="0" w:name="_GoBack"/>
      <w:bookmarkEnd w:id="0"/>
    </w:p>
    <w:p w14:paraId="27DA57F9" w14:textId="29D77F3D" w:rsidR="00A63C4E" w:rsidRPr="00AC2D19" w:rsidRDefault="00FD3188" w:rsidP="00284EA0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Согласно</w:t>
      </w:r>
      <w:r w:rsidRPr="00FD318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2E142A">
        <w:rPr>
          <w:rFonts w:asciiTheme="minorHAnsi" w:eastAsiaTheme="minorEastAsia" w:hAnsiTheme="minorHAnsi" w:cstheme="minorBidi"/>
          <w:sz w:val="22"/>
          <w:szCs w:val="22"/>
        </w:rPr>
        <w:t>М</w:t>
      </w:r>
      <w:r w:rsidR="00345165">
        <w:rPr>
          <w:rFonts w:asciiTheme="minorHAnsi" w:eastAsiaTheme="minorEastAsia" w:hAnsiTheme="minorHAnsi" w:cstheme="minorBidi"/>
          <w:sz w:val="22"/>
          <w:szCs w:val="22"/>
        </w:rPr>
        <w:t>ульти</w:t>
      </w:r>
      <w:r w:rsidRPr="00FD3188">
        <w:rPr>
          <w:rFonts w:asciiTheme="minorHAnsi" w:eastAsiaTheme="minorEastAsia" w:hAnsiTheme="minorHAnsi" w:cstheme="minorBidi"/>
          <w:sz w:val="22"/>
          <w:szCs w:val="22"/>
        </w:rPr>
        <w:t>-</w:t>
      </w:r>
      <w:r>
        <w:rPr>
          <w:rFonts w:asciiTheme="minorHAnsi" w:eastAsiaTheme="minorEastAsia" w:hAnsiTheme="minorHAnsi" w:cstheme="minorBidi"/>
          <w:sz w:val="22"/>
          <w:szCs w:val="22"/>
        </w:rPr>
        <w:t>индикаторному</w:t>
      </w:r>
      <w:r w:rsidR="00345165" w:rsidRPr="00FD318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C75575">
        <w:rPr>
          <w:rFonts w:asciiTheme="minorHAnsi" w:eastAsiaTheme="minorEastAsia" w:hAnsiTheme="minorHAnsi" w:cstheme="minorBidi"/>
          <w:sz w:val="22"/>
          <w:szCs w:val="22"/>
        </w:rPr>
        <w:t>класте</w:t>
      </w:r>
      <w:r>
        <w:rPr>
          <w:rFonts w:asciiTheme="minorHAnsi" w:eastAsiaTheme="minorEastAsia" w:hAnsiTheme="minorHAnsi" w:cstheme="minorBidi"/>
          <w:sz w:val="22"/>
          <w:szCs w:val="22"/>
        </w:rPr>
        <w:t>рному</w:t>
      </w:r>
      <w:r w:rsidRPr="00FD318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684BCA">
        <w:rPr>
          <w:rFonts w:asciiTheme="minorHAnsi" w:eastAsiaTheme="minorEastAsia" w:hAnsiTheme="minorHAnsi" w:cstheme="minorBidi"/>
          <w:sz w:val="22"/>
          <w:szCs w:val="22"/>
        </w:rPr>
        <w:t>исследованию</w:t>
      </w:r>
      <w:r w:rsidR="00284EA0" w:rsidRPr="00FD318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284EA0" w:rsidRPr="00474DE9">
        <w:rPr>
          <w:rFonts w:asciiTheme="minorHAnsi" w:eastAsiaTheme="minorEastAsia" w:hAnsiTheme="minorHAnsi" w:cstheme="minorBidi"/>
          <w:sz w:val="22"/>
          <w:szCs w:val="22"/>
        </w:rPr>
        <w:t>(</w:t>
      </w:r>
      <w:r w:rsidR="005355E3" w:rsidRPr="005355E3">
        <w:rPr>
          <w:rFonts w:asciiTheme="minorHAnsi" w:eastAsiaTheme="minorEastAsia" w:hAnsiTheme="minorHAnsi" w:cstheme="minorBidi"/>
          <w:sz w:val="22"/>
          <w:szCs w:val="22"/>
        </w:rPr>
        <w:t>МИКИ</w:t>
      </w:r>
      <w:r w:rsidR="005355E3">
        <w:rPr>
          <w:rFonts w:asciiTheme="minorHAnsi" w:eastAsiaTheme="minorEastAsia" w:hAnsiTheme="minorHAnsi" w:cstheme="minorBidi"/>
          <w:sz w:val="22"/>
          <w:szCs w:val="22"/>
        </w:rPr>
        <w:t xml:space="preserve">) </w:t>
      </w:r>
      <w:r w:rsidR="00284EA0" w:rsidRPr="00474DE9">
        <w:rPr>
          <w:rFonts w:asciiTheme="minorHAnsi" w:eastAsiaTheme="minorEastAsia" w:hAnsiTheme="minorHAnsi" w:cstheme="minorBidi"/>
          <w:sz w:val="22"/>
          <w:szCs w:val="22"/>
        </w:rPr>
        <w:t>2018</w:t>
      </w:r>
      <w:r w:rsidR="00474DE9" w:rsidRPr="00474DE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74DE9">
        <w:rPr>
          <w:rFonts w:asciiTheme="minorHAnsi" w:eastAsiaTheme="minorEastAsia" w:hAnsiTheme="minorHAnsi" w:cstheme="minorBidi"/>
          <w:sz w:val="22"/>
          <w:szCs w:val="22"/>
        </w:rPr>
        <w:t>Кыргызской</w:t>
      </w:r>
      <w:r w:rsidR="00474DE9" w:rsidRPr="00474DE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47FE4">
        <w:rPr>
          <w:rFonts w:asciiTheme="minorHAnsi" w:eastAsiaTheme="minorEastAsia" w:hAnsiTheme="minorHAnsi" w:cstheme="minorBidi"/>
          <w:sz w:val="22"/>
          <w:szCs w:val="22"/>
        </w:rPr>
        <w:t>Республики</w:t>
      </w:r>
      <w:r w:rsidR="00474DE9" w:rsidRPr="00474DE9">
        <w:rPr>
          <w:rFonts w:asciiTheme="minorHAnsi" w:eastAsiaTheme="minorEastAsia" w:hAnsiTheme="minorHAnsi" w:cstheme="minorBidi"/>
          <w:sz w:val="22"/>
          <w:szCs w:val="22"/>
        </w:rPr>
        <w:t xml:space="preserve"> только</w:t>
      </w:r>
      <w:r w:rsidR="00284EA0" w:rsidRPr="00474DE9">
        <w:rPr>
          <w:rFonts w:asciiTheme="minorHAnsi" w:eastAsiaTheme="minorEastAsia" w:hAnsiTheme="minorHAnsi" w:cstheme="minorBidi"/>
          <w:sz w:val="22"/>
          <w:szCs w:val="22"/>
        </w:rPr>
        <w:t xml:space="preserve"> 75</w:t>
      </w:r>
      <w:r w:rsidR="002E142A">
        <w:rPr>
          <w:rFonts w:asciiTheme="minorHAnsi" w:eastAsiaTheme="minorEastAsia" w:hAnsiTheme="minorHAnsi" w:cstheme="minorBidi"/>
          <w:sz w:val="22"/>
          <w:szCs w:val="22"/>
        </w:rPr>
        <w:t>,</w:t>
      </w:r>
      <w:r w:rsidR="00284EA0" w:rsidRPr="00474DE9">
        <w:rPr>
          <w:rFonts w:asciiTheme="minorHAnsi" w:eastAsiaTheme="minorEastAsia" w:hAnsiTheme="minorHAnsi" w:cstheme="minorBidi"/>
          <w:sz w:val="22"/>
          <w:szCs w:val="22"/>
        </w:rPr>
        <w:t xml:space="preserve">3% </w:t>
      </w:r>
      <w:r w:rsidR="00474DE9">
        <w:rPr>
          <w:rFonts w:asciiTheme="minorHAnsi" w:eastAsiaTheme="minorEastAsia" w:hAnsiTheme="minorHAnsi" w:cstheme="minorBidi"/>
          <w:sz w:val="22"/>
          <w:szCs w:val="22"/>
        </w:rPr>
        <w:t>детей</w:t>
      </w:r>
      <w:r w:rsidR="00474DE9" w:rsidRPr="00474DE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74DE9">
        <w:rPr>
          <w:rFonts w:asciiTheme="minorHAnsi" w:eastAsiaTheme="minorEastAsia" w:hAnsiTheme="minorHAnsi" w:cstheme="minorBidi"/>
          <w:sz w:val="22"/>
          <w:szCs w:val="22"/>
        </w:rPr>
        <w:t>в</w:t>
      </w:r>
      <w:r w:rsidR="00474DE9" w:rsidRPr="00474DE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74DE9">
        <w:rPr>
          <w:rFonts w:asciiTheme="minorHAnsi" w:eastAsiaTheme="minorEastAsia" w:hAnsiTheme="minorHAnsi" w:cstheme="minorBidi"/>
          <w:sz w:val="22"/>
          <w:szCs w:val="22"/>
        </w:rPr>
        <w:t>возрасте</w:t>
      </w:r>
      <w:r w:rsidR="00474DE9" w:rsidRPr="00474DE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74DE9">
        <w:rPr>
          <w:rFonts w:asciiTheme="minorHAnsi" w:eastAsiaTheme="minorEastAsia" w:hAnsiTheme="minorHAnsi" w:cstheme="minorBidi"/>
          <w:sz w:val="22"/>
          <w:szCs w:val="22"/>
        </w:rPr>
        <w:t xml:space="preserve">24-35 месяцев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прошли полную вакцинацию</w:t>
      </w:r>
      <w:r w:rsidR="00284EA0" w:rsidRPr="00474DE9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Более</w:t>
      </w:r>
      <w:r w:rsidR="002122C1" w:rsidRPr="002122C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того</w:t>
      </w:r>
      <w:r w:rsidR="002122C1" w:rsidRPr="002122C1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полный</w:t>
      </w:r>
      <w:r w:rsidR="002122C1" w:rsidRPr="002122C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охват</w:t>
      </w:r>
      <w:r w:rsidR="002122C1" w:rsidRPr="002122C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детей</w:t>
      </w:r>
      <w:r w:rsidR="002122C1" w:rsidRPr="002122C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в</w:t>
      </w:r>
      <w:r w:rsidR="002122C1" w:rsidRPr="002122C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возрасте</w:t>
      </w:r>
      <w:r w:rsidR="002122C1" w:rsidRPr="002122C1">
        <w:rPr>
          <w:rFonts w:asciiTheme="minorHAnsi" w:eastAsiaTheme="minorEastAsia" w:hAnsiTheme="minorHAnsi" w:cstheme="minorBidi"/>
          <w:sz w:val="22"/>
          <w:szCs w:val="22"/>
        </w:rPr>
        <w:t xml:space="preserve"> 24-35 </w:t>
      </w:r>
      <w:r w:rsidR="002122C1">
        <w:rPr>
          <w:rFonts w:asciiTheme="minorHAnsi" w:eastAsiaTheme="minorEastAsia" w:hAnsiTheme="minorHAnsi" w:cstheme="minorBidi"/>
          <w:sz w:val="22"/>
          <w:szCs w:val="22"/>
        </w:rPr>
        <w:t>месяцев</w:t>
      </w:r>
      <w:r w:rsidR="002122C1" w:rsidRPr="002122C1">
        <w:rPr>
          <w:rFonts w:asciiTheme="minorHAnsi" w:eastAsiaTheme="minorEastAsia" w:hAnsiTheme="minorHAnsi" w:cstheme="minorBidi"/>
          <w:sz w:val="22"/>
          <w:szCs w:val="22"/>
        </w:rPr>
        <w:t xml:space="preserve"> в городских районах значительно меньше, чем в сельской местности (79,0% против 67,3%).</w:t>
      </w:r>
      <w:r w:rsidR="00284EA0" w:rsidRPr="002122C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E041A" w:rsidRPr="004E041A">
        <w:rPr>
          <w:rFonts w:asciiTheme="minorHAnsi" w:eastAsiaTheme="minorEastAsia" w:hAnsiTheme="minorHAnsi" w:cstheme="minorBidi"/>
          <w:sz w:val="22"/>
          <w:szCs w:val="22"/>
        </w:rPr>
        <w:t>В сентябре 2018</w:t>
      </w:r>
      <w:r w:rsidR="005355E3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4E041A" w:rsidRPr="004E041A">
        <w:rPr>
          <w:rFonts w:asciiTheme="minorHAnsi" w:eastAsiaTheme="minorEastAsia" w:hAnsiTheme="minorHAnsi" w:cstheme="minorBidi"/>
          <w:sz w:val="22"/>
          <w:szCs w:val="22"/>
        </w:rPr>
        <w:t>-августе 2019 года в стране было зарегистрировано 2896 случаев заболевания корью.</w:t>
      </w:r>
      <w:r w:rsidR="00284EA0" w:rsidRPr="004E041A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6A65A0" w:rsidRPr="006A65A0">
        <w:rPr>
          <w:rFonts w:asciiTheme="minorHAnsi" w:eastAsiaTheme="minorEastAsia" w:hAnsiTheme="minorHAnsi" w:cstheme="minorBidi"/>
          <w:sz w:val="22"/>
          <w:szCs w:val="22"/>
        </w:rPr>
        <w:t>Это подтверждает существование невакцинированных очагов среди детей на субнациональном уровне.</w:t>
      </w:r>
      <w:r w:rsidR="009E5108" w:rsidRPr="009E5108">
        <w:t xml:space="preserve"> </w:t>
      </w:r>
      <w:r w:rsidR="009E5108" w:rsidRPr="009E5108">
        <w:rPr>
          <w:rFonts w:asciiTheme="minorHAnsi" w:eastAsiaTheme="minorEastAsia" w:hAnsiTheme="minorHAnsi" w:cstheme="minorBidi"/>
          <w:sz w:val="22"/>
          <w:szCs w:val="22"/>
        </w:rPr>
        <w:t xml:space="preserve">Министерство </w:t>
      </w:r>
      <w:r w:rsidR="002E142A">
        <w:rPr>
          <w:rFonts w:asciiTheme="minorHAnsi" w:eastAsiaTheme="minorEastAsia" w:hAnsiTheme="minorHAnsi" w:cstheme="minorBidi"/>
          <w:sz w:val="22"/>
          <w:szCs w:val="22"/>
        </w:rPr>
        <w:t>з</w:t>
      </w:r>
      <w:r w:rsidR="009E5108" w:rsidRPr="009E5108">
        <w:rPr>
          <w:rFonts w:asciiTheme="minorHAnsi" w:eastAsiaTheme="minorEastAsia" w:hAnsiTheme="minorHAnsi" w:cstheme="minorBidi"/>
          <w:sz w:val="22"/>
          <w:szCs w:val="22"/>
        </w:rPr>
        <w:t>дравоохранения при поддержке ЮНИСЕФ провело исследование в 2018 году и разработало коммуникационную ц</w:t>
      </w:r>
      <w:r w:rsidR="009E5108">
        <w:rPr>
          <w:rFonts w:asciiTheme="minorHAnsi" w:eastAsiaTheme="minorEastAsia" w:hAnsiTheme="minorHAnsi" w:cstheme="minorBidi"/>
          <w:sz w:val="22"/>
          <w:szCs w:val="22"/>
        </w:rPr>
        <w:t>ифровую стратегию для продвижения  рутинно</w:t>
      </w:r>
      <w:r w:rsidR="009E5108" w:rsidRPr="009E5108">
        <w:rPr>
          <w:rFonts w:asciiTheme="minorHAnsi" w:eastAsiaTheme="minorEastAsia" w:hAnsiTheme="minorHAnsi" w:cstheme="minorBidi"/>
          <w:sz w:val="22"/>
          <w:szCs w:val="22"/>
        </w:rPr>
        <w:t>й иммунизации.</w:t>
      </w:r>
      <w:r w:rsidR="006A65A0" w:rsidRPr="006A65A0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69017C" w:rsidRPr="0069017C">
        <w:rPr>
          <w:rFonts w:asciiTheme="minorHAnsi" w:eastAsiaTheme="minorEastAsia" w:hAnsiTheme="minorHAnsi" w:cstheme="minorBidi"/>
          <w:sz w:val="22"/>
          <w:szCs w:val="22"/>
        </w:rPr>
        <w:t>В</w:t>
      </w:r>
      <w:r w:rsidR="00284EA0" w:rsidRPr="00AC2D19">
        <w:rPr>
          <w:rFonts w:asciiTheme="minorHAnsi" w:eastAsiaTheme="minorEastAsia" w:hAnsiTheme="minorHAnsi" w:cstheme="minorBidi"/>
          <w:sz w:val="22"/>
          <w:szCs w:val="22"/>
        </w:rPr>
        <w:t xml:space="preserve"> 2019</w:t>
      </w:r>
      <w:r w:rsidR="002E142A">
        <w:rPr>
          <w:rFonts w:asciiTheme="minorHAnsi" w:eastAsiaTheme="minorEastAsia" w:hAnsiTheme="minorHAnsi" w:cstheme="minorBidi"/>
          <w:sz w:val="22"/>
          <w:szCs w:val="22"/>
        </w:rPr>
        <w:t xml:space="preserve"> году</w:t>
      </w:r>
      <w:r w:rsidR="00284EA0" w:rsidRPr="00AC2D1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AC2D19" w:rsidRPr="00AC2D19">
        <w:rPr>
          <w:rFonts w:asciiTheme="minorHAnsi" w:eastAsiaTheme="minorEastAsia" w:hAnsiTheme="minorHAnsi" w:cstheme="minorBidi"/>
          <w:sz w:val="22"/>
          <w:szCs w:val="22"/>
        </w:rPr>
        <w:t xml:space="preserve">сайт </w:t>
      </w:r>
      <w:r w:rsidR="00AC2D19" w:rsidRPr="00AC2D19">
        <w:rPr>
          <w:rFonts w:asciiTheme="minorHAnsi" w:eastAsiaTheme="minorEastAsia" w:hAnsiTheme="minorHAnsi" w:cstheme="minorBidi"/>
          <w:sz w:val="22"/>
          <w:szCs w:val="22"/>
          <w:lang w:val="en-GB"/>
        </w:rPr>
        <w:t>www</w:t>
      </w:r>
      <w:r w:rsidR="00AC2D19" w:rsidRPr="00AC2D19">
        <w:rPr>
          <w:rFonts w:asciiTheme="minorHAnsi" w:eastAsiaTheme="minorEastAsia" w:hAnsiTheme="minorHAnsi" w:cstheme="minorBidi"/>
          <w:sz w:val="22"/>
          <w:szCs w:val="22"/>
        </w:rPr>
        <w:t>.</w:t>
      </w:r>
      <w:proofErr w:type="spellStart"/>
      <w:r w:rsidR="00AC2D19" w:rsidRPr="00AC2D19">
        <w:rPr>
          <w:rFonts w:asciiTheme="minorHAnsi" w:eastAsiaTheme="minorEastAsia" w:hAnsiTheme="minorHAnsi" w:cstheme="minorBidi"/>
          <w:sz w:val="22"/>
          <w:szCs w:val="22"/>
          <w:lang w:val="en-GB"/>
        </w:rPr>
        <w:t>privivka</w:t>
      </w:r>
      <w:proofErr w:type="spellEnd"/>
      <w:r w:rsidR="00AC2D19" w:rsidRPr="00AC2D19">
        <w:rPr>
          <w:rFonts w:asciiTheme="minorHAnsi" w:eastAsiaTheme="minorEastAsia" w:hAnsiTheme="minorHAnsi" w:cstheme="minorBidi"/>
          <w:sz w:val="22"/>
          <w:szCs w:val="22"/>
        </w:rPr>
        <w:t>.</w:t>
      </w:r>
      <w:r w:rsidR="00AC2D19" w:rsidRPr="00AC2D19">
        <w:rPr>
          <w:rFonts w:asciiTheme="minorHAnsi" w:eastAsiaTheme="minorEastAsia" w:hAnsiTheme="minorHAnsi" w:cstheme="minorBidi"/>
          <w:sz w:val="22"/>
          <w:szCs w:val="22"/>
          <w:lang w:val="en-GB"/>
        </w:rPr>
        <w:t>kg</w:t>
      </w:r>
      <w:r w:rsidR="00AC2D19">
        <w:rPr>
          <w:rFonts w:asciiTheme="minorHAnsi" w:eastAsiaTheme="minorEastAsia" w:hAnsiTheme="minorHAnsi" w:cstheme="minorBidi"/>
          <w:sz w:val="22"/>
          <w:szCs w:val="22"/>
        </w:rPr>
        <w:t xml:space="preserve"> был обновлен и продвинут как часть </w:t>
      </w:r>
      <w:r w:rsidR="002E142A">
        <w:rPr>
          <w:rFonts w:asciiTheme="minorHAnsi" w:eastAsiaTheme="minorEastAsia" w:hAnsiTheme="minorHAnsi" w:cstheme="minorBidi"/>
          <w:sz w:val="22"/>
          <w:szCs w:val="22"/>
        </w:rPr>
        <w:t xml:space="preserve"> данной с</w:t>
      </w:r>
      <w:r w:rsidR="00AC2D19" w:rsidRPr="00AC2D19">
        <w:rPr>
          <w:rFonts w:asciiTheme="minorHAnsi" w:eastAsiaTheme="minorEastAsia" w:hAnsiTheme="minorHAnsi" w:cstheme="minorBidi"/>
          <w:sz w:val="22"/>
          <w:szCs w:val="22"/>
        </w:rPr>
        <w:t>тратегии.</w:t>
      </w:r>
    </w:p>
    <w:p w14:paraId="10BC4E99" w14:textId="77777777" w:rsidR="00284EA0" w:rsidRPr="00AC2D19" w:rsidRDefault="00284EA0" w:rsidP="00284EA0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22225649" w14:textId="512971C1" w:rsidR="00032922" w:rsidRPr="000231E8" w:rsidRDefault="00EF1924" w:rsidP="00032922">
      <w:pPr>
        <w:jc w:val="both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0231E8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Цель / назначение услуг </w:t>
      </w:r>
    </w:p>
    <w:p w14:paraId="23C9BBA0" w14:textId="5B6D26A9" w:rsidR="00A63C4E" w:rsidRPr="009A05A9" w:rsidRDefault="00941218" w:rsidP="006C03F5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9A05A9">
        <w:rPr>
          <w:rFonts w:asciiTheme="minorHAnsi" w:eastAsiaTheme="minorEastAsia" w:hAnsiTheme="minorHAnsi" w:cstheme="minorBidi"/>
          <w:bCs/>
          <w:sz w:val="22"/>
          <w:szCs w:val="22"/>
        </w:rPr>
        <w:t xml:space="preserve">Целью данного задания является реализация части </w:t>
      </w:r>
      <w:r>
        <w:rPr>
          <w:rFonts w:asciiTheme="minorHAnsi" w:eastAsiaTheme="minorEastAsia" w:hAnsiTheme="minorHAnsi" w:cstheme="minorBidi"/>
          <w:bCs/>
          <w:sz w:val="22"/>
          <w:szCs w:val="22"/>
          <w:lang w:val="en-GB"/>
        </w:rPr>
        <w:t>II</w:t>
      </w:r>
      <w:r w:rsidRPr="009A05A9">
        <w:rPr>
          <w:rFonts w:asciiTheme="minorHAnsi" w:eastAsiaTheme="minorEastAsia" w:hAnsiTheme="minorHAnsi" w:cstheme="minorBidi"/>
          <w:bCs/>
          <w:sz w:val="22"/>
          <w:szCs w:val="22"/>
        </w:rPr>
        <w:t xml:space="preserve"> Стратегии, направленной на построение двусторонней коммуникации с родителями по вопросам, связанным с иммунизацией.</w:t>
      </w:r>
      <w:r w:rsidR="00284EA0" w:rsidRPr="009A05A9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</w:p>
    <w:p w14:paraId="7885FB5F" w14:textId="77777777" w:rsidR="00A63C4E" w:rsidRPr="009A05A9" w:rsidRDefault="00A63C4E" w:rsidP="006C03F5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3F799647" w14:textId="453A351D" w:rsidR="00CC349D" w:rsidRPr="000231E8" w:rsidRDefault="009A05A9" w:rsidP="006C03F5">
      <w:pPr>
        <w:jc w:val="both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0231E8">
        <w:rPr>
          <w:rFonts w:asciiTheme="minorHAnsi" w:eastAsiaTheme="minorEastAsia" w:hAnsiTheme="minorHAnsi" w:cstheme="minorBidi"/>
          <w:b/>
          <w:bCs/>
          <w:sz w:val="22"/>
          <w:szCs w:val="22"/>
        </w:rPr>
        <w:t>Объем работ и ключевые задачи:</w:t>
      </w:r>
    </w:p>
    <w:p w14:paraId="1D96135A" w14:textId="5B72887F" w:rsidR="000231E8" w:rsidRPr="000231E8" w:rsidRDefault="000231E8" w:rsidP="000231E8">
      <w:pPr>
        <w:pStyle w:val="ListParagraph"/>
        <w:numPr>
          <w:ilvl w:val="0"/>
          <w:numId w:val="24"/>
        </w:numPr>
        <w:rPr>
          <w:rFonts w:asciiTheme="minorHAnsi" w:eastAsiaTheme="minorEastAsia" w:hAnsiTheme="minorHAnsi" w:cstheme="minorBidi"/>
          <w:bCs/>
          <w:sz w:val="22"/>
          <w:szCs w:val="22"/>
        </w:rPr>
      </w:pPr>
      <w:r w:rsidRPr="000231E8">
        <w:rPr>
          <w:rFonts w:asciiTheme="minorHAnsi" w:eastAsiaTheme="minorEastAsia" w:hAnsiTheme="minorHAnsi" w:cstheme="minorBidi"/>
          <w:bCs/>
          <w:sz w:val="22"/>
          <w:szCs w:val="22"/>
        </w:rPr>
        <w:t xml:space="preserve">Создать приложение </w:t>
      </w:r>
      <w:r w:rsidR="002E142A" w:rsidRPr="000231E8">
        <w:rPr>
          <w:rFonts w:asciiTheme="minorHAnsi" w:eastAsiaTheme="minorEastAsia" w:hAnsiTheme="minorHAnsi" w:cstheme="minorBidi"/>
          <w:bCs/>
          <w:sz w:val="22"/>
          <w:szCs w:val="22"/>
        </w:rPr>
        <w:t xml:space="preserve">Горячей Линии </w:t>
      </w:r>
      <w:r w:rsidRPr="000231E8">
        <w:rPr>
          <w:rFonts w:asciiTheme="minorHAnsi" w:eastAsiaTheme="minorEastAsia" w:hAnsiTheme="minorHAnsi" w:cstheme="minorBidi"/>
          <w:bCs/>
          <w:sz w:val="22"/>
          <w:szCs w:val="22"/>
        </w:rPr>
        <w:t xml:space="preserve">на </w:t>
      </w:r>
      <w:hyperlink r:id="rId11" w:history="1">
        <w:r w:rsidRPr="00947797">
          <w:rPr>
            <w:rStyle w:val="Hyperlink"/>
            <w:rFonts w:asciiTheme="minorHAnsi" w:eastAsiaTheme="minorEastAsia" w:hAnsiTheme="minorHAnsi" w:cstheme="minorBidi"/>
            <w:bCs/>
            <w:sz w:val="22"/>
            <w:szCs w:val="22"/>
            <w:lang w:val="en-GB"/>
          </w:rPr>
          <w:t>www</w:t>
        </w:r>
        <w:r w:rsidRPr="00947797">
          <w:rPr>
            <w:rStyle w:val="Hyperlink"/>
            <w:rFonts w:asciiTheme="minorHAnsi" w:eastAsiaTheme="minorEastAsia" w:hAnsiTheme="minorHAnsi" w:cstheme="minorBidi"/>
            <w:bCs/>
            <w:sz w:val="22"/>
            <w:szCs w:val="22"/>
          </w:rPr>
          <w:t>.</w:t>
        </w:r>
        <w:proofErr w:type="spellStart"/>
        <w:r w:rsidRPr="00947797">
          <w:rPr>
            <w:rStyle w:val="Hyperlink"/>
            <w:rFonts w:asciiTheme="minorHAnsi" w:eastAsiaTheme="minorEastAsia" w:hAnsiTheme="minorHAnsi" w:cstheme="minorBidi"/>
            <w:bCs/>
            <w:sz w:val="22"/>
            <w:szCs w:val="22"/>
            <w:lang w:val="en-GB"/>
          </w:rPr>
          <w:t>privivka</w:t>
        </w:r>
        <w:proofErr w:type="spellEnd"/>
        <w:r w:rsidRPr="00947797">
          <w:rPr>
            <w:rStyle w:val="Hyperlink"/>
            <w:rFonts w:asciiTheme="minorHAnsi" w:eastAsiaTheme="minorEastAsia" w:hAnsiTheme="minorHAnsi" w:cstheme="minorBidi"/>
            <w:bCs/>
            <w:sz w:val="22"/>
            <w:szCs w:val="22"/>
          </w:rPr>
          <w:t>.</w:t>
        </w:r>
        <w:r w:rsidRPr="00947797">
          <w:rPr>
            <w:rStyle w:val="Hyperlink"/>
            <w:rFonts w:asciiTheme="minorHAnsi" w:eastAsiaTheme="minorEastAsia" w:hAnsiTheme="minorHAnsi" w:cstheme="minorBidi"/>
            <w:bCs/>
            <w:sz w:val="22"/>
            <w:szCs w:val="22"/>
            <w:lang w:val="en-GB"/>
          </w:rPr>
          <w:t>kg</w:t>
        </w:r>
      </w:hyperlink>
      <w:r>
        <w:rPr>
          <w:rFonts w:asciiTheme="minorHAnsi" w:eastAsiaTheme="minorEastAsia" w:hAnsiTheme="minorHAnsi" w:cstheme="minorBidi"/>
          <w:bCs/>
          <w:sz w:val="22"/>
          <w:szCs w:val="22"/>
        </w:rPr>
        <w:t xml:space="preserve"> и </w:t>
      </w:r>
      <w:r w:rsidRPr="000231E8">
        <w:rPr>
          <w:rFonts w:asciiTheme="minorHAnsi" w:eastAsiaTheme="minorEastAsia" w:hAnsiTheme="minorHAnsi" w:cstheme="minorBidi"/>
          <w:bCs/>
          <w:sz w:val="22"/>
          <w:szCs w:val="22"/>
        </w:rPr>
        <w:t xml:space="preserve">провести </w:t>
      </w:r>
      <w:r w:rsidR="0028074C">
        <w:rPr>
          <w:rFonts w:asciiTheme="minorHAnsi" w:eastAsiaTheme="minorEastAsia" w:hAnsiTheme="minorHAnsi" w:cstheme="minorBidi"/>
          <w:bCs/>
          <w:sz w:val="22"/>
          <w:szCs w:val="22"/>
        </w:rPr>
        <w:t>тре</w:t>
      </w:r>
      <w:r>
        <w:rPr>
          <w:rFonts w:asciiTheme="minorHAnsi" w:eastAsiaTheme="minorEastAsia" w:hAnsiTheme="minorHAnsi" w:cstheme="minorBidi"/>
          <w:bCs/>
          <w:sz w:val="22"/>
          <w:szCs w:val="22"/>
        </w:rPr>
        <w:t>нинг/</w:t>
      </w:r>
      <w:r w:rsidRPr="000231E8">
        <w:rPr>
          <w:rFonts w:asciiTheme="minorHAnsi" w:eastAsiaTheme="minorEastAsia" w:hAnsiTheme="minorHAnsi" w:cstheme="minorBidi"/>
          <w:bCs/>
          <w:sz w:val="22"/>
          <w:szCs w:val="22"/>
        </w:rPr>
        <w:t>обучение для веб-менед</w:t>
      </w:r>
      <w:r>
        <w:rPr>
          <w:rFonts w:asciiTheme="minorHAnsi" w:eastAsiaTheme="minorEastAsia" w:hAnsiTheme="minorHAnsi" w:cstheme="minorBidi"/>
          <w:bCs/>
          <w:sz w:val="22"/>
          <w:szCs w:val="22"/>
        </w:rPr>
        <w:t>жера и операторов горячей линии</w:t>
      </w:r>
      <w:r w:rsidRPr="000231E8">
        <w:rPr>
          <w:rFonts w:asciiTheme="minorHAnsi" w:eastAsiaTheme="minorEastAsia" w:hAnsiTheme="minorHAnsi" w:cstheme="minorBidi"/>
          <w:bCs/>
          <w:sz w:val="22"/>
          <w:szCs w:val="22"/>
        </w:rPr>
        <w:t>;</w:t>
      </w:r>
    </w:p>
    <w:p w14:paraId="3E6872A9" w14:textId="4B391F33" w:rsidR="000231E8" w:rsidRDefault="000231E8" w:rsidP="000231E8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Создать</w:t>
      </w:r>
      <w:r w:rsidRPr="000231E8">
        <w:rPr>
          <w:rFonts w:asciiTheme="minorHAnsi" w:hAnsiTheme="minorHAnsi" w:cstheme="minorHAnsi"/>
          <w:bCs/>
          <w:sz w:val="22"/>
          <w:szCs w:val="22"/>
        </w:rPr>
        <w:t xml:space="preserve"> пакет коммуникационных материалов (3 видео, 3 инфографики, 3 анимации на русском и кыргызском языках), чтобы ответить на часто задаваемые вопросы, которые будут использоваться опера</w:t>
      </w:r>
      <w:r w:rsidR="00E072E7">
        <w:rPr>
          <w:rFonts w:asciiTheme="minorHAnsi" w:hAnsiTheme="minorHAnsi" w:cstheme="minorHAnsi"/>
          <w:bCs/>
          <w:sz w:val="22"/>
          <w:szCs w:val="22"/>
        </w:rPr>
        <w:t>торами Горячей Л</w:t>
      </w:r>
      <w:r w:rsidRPr="000231E8">
        <w:rPr>
          <w:rFonts w:asciiTheme="minorHAnsi" w:hAnsiTheme="minorHAnsi" w:cstheme="minorHAnsi"/>
          <w:bCs/>
          <w:sz w:val="22"/>
          <w:szCs w:val="22"/>
        </w:rPr>
        <w:t xml:space="preserve">инии на </w:t>
      </w:r>
      <w:r w:rsidR="006B4631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fldChar w:fldCharType="begin"/>
      </w:r>
      <w:r w:rsidR="006B4631" w:rsidRPr="007C02A4">
        <w:rPr>
          <w:rStyle w:val="Hyperlink"/>
          <w:rFonts w:asciiTheme="minorHAnsi" w:hAnsiTheme="minorHAnsi" w:cstheme="minorHAnsi"/>
          <w:bCs/>
          <w:sz w:val="22"/>
          <w:szCs w:val="22"/>
        </w:rPr>
        <w:instrText xml:space="preserve"> </w:instrText>
      </w:r>
      <w:r w:rsidR="006B4631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instrText>HYPERLINK</w:instrText>
      </w:r>
      <w:r w:rsidR="006B4631" w:rsidRPr="007C02A4">
        <w:rPr>
          <w:rStyle w:val="Hyperlink"/>
          <w:rFonts w:asciiTheme="minorHAnsi" w:hAnsiTheme="minorHAnsi" w:cstheme="minorHAnsi"/>
          <w:bCs/>
          <w:sz w:val="22"/>
          <w:szCs w:val="22"/>
        </w:rPr>
        <w:instrText xml:space="preserve"> "</w:instrText>
      </w:r>
      <w:r w:rsidR="006B4631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instrText>http</w:instrText>
      </w:r>
      <w:r w:rsidR="006B4631" w:rsidRPr="007C02A4">
        <w:rPr>
          <w:rStyle w:val="Hyperlink"/>
          <w:rFonts w:asciiTheme="minorHAnsi" w:hAnsiTheme="minorHAnsi" w:cstheme="minorHAnsi"/>
          <w:bCs/>
          <w:sz w:val="22"/>
          <w:szCs w:val="22"/>
        </w:rPr>
        <w:instrText>://</w:instrText>
      </w:r>
      <w:r w:rsidR="006B4631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instrText>www</w:instrText>
      </w:r>
      <w:r w:rsidR="006B4631" w:rsidRPr="007C02A4">
        <w:rPr>
          <w:rStyle w:val="Hyperlink"/>
          <w:rFonts w:asciiTheme="minorHAnsi" w:hAnsiTheme="minorHAnsi" w:cstheme="minorHAnsi"/>
          <w:bCs/>
          <w:sz w:val="22"/>
          <w:szCs w:val="22"/>
        </w:rPr>
        <w:instrText>.</w:instrText>
      </w:r>
      <w:r w:rsidR="006B4631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instrText>privivka</w:instrText>
      </w:r>
      <w:r w:rsidR="006B4631" w:rsidRPr="007C02A4">
        <w:rPr>
          <w:rStyle w:val="Hyperlink"/>
          <w:rFonts w:asciiTheme="minorHAnsi" w:hAnsiTheme="minorHAnsi" w:cstheme="minorHAnsi"/>
          <w:bCs/>
          <w:sz w:val="22"/>
          <w:szCs w:val="22"/>
        </w:rPr>
        <w:instrText>.</w:instrText>
      </w:r>
      <w:r w:rsidR="006B4631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instrText>kg</w:instrText>
      </w:r>
      <w:r w:rsidR="006B4631" w:rsidRPr="007C02A4">
        <w:rPr>
          <w:rStyle w:val="Hyperlink"/>
          <w:rFonts w:asciiTheme="minorHAnsi" w:hAnsiTheme="minorHAnsi" w:cstheme="minorHAnsi"/>
          <w:bCs/>
          <w:sz w:val="22"/>
          <w:szCs w:val="22"/>
        </w:rPr>
        <w:instrText xml:space="preserve">" </w:instrText>
      </w:r>
      <w:r w:rsidR="006B4631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fldChar w:fldCharType="separate"/>
      </w:r>
      <w:r w:rsidRPr="00947797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t>www</w:t>
      </w:r>
      <w:r w:rsidRPr="00947797">
        <w:rPr>
          <w:rStyle w:val="Hyperlink"/>
          <w:rFonts w:asciiTheme="minorHAnsi" w:hAnsiTheme="minorHAnsi" w:cstheme="minorHAnsi"/>
          <w:bCs/>
          <w:sz w:val="22"/>
          <w:szCs w:val="22"/>
        </w:rPr>
        <w:t>.</w:t>
      </w:r>
      <w:proofErr w:type="spellStart"/>
      <w:r w:rsidRPr="00947797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t>privivka</w:t>
      </w:r>
      <w:proofErr w:type="spellEnd"/>
      <w:r w:rsidRPr="00947797">
        <w:rPr>
          <w:rStyle w:val="Hyperlink"/>
          <w:rFonts w:asciiTheme="minorHAnsi" w:hAnsiTheme="minorHAnsi" w:cstheme="minorHAnsi"/>
          <w:bCs/>
          <w:sz w:val="22"/>
          <w:szCs w:val="22"/>
        </w:rPr>
        <w:t>.</w:t>
      </w:r>
      <w:r w:rsidRPr="00947797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t>kg</w:t>
      </w:r>
      <w:r w:rsidR="006B4631">
        <w:rPr>
          <w:rStyle w:val="Hyperlink"/>
          <w:rFonts w:asciiTheme="minorHAnsi" w:hAnsiTheme="minorHAnsi" w:cstheme="minorHAnsi"/>
          <w:bCs/>
          <w:sz w:val="22"/>
          <w:szCs w:val="22"/>
          <w:lang w:val="en-US"/>
        </w:rPr>
        <w:fldChar w:fldCharType="end"/>
      </w:r>
      <w:r w:rsidRPr="000231E8">
        <w:rPr>
          <w:rFonts w:asciiTheme="minorHAnsi" w:hAnsiTheme="minorHAnsi" w:cstheme="minorHAnsi"/>
          <w:bCs/>
          <w:sz w:val="22"/>
          <w:szCs w:val="22"/>
        </w:rPr>
        <w:t>;</w:t>
      </w:r>
    </w:p>
    <w:p w14:paraId="78537C41" w14:textId="61A8306B" w:rsidR="0028074C" w:rsidRDefault="00F20898" w:rsidP="00F20898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bCs/>
          <w:sz w:val="22"/>
          <w:szCs w:val="22"/>
        </w:rPr>
      </w:pPr>
      <w:r w:rsidRPr="00F20898">
        <w:rPr>
          <w:rFonts w:asciiTheme="minorHAnsi" w:hAnsiTheme="minorHAnsi" w:cstheme="minorHAnsi"/>
          <w:bCs/>
          <w:sz w:val="22"/>
          <w:szCs w:val="22"/>
        </w:rPr>
        <w:t>Провести тренинг для 20 лиц, формирующих общественное мнение (молодых женщин с детьми) по вопросам иммунизации, и разработать, по крайней мере, 20 видеороликов (</w:t>
      </w:r>
      <w:r w:rsidR="002E142A">
        <w:rPr>
          <w:rFonts w:asciiTheme="minorHAnsi" w:hAnsiTheme="minorHAnsi" w:cstheme="minorHAnsi"/>
          <w:bCs/>
          <w:sz w:val="22"/>
          <w:szCs w:val="22"/>
        </w:rPr>
        <w:t>обращение</w:t>
      </w:r>
      <w:r w:rsidRPr="00F20898">
        <w:rPr>
          <w:rFonts w:asciiTheme="minorHAnsi" w:hAnsiTheme="minorHAnsi" w:cstheme="minorHAnsi"/>
          <w:bCs/>
          <w:sz w:val="22"/>
          <w:szCs w:val="22"/>
        </w:rPr>
        <w:t xml:space="preserve"> матерей) для распространен</w:t>
      </w:r>
      <w:r w:rsidR="0028074C">
        <w:rPr>
          <w:rFonts w:asciiTheme="minorHAnsi" w:hAnsiTheme="minorHAnsi" w:cstheme="minorHAnsi"/>
          <w:bCs/>
          <w:sz w:val="22"/>
          <w:szCs w:val="22"/>
        </w:rPr>
        <w:t xml:space="preserve">ия на интернет-платформах с охватом </w:t>
      </w:r>
      <w:r w:rsidRPr="00F20898">
        <w:rPr>
          <w:rFonts w:asciiTheme="minorHAnsi" w:hAnsiTheme="minorHAnsi" w:cstheme="minorHAnsi"/>
          <w:bCs/>
          <w:sz w:val="22"/>
          <w:szCs w:val="22"/>
        </w:rPr>
        <w:t>1 миллион</w:t>
      </w:r>
      <w:r w:rsidR="0028074C">
        <w:rPr>
          <w:rFonts w:asciiTheme="minorHAnsi" w:hAnsiTheme="minorHAnsi" w:cstheme="minorHAnsi"/>
          <w:bCs/>
          <w:sz w:val="22"/>
          <w:szCs w:val="22"/>
        </w:rPr>
        <w:t>а</w:t>
      </w:r>
      <w:r w:rsidRPr="00F20898">
        <w:rPr>
          <w:rFonts w:asciiTheme="minorHAnsi" w:hAnsiTheme="minorHAnsi" w:cstheme="minorHAnsi"/>
          <w:bCs/>
          <w:sz w:val="22"/>
          <w:szCs w:val="22"/>
        </w:rPr>
        <w:t xml:space="preserve"> родителей;</w:t>
      </w:r>
    </w:p>
    <w:p w14:paraId="7546E2D0" w14:textId="19EF0362" w:rsidR="008A222A" w:rsidRDefault="008A222A" w:rsidP="008A222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bCs/>
          <w:sz w:val="22"/>
          <w:szCs w:val="22"/>
        </w:rPr>
      </w:pPr>
      <w:r w:rsidRPr="008A222A">
        <w:rPr>
          <w:rFonts w:asciiTheme="minorHAnsi" w:hAnsiTheme="minorHAnsi" w:cstheme="minorHAnsi"/>
          <w:bCs/>
          <w:sz w:val="22"/>
          <w:szCs w:val="22"/>
        </w:rPr>
        <w:t>Организовать и про</w:t>
      </w:r>
      <w:r>
        <w:rPr>
          <w:rFonts w:asciiTheme="minorHAnsi" w:hAnsiTheme="minorHAnsi" w:cstheme="minorHAnsi"/>
          <w:bCs/>
          <w:sz w:val="22"/>
          <w:szCs w:val="22"/>
        </w:rPr>
        <w:t xml:space="preserve">вести семинар для 20 </w:t>
      </w:r>
      <w:r w:rsidRPr="008A222A">
        <w:rPr>
          <w:rFonts w:asciiTheme="minorHAnsi" w:hAnsiTheme="minorHAnsi" w:cstheme="minorHAnsi"/>
          <w:bCs/>
          <w:sz w:val="22"/>
          <w:szCs w:val="22"/>
        </w:rPr>
        <w:t>в</w:t>
      </w:r>
      <w:r>
        <w:rPr>
          <w:rFonts w:asciiTheme="minorHAnsi" w:hAnsiTheme="minorHAnsi" w:cstheme="minorHAnsi"/>
          <w:bCs/>
          <w:sz w:val="22"/>
          <w:szCs w:val="22"/>
        </w:rPr>
        <w:t>олонтеров</w:t>
      </w:r>
      <w:r w:rsidRPr="008A222A">
        <w:rPr>
          <w:rFonts w:asciiTheme="minorHAnsi" w:hAnsiTheme="minorHAnsi" w:cstheme="minorHAnsi"/>
          <w:bCs/>
          <w:sz w:val="22"/>
          <w:szCs w:val="22"/>
        </w:rPr>
        <w:t xml:space="preserve"> ЮНИСЕФ по виде</w:t>
      </w:r>
      <w:r>
        <w:rPr>
          <w:rFonts w:asciiTheme="minorHAnsi" w:hAnsiTheme="minorHAnsi" w:cstheme="minorHAnsi"/>
          <w:bCs/>
          <w:sz w:val="22"/>
          <w:szCs w:val="22"/>
        </w:rPr>
        <w:t>опроизводству: каждый волонтер</w:t>
      </w:r>
      <w:r w:rsidRPr="008A222A">
        <w:rPr>
          <w:rFonts w:asciiTheme="minorHAnsi" w:hAnsiTheme="minorHAnsi" w:cstheme="minorHAnsi"/>
          <w:bCs/>
          <w:sz w:val="22"/>
          <w:szCs w:val="22"/>
        </w:rPr>
        <w:t xml:space="preserve"> должен подготовить 1-минутное видео для использования в социальных сетях и для социальной мобилизации.;</w:t>
      </w:r>
    </w:p>
    <w:p w14:paraId="70DEC0FF" w14:textId="7E761AE2" w:rsidR="00F1107D" w:rsidRDefault="00F413CF" w:rsidP="00F1107D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bCs/>
          <w:sz w:val="22"/>
          <w:szCs w:val="22"/>
        </w:rPr>
      </w:pPr>
      <w:r w:rsidRPr="00F413CF">
        <w:rPr>
          <w:rFonts w:asciiTheme="minorHAnsi" w:hAnsiTheme="minorHAnsi" w:cstheme="minorHAnsi"/>
          <w:bCs/>
          <w:sz w:val="22"/>
          <w:szCs w:val="22"/>
        </w:rPr>
        <w:t xml:space="preserve">Поддержка независимых врачей в </w:t>
      </w:r>
      <w:r>
        <w:rPr>
          <w:rFonts w:asciiTheme="minorHAnsi" w:hAnsiTheme="minorHAnsi" w:cstheme="minorHAnsi"/>
          <w:bCs/>
          <w:sz w:val="22"/>
          <w:szCs w:val="22"/>
        </w:rPr>
        <w:t>предоставлении ответов</w:t>
      </w:r>
      <w:r w:rsidRPr="00F413CF">
        <w:rPr>
          <w:rFonts w:asciiTheme="minorHAnsi" w:hAnsiTheme="minorHAnsi" w:cstheme="minorHAnsi"/>
          <w:bCs/>
          <w:sz w:val="22"/>
          <w:szCs w:val="22"/>
        </w:rPr>
        <w:t xml:space="preserve"> на часто задаваемые вопросы в их аккаунтах в социальных сетях, включая создание двух пакетов ко</w:t>
      </w:r>
      <w:r>
        <w:rPr>
          <w:rFonts w:asciiTheme="minorHAnsi" w:hAnsiTheme="minorHAnsi" w:cstheme="minorHAnsi"/>
          <w:bCs/>
          <w:sz w:val="22"/>
          <w:szCs w:val="22"/>
        </w:rPr>
        <w:t>ммуникационных материалов (всего:</w:t>
      </w:r>
      <w:r w:rsidRPr="00F413CF">
        <w:rPr>
          <w:rFonts w:asciiTheme="minorHAnsi" w:hAnsiTheme="minorHAnsi" w:cstheme="minorHAnsi"/>
          <w:bCs/>
          <w:sz w:val="22"/>
          <w:szCs w:val="22"/>
        </w:rPr>
        <w:t xml:space="preserve"> 4 видео, 4 инфографики, 2 анимации на русском и кыргызском языках), а также оказание маркетинговой поддержки (навыки публичных выступлений, написание блогов, со</w:t>
      </w:r>
      <w:r>
        <w:rPr>
          <w:rFonts w:asciiTheme="minorHAnsi" w:hAnsiTheme="minorHAnsi" w:cstheme="minorHAnsi"/>
          <w:bCs/>
          <w:sz w:val="22"/>
          <w:szCs w:val="22"/>
        </w:rPr>
        <w:t xml:space="preserve">здание контент-планов и т.д.) </w:t>
      </w:r>
      <w:r w:rsidRPr="00F413CF">
        <w:rPr>
          <w:rFonts w:asciiTheme="minorHAnsi" w:hAnsiTheme="minorHAnsi" w:cstheme="minorHAnsi"/>
          <w:bCs/>
          <w:sz w:val="22"/>
          <w:szCs w:val="22"/>
        </w:rPr>
        <w:t>по крайней мере для 10 врачей, которые готовы продвигать иммунизацию на сво</w:t>
      </w:r>
      <w:r w:rsidR="00146F1C">
        <w:rPr>
          <w:rFonts w:asciiTheme="minorHAnsi" w:hAnsiTheme="minorHAnsi" w:cstheme="minorHAnsi"/>
          <w:bCs/>
          <w:sz w:val="22"/>
          <w:szCs w:val="22"/>
        </w:rPr>
        <w:t>их аккаунтах в социальных сетях</w:t>
      </w:r>
      <w:r w:rsidRPr="00F413CF">
        <w:rPr>
          <w:rFonts w:asciiTheme="minorHAnsi" w:hAnsiTheme="minorHAnsi" w:cstheme="minorHAnsi"/>
          <w:bCs/>
          <w:sz w:val="22"/>
          <w:szCs w:val="22"/>
        </w:rPr>
        <w:t>;</w:t>
      </w:r>
      <w:r>
        <w:rPr>
          <w:rFonts w:asciiTheme="minorHAnsi" w:hAnsiTheme="minorHAnsi" w:cstheme="minorHAnsi"/>
          <w:bCs/>
          <w:sz w:val="22"/>
          <w:szCs w:val="22"/>
        </w:rPr>
        <w:t xml:space="preserve">    </w:t>
      </w:r>
    </w:p>
    <w:p w14:paraId="5754FA2B" w14:textId="53304460" w:rsidR="00E072E7" w:rsidRDefault="00121DD5" w:rsidP="00E072E7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bCs/>
          <w:sz w:val="22"/>
          <w:szCs w:val="22"/>
        </w:rPr>
      </w:pPr>
      <w:r w:rsidRPr="00F1107D">
        <w:rPr>
          <w:rFonts w:asciiTheme="minorHAnsi" w:hAnsiTheme="minorHAnsi" w:cstheme="minorHAnsi"/>
          <w:bCs/>
          <w:sz w:val="22"/>
          <w:szCs w:val="22"/>
        </w:rPr>
        <w:lastRenderedPageBreak/>
        <w:t>Создать</w:t>
      </w:r>
      <w:r w:rsidR="00703A95" w:rsidRPr="00F1107D">
        <w:rPr>
          <w:rFonts w:asciiTheme="minorHAnsi" w:hAnsiTheme="minorHAnsi" w:cstheme="minorHAnsi"/>
          <w:bCs/>
          <w:sz w:val="22"/>
          <w:szCs w:val="22"/>
        </w:rPr>
        <w:t xml:space="preserve"> и управлять</w:t>
      </w:r>
      <w:r w:rsidRPr="00F1107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03A95" w:rsidRPr="00F1107D">
        <w:rPr>
          <w:rFonts w:asciiTheme="minorHAnsi" w:hAnsiTheme="minorHAnsi" w:cstheme="minorHAnsi"/>
          <w:bCs/>
          <w:sz w:val="22"/>
          <w:szCs w:val="22"/>
        </w:rPr>
        <w:t>о</w:t>
      </w:r>
      <w:r w:rsidR="00146F1C" w:rsidRPr="00F1107D">
        <w:rPr>
          <w:rFonts w:asciiTheme="minorHAnsi" w:hAnsiTheme="minorHAnsi" w:cstheme="minorHAnsi"/>
          <w:bCs/>
          <w:sz w:val="22"/>
          <w:szCs w:val="22"/>
        </w:rPr>
        <w:t>нлайн-кампанией с Оплатой-за-К</w:t>
      </w:r>
      <w:r w:rsidR="00703A95" w:rsidRPr="00F1107D">
        <w:rPr>
          <w:rFonts w:asciiTheme="minorHAnsi" w:hAnsiTheme="minorHAnsi" w:cstheme="minorHAnsi"/>
          <w:bCs/>
          <w:sz w:val="22"/>
          <w:szCs w:val="22"/>
        </w:rPr>
        <w:t xml:space="preserve">лик </w:t>
      </w:r>
      <w:r w:rsidR="00146F1C" w:rsidRPr="00F1107D">
        <w:rPr>
          <w:rFonts w:asciiTheme="minorHAnsi" w:hAnsiTheme="minorHAnsi" w:cstheme="minorHAnsi"/>
          <w:bCs/>
          <w:sz w:val="22"/>
          <w:szCs w:val="22"/>
        </w:rPr>
        <w:t>(</w:t>
      </w:r>
      <w:r w:rsidRPr="00F1107D">
        <w:rPr>
          <w:rFonts w:asciiTheme="minorHAnsi" w:hAnsiTheme="minorHAnsi" w:cstheme="minorHAnsi"/>
          <w:bCs/>
          <w:sz w:val="22"/>
          <w:szCs w:val="22"/>
          <w:lang w:val="en-GB"/>
        </w:rPr>
        <w:t>Pay</w:t>
      </w:r>
      <w:r w:rsidRPr="00F1107D">
        <w:rPr>
          <w:rFonts w:asciiTheme="minorHAnsi" w:hAnsiTheme="minorHAnsi" w:cstheme="minorHAnsi"/>
          <w:bCs/>
          <w:sz w:val="22"/>
          <w:szCs w:val="22"/>
        </w:rPr>
        <w:t>-</w:t>
      </w:r>
      <w:r w:rsidRPr="00F1107D">
        <w:rPr>
          <w:rFonts w:asciiTheme="minorHAnsi" w:hAnsiTheme="minorHAnsi" w:cstheme="minorHAnsi"/>
          <w:bCs/>
          <w:sz w:val="22"/>
          <w:szCs w:val="22"/>
          <w:lang w:val="en-GB"/>
        </w:rPr>
        <w:t>per</w:t>
      </w:r>
      <w:r w:rsidRPr="00F1107D">
        <w:rPr>
          <w:rFonts w:asciiTheme="minorHAnsi" w:hAnsiTheme="minorHAnsi" w:cstheme="minorHAnsi"/>
          <w:bCs/>
          <w:sz w:val="22"/>
          <w:szCs w:val="22"/>
        </w:rPr>
        <w:t>-</w:t>
      </w:r>
      <w:r w:rsidRPr="00F1107D">
        <w:rPr>
          <w:rFonts w:asciiTheme="minorHAnsi" w:hAnsiTheme="minorHAnsi" w:cstheme="minorHAnsi"/>
          <w:bCs/>
          <w:sz w:val="22"/>
          <w:szCs w:val="22"/>
          <w:lang w:val="en-GB"/>
        </w:rPr>
        <w:t>click</w:t>
      </w:r>
      <w:r w:rsidR="00146F1C" w:rsidRPr="00F1107D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F1107D">
        <w:rPr>
          <w:rFonts w:asciiTheme="minorHAnsi" w:hAnsiTheme="minorHAnsi" w:cstheme="minorHAnsi"/>
          <w:bCs/>
          <w:sz w:val="22"/>
          <w:szCs w:val="22"/>
          <w:lang w:val="en-GB"/>
        </w:rPr>
        <w:t>PPC</w:t>
      </w:r>
      <w:r w:rsidRPr="00F1107D">
        <w:rPr>
          <w:rFonts w:asciiTheme="minorHAnsi" w:hAnsiTheme="minorHAnsi" w:cstheme="minorHAnsi"/>
          <w:bCs/>
          <w:sz w:val="22"/>
          <w:szCs w:val="22"/>
        </w:rPr>
        <w:t>)</w:t>
      </w:r>
      <w:r w:rsidR="00703A95" w:rsidRPr="00F1107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F1107D">
        <w:rPr>
          <w:rFonts w:asciiTheme="minorHAnsi" w:hAnsiTheme="minorHAnsi" w:cstheme="minorHAnsi"/>
          <w:bCs/>
          <w:sz w:val="22"/>
          <w:szCs w:val="22"/>
        </w:rPr>
        <w:t xml:space="preserve"> для </w:t>
      </w:r>
      <w:r w:rsidR="002E142A" w:rsidRPr="00F1107D">
        <w:rPr>
          <w:rFonts w:asciiTheme="minorHAnsi" w:hAnsiTheme="minorHAnsi" w:cstheme="minorHAnsi"/>
          <w:bCs/>
          <w:sz w:val="22"/>
          <w:szCs w:val="22"/>
        </w:rPr>
        <w:t xml:space="preserve">Горячей Линии </w:t>
      </w:r>
      <w:r w:rsidRPr="00F1107D">
        <w:rPr>
          <w:rFonts w:asciiTheme="minorHAnsi" w:hAnsiTheme="minorHAnsi" w:cstheme="minorHAnsi"/>
          <w:bCs/>
          <w:sz w:val="22"/>
          <w:szCs w:val="22"/>
        </w:rPr>
        <w:t>в течение 3 меся</w:t>
      </w:r>
      <w:r w:rsidR="00703A95" w:rsidRPr="00F1107D">
        <w:rPr>
          <w:rFonts w:asciiTheme="minorHAnsi" w:hAnsiTheme="minorHAnsi" w:cstheme="minorHAnsi"/>
          <w:bCs/>
          <w:sz w:val="22"/>
          <w:szCs w:val="22"/>
        </w:rPr>
        <w:t>цев (включая разработку как минимум</w:t>
      </w:r>
      <w:r w:rsidRPr="00F1107D">
        <w:rPr>
          <w:rFonts w:asciiTheme="minorHAnsi" w:hAnsiTheme="minorHAnsi" w:cstheme="minorHAnsi"/>
          <w:bCs/>
          <w:sz w:val="22"/>
          <w:szCs w:val="22"/>
        </w:rPr>
        <w:t xml:space="preserve"> 4 видеореклам, 4 текстовых объявлений и 2 аналитических статей), чтобы охватить 1 млн родителей.</w:t>
      </w:r>
      <w:r w:rsidR="00284EA0" w:rsidRPr="00F1107D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2203C921" w14:textId="3DBEAF39" w:rsidR="00655D9E" w:rsidRPr="00E072E7" w:rsidRDefault="00865A8B" w:rsidP="00E072E7">
      <w:pPr>
        <w:rPr>
          <w:rFonts w:asciiTheme="minorHAnsi" w:hAnsiTheme="minorHAnsi" w:cstheme="minorHAnsi"/>
          <w:bCs/>
          <w:sz w:val="22"/>
          <w:szCs w:val="22"/>
        </w:rPr>
      </w:pPr>
      <w:r w:rsidRPr="00E072E7">
        <w:rPr>
          <w:rFonts w:asciiTheme="minorHAnsi" w:hAnsiTheme="minorHAnsi" w:cstheme="minorHAnsi"/>
          <w:b/>
          <w:bCs/>
          <w:sz w:val="22"/>
          <w:szCs w:val="22"/>
        </w:rPr>
        <w:t>Результаты, сроки и условия оплаты</w:t>
      </w:r>
    </w:p>
    <w:p w14:paraId="0FF60C79" w14:textId="5D1519E2" w:rsidR="006771C2" w:rsidRPr="00500386" w:rsidRDefault="00865A8B" w:rsidP="00655D9E">
      <w:pPr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500386">
        <w:rPr>
          <w:rFonts w:asciiTheme="minorHAnsi" w:hAnsiTheme="minorHAnsi" w:cstheme="minorHAnsi"/>
          <w:b/>
          <w:bCs/>
          <w:sz w:val="22"/>
          <w:szCs w:val="22"/>
        </w:rPr>
        <w:t>Февраль -Май</w:t>
      </w:r>
      <w:r w:rsidR="006771C2" w:rsidRPr="00500386">
        <w:rPr>
          <w:rFonts w:asciiTheme="minorHAnsi" w:hAnsiTheme="minorHAnsi" w:cstheme="minorHAnsi"/>
          <w:b/>
          <w:bCs/>
          <w:sz w:val="22"/>
          <w:szCs w:val="22"/>
        </w:rPr>
        <w:t xml:space="preserve"> 2020</w:t>
      </w:r>
      <w:r w:rsidRPr="00500386">
        <w:rPr>
          <w:rFonts w:asciiTheme="minorHAnsi" w:hAnsiTheme="minorHAnsi" w:cstheme="minorHAnsi"/>
          <w:b/>
          <w:bCs/>
          <w:sz w:val="22"/>
          <w:szCs w:val="22"/>
        </w:rPr>
        <w:t xml:space="preserve"> (30% оплаты</w:t>
      </w:r>
      <w:r w:rsidR="008D062C" w:rsidRPr="00500386">
        <w:rPr>
          <w:rFonts w:asciiTheme="minorHAnsi" w:hAnsiTheme="minorHAnsi" w:cstheme="minorHAnsi"/>
          <w:b/>
          <w:bCs/>
          <w:sz w:val="22"/>
          <w:szCs w:val="22"/>
        </w:rPr>
        <w:t>)</w:t>
      </w:r>
    </w:p>
    <w:p w14:paraId="4B7B0FAD" w14:textId="3A06DD55" w:rsidR="00977D53" w:rsidRPr="00977D53" w:rsidRDefault="00B64680" w:rsidP="00E907AB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Cs/>
          <w:sz w:val="22"/>
          <w:szCs w:val="22"/>
          <w:lang w:val="en-GB"/>
        </w:rPr>
      </w:pPr>
      <w:r>
        <w:rPr>
          <w:rFonts w:asciiTheme="minorHAnsi" w:hAnsiTheme="minorHAnsi" w:cstheme="minorHAnsi"/>
          <w:bCs/>
          <w:sz w:val="22"/>
          <w:szCs w:val="22"/>
        </w:rPr>
        <w:t>П</w:t>
      </w:r>
      <w:r w:rsidR="00977D53" w:rsidRPr="00977D53">
        <w:rPr>
          <w:rFonts w:asciiTheme="minorHAnsi" w:hAnsiTheme="minorHAnsi" w:cstheme="minorHAnsi"/>
          <w:bCs/>
          <w:sz w:val="22"/>
          <w:szCs w:val="22"/>
        </w:rPr>
        <w:t xml:space="preserve">риложение </w:t>
      </w:r>
      <w:r>
        <w:rPr>
          <w:rFonts w:asciiTheme="minorHAnsi" w:hAnsiTheme="minorHAnsi" w:cstheme="minorHAnsi"/>
          <w:bCs/>
          <w:sz w:val="22"/>
          <w:szCs w:val="22"/>
        </w:rPr>
        <w:t>по Горячей Линии</w:t>
      </w:r>
    </w:p>
    <w:p w14:paraId="3E867138" w14:textId="09107F5C" w:rsidR="00284EA0" w:rsidRPr="00500386" w:rsidRDefault="00500386" w:rsidP="00500386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500386">
        <w:rPr>
          <w:rFonts w:asciiTheme="minorHAnsi" w:hAnsiTheme="minorHAnsi" w:cstheme="minorHAnsi"/>
          <w:bCs/>
          <w:sz w:val="22"/>
          <w:szCs w:val="22"/>
        </w:rPr>
        <w:t xml:space="preserve">обучение на рабочем месте (не менее 10 часов) для веб-менеджера и операторов </w:t>
      </w:r>
      <w:r w:rsidR="00B64680">
        <w:rPr>
          <w:rFonts w:asciiTheme="minorHAnsi" w:hAnsiTheme="minorHAnsi" w:cstheme="minorHAnsi"/>
          <w:bCs/>
          <w:sz w:val="22"/>
          <w:szCs w:val="22"/>
        </w:rPr>
        <w:t>Г</w:t>
      </w:r>
      <w:r w:rsidRPr="00500386">
        <w:rPr>
          <w:rFonts w:asciiTheme="minorHAnsi" w:hAnsiTheme="minorHAnsi" w:cstheme="minorHAnsi"/>
          <w:bCs/>
          <w:sz w:val="22"/>
          <w:szCs w:val="22"/>
        </w:rPr>
        <w:t xml:space="preserve">орячей </w:t>
      </w:r>
      <w:r w:rsidR="00B64680">
        <w:rPr>
          <w:rFonts w:asciiTheme="minorHAnsi" w:hAnsiTheme="minorHAnsi" w:cstheme="minorHAnsi"/>
          <w:bCs/>
          <w:sz w:val="22"/>
          <w:szCs w:val="22"/>
        </w:rPr>
        <w:t>Л</w:t>
      </w:r>
      <w:r w:rsidRPr="00500386">
        <w:rPr>
          <w:rFonts w:asciiTheme="minorHAnsi" w:hAnsiTheme="minorHAnsi" w:cstheme="minorHAnsi"/>
          <w:bCs/>
          <w:sz w:val="22"/>
          <w:szCs w:val="22"/>
        </w:rPr>
        <w:t>инии</w:t>
      </w:r>
    </w:p>
    <w:p w14:paraId="2C1A8BA2" w14:textId="27177228" w:rsidR="00AF4642" w:rsidRPr="00AF4642" w:rsidRDefault="00AF4642" w:rsidP="00AF4642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AF4642">
        <w:rPr>
          <w:rFonts w:asciiTheme="minorHAnsi" w:hAnsiTheme="minorHAnsi" w:cstheme="minorHAnsi"/>
          <w:bCs/>
          <w:sz w:val="22"/>
          <w:szCs w:val="22"/>
        </w:rPr>
        <w:t>пакет коммуникационных материалов (3 видео, 3 инфографики, 3 анимации на русском и кырг</w:t>
      </w:r>
      <w:r>
        <w:rPr>
          <w:rFonts w:asciiTheme="minorHAnsi" w:hAnsiTheme="minorHAnsi" w:cstheme="minorHAnsi"/>
          <w:bCs/>
          <w:sz w:val="22"/>
          <w:szCs w:val="22"/>
        </w:rPr>
        <w:t>ызском языках каждая) для ответов</w:t>
      </w:r>
      <w:r w:rsidRPr="00AF4642">
        <w:rPr>
          <w:rFonts w:asciiTheme="minorHAnsi" w:hAnsiTheme="minorHAnsi" w:cstheme="minorHAnsi"/>
          <w:bCs/>
          <w:sz w:val="22"/>
          <w:szCs w:val="22"/>
        </w:rPr>
        <w:t xml:space="preserve"> на часто задаваемые вопросы, которые будут использоваться операторам</w:t>
      </w:r>
      <w:r w:rsidR="009E1653">
        <w:rPr>
          <w:rFonts w:asciiTheme="minorHAnsi" w:hAnsiTheme="minorHAnsi" w:cstheme="minorHAnsi"/>
          <w:bCs/>
          <w:sz w:val="22"/>
          <w:szCs w:val="22"/>
        </w:rPr>
        <w:t xml:space="preserve">и </w:t>
      </w:r>
      <w:r w:rsidR="00B64680">
        <w:rPr>
          <w:rFonts w:asciiTheme="minorHAnsi" w:hAnsiTheme="minorHAnsi" w:cstheme="minorHAnsi"/>
          <w:bCs/>
          <w:sz w:val="22"/>
          <w:szCs w:val="22"/>
        </w:rPr>
        <w:t>Г</w:t>
      </w:r>
      <w:r w:rsidRPr="00AF4642">
        <w:rPr>
          <w:rFonts w:asciiTheme="minorHAnsi" w:hAnsiTheme="minorHAnsi" w:cstheme="minorHAnsi"/>
          <w:bCs/>
          <w:sz w:val="22"/>
          <w:szCs w:val="22"/>
        </w:rPr>
        <w:t>ор</w:t>
      </w:r>
      <w:r>
        <w:rPr>
          <w:rFonts w:asciiTheme="minorHAnsi" w:hAnsiTheme="minorHAnsi" w:cstheme="minorHAnsi"/>
          <w:bCs/>
          <w:sz w:val="22"/>
          <w:szCs w:val="22"/>
        </w:rPr>
        <w:t xml:space="preserve">ячей </w:t>
      </w:r>
      <w:r w:rsidR="00B64680">
        <w:rPr>
          <w:rFonts w:asciiTheme="minorHAnsi" w:hAnsiTheme="minorHAnsi" w:cstheme="minorHAnsi"/>
          <w:bCs/>
          <w:sz w:val="22"/>
          <w:szCs w:val="22"/>
        </w:rPr>
        <w:t>Л</w:t>
      </w:r>
      <w:r>
        <w:rPr>
          <w:rFonts w:asciiTheme="minorHAnsi" w:hAnsiTheme="minorHAnsi" w:cstheme="minorHAnsi"/>
          <w:bCs/>
          <w:sz w:val="22"/>
          <w:szCs w:val="22"/>
        </w:rPr>
        <w:t xml:space="preserve">инии на </w:t>
      </w:r>
      <w:r w:rsidRPr="00AF4642">
        <w:rPr>
          <w:rFonts w:asciiTheme="minorHAnsi" w:hAnsiTheme="minorHAnsi" w:cstheme="minorHAnsi"/>
          <w:bCs/>
          <w:sz w:val="22"/>
          <w:szCs w:val="22"/>
        </w:rPr>
        <w:t xml:space="preserve">: </w:t>
      </w:r>
      <w:hyperlink r:id="rId12" w:history="1">
        <w:r w:rsidRPr="005E7073">
          <w:rPr>
            <w:rStyle w:val="Hyperlink"/>
            <w:rFonts w:asciiTheme="minorHAnsi" w:hAnsiTheme="minorHAnsi" w:cstheme="minorHAnsi"/>
            <w:bCs/>
            <w:sz w:val="22"/>
            <w:szCs w:val="22"/>
            <w:lang w:val="en-GB"/>
          </w:rPr>
          <w:t>www</w:t>
        </w:r>
        <w:r w:rsidRPr="005E7073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.</w:t>
        </w:r>
        <w:proofErr w:type="spellStart"/>
        <w:r w:rsidRPr="005E7073">
          <w:rPr>
            <w:rStyle w:val="Hyperlink"/>
            <w:rFonts w:asciiTheme="minorHAnsi" w:hAnsiTheme="minorHAnsi" w:cstheme="minorHAnsi"/>
            <w:bCs/>
            <w:sz w:val="22"/>
            <w:szCs w:val="22"/>
            <w:lang w:val="en-GB"/>
          </w:rPr>
          <w:t>privivka</w:t>
        </w:r>
        <w:proofErr w:type="spellEnd"/>
        <w:r w:rsidRPr="005E7073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.</w:t>
        </w:r>
        <w:r w:rsidRPr="005E7073">
          <w:rPr>
            <w:rStyle w:val="Hyperlink"/>
            <w:rFonts w:asciiTheme="minorHAnsi" w:hAnsiTheme="minorHAnsi" w:cstheme="minorHAnsi"/>
            <w:bCs/>
            <w:sz w:val="22"/>
            <w:szCs w:val="22"/>
            <w:lang w:val="en-GB"/>
          </w:rPr>
          <w:t>kg</w:t>
        </w:r>
      </w:hyperlink>
    </w:p>
    <w:p w14:paraId="36DADBD3" w14:textId="4E824A10" w:rsidR="00284EA0" w:rsidRPr="00284EA0" w:rsidRDefault="009D437B" w:rsidP="00284EA0">
      <w:pPr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proofErr w:type="spellStart"/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>Июнь-Август</w:t>
      </w:r>
      <w:proofErr w:type="spellEnd"/>
      <w:r w:rsidR="00284EA0" w:rsidRPr="00284EA0">
        <w:rPr>
          <w:rFonts w:asciiTheme="minorHAnsi" w:hAnsiTheme="minorHAnsi" w:cstheme="minorHAnsi"/>
          <w:b/>
          <w:bCs/>
          <w:sz w:val="22"/>
          <w:szCs w:val="22"/>
          <w:lang w:val="en-GB"/>
        </w:rPr>
        <w:t>, 2020</w:t>
      </w:r>
      <w:r w:rsidR="008D062C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(</w:t>
      </w:r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30% </w:t>
      </w:r>
      <w:proofErr w:type="spellStart"/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>оплаты</w:t>
      </w:r>
      <w:proofErr w:type="spellEnd"/>
      <w:r w:rsidR="008D062C">
        <w:rPr>
          <w:rFonts w:asciiTheme="minorHAnsi" w:hAnsiTheme="minorHAnsi" w:cstheme="minorHAnsi"/>
          <w:b/>
          <w:bCs/>
          <w:sz w:val="22"/>
          <w:szCs w:val="22"/>
          <w:lang w:val="en-GB"/>
        </w:rPr>
        <w:t>)</w:t>
      </w:r>
    </w:p>
    <w:p w14:paraId="2F37EAAD" w14:textId="58DC31DB" w:rsidR="00094D7A" w:rsidRPr="008935CF" w:rsidRDefault="008935CF" w:rsidP="008935CF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8935CF">
        <w:rPr>
          <w:rFonts w:asciiTheme="minorHAnsi" w:hAnsiTheme="minorHAnsi" w:cstheme="minorHAnsi"/>
          <w:bCs/>
          <w:sz w:val="22"/>
          <w:szCs w:val="22"/>
        </w:rPr>
        <w:t>2-</w:t>
      </w:r>
      <w:r>
        <w:rPr>
          <w:rFonts w:asciiTheme="minorHAnsi" w:hAnsiTheme="minorHAnsi" w:cstheme="minorHAnsi"/>
          <w:bCs/>
          <w:sz w:val="22"/>
          <w:szCs w:val="22"/>
        </w:rPr>
        <w:t>х дневный</w:t>
      </w:r>
      <w:r w:rsidRPr="008935CF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 xml:space="preserve">тренинг </w:t>
      </w:r>
      <w:r w:rsidRPr="008935CF">
        <w:rPr>
          <w:rFonts w:asciiTheme="minorHAnsi" w:hAnsiTheme="minorHAnsi" w:cstheme="minorHAnsi"/>
          <w:bCs/>
          <w:sz w:val="22"/>
          <w:szCs w:val="22"/>
        </w:rPr>
        <w:t>по иммунизации для 20 лиц, формирующих общественное мнение в Бишкеке</w:t>
      </w:r>
    </w:p>
    <w:p w14:paraId="5A526BDB" w14:textId="51F9ED24" w:rsidR="00284EA0" w:rsidRPr="009C62DE" w:rsidRDefault="009C62DE" w:rsidP="009C62DE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9C62DE">
        <w:rPr>
          <w:rFonts w:asciiTheme="minorHAnsi" w:hAnsiTheme="minorHAnsi" w:cstheme="minorHAnsi"/>
          <w:bCs/>
          <w:sz w:val="22"/>
          <w:szCs w:val="22"/>
        </w:rPr>
        <w:t>20 видео</w:t>
      </w:r>
      <w:r>
        <w:rPr>
          <w:rFonts w:asciiTheme="minorHAnsi" w:hAnsiTheme="minorHAnsi" w:cstheme="minorHAnsi"/>
          <w:bCs/>
          <w:sz w:val="22"/>
          <w:szCs w:val="22"/>
        </w:rPr>
        <w:t>-роликов с</w:t>
      </w:r>
      <w:r w:rsidRPr="009C62DE">
        <w:rPr>
          <w:rFonts w:asciiTheme="minorHAnsi" w:hAnsiTheme="minorHAnsi" w:cstheme="minorHAnsi"/>
          <w:bCs/>
          <w:sz w:val="22"/>
          <w:szCs w:val="22"/>
        </w:rPr>
        <w:t xml:space="preserve"> призывам</w:t>
      </w:r>
      <w:r>
        <w:rPr>
          <w:rFonts w:asciiTheme="minorHAnsi" w:hAnsiTheme="minorHAnsi" w:cstheme="minorHAnsi"/>
          <w:bCs/>
          <w:sz w:val="22"/>
          <w:szCs w:val="22"/>
        </w:rPr>
        <w:t>и</w:t>
      </w:r>
      <w:r w:rsidRPr="009C62DE">
        <w:rPr>
          <w:rFonts w:asciiTheme="minorHAnsi" w:hAnsiTheme="minorHAnsi" w:cstheme="minorHAnsi"/>
          <w:bCs/>
          <w:sz w:val="22"/>
          <w:szCs w:val="22"/>
        </w:rPr>
        <w:t xml:space="preserve"> матери (с лицами, формирующими </w:t>
      </w:r>
      <w:r w:rsidR="00754A07">
        <w:rPr>
          <w:rFonts w:asciiTheme="minorHAnsi" w:hAnsiTheme="minorHAnsi" w:cstheme="minorHAnsi"/>
          <w:bCs/>
          <w:sz w:val="22"/>
          <w:szCs w:val="22"/>
        </w:rPr>
        <w:t xml:space="preserve">общественное  </w:t>
      </w:r>
      <w:r w:rsidRPr="009C62DE">
        <w:rPr>
          <w:rFonts w:asciiTheme="minorHAnsi" w:hAnsiTheme="minorHAnsi" w:cstheme="minorHAnsi"/>
          <w:bCs/>
          <w:sz w:val="22"/>
          <w:szCs w:val="22"/>
        </w:rPr>
        <w:t>мнение)</w:t>
      </w:r>
    </w:p>
    <w:p w14:paraId="561A2303" w14:textId="3A81E8B7" w:rsidR="00284EA0" w:rsidRPr="00D630CD" w:rsidRDefault="009C62DE" w:rsidP="00D630CD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D630CD">
        <w:rPr>
          <w:rFonts w:asciiTheme="minorHAnsi" w:hAnsiTheme="minorHAnsi" w:cstheme="minorHAnsi"/>
          <w:bCs/>
          <w:sz w:val="22"/>
          <w:szCs w:val="22"/>
        </w:rPr>
        <w:t>5-</w:t>
      </w:r>
      <w:r>
        <w:rPr>
          <w:rFonts w:asciiTheme="minorHAnsi" w:hAnsiTheme="minorHAnsi" w:cstheme="minorHAnsi"/>
          <w:bCs/>
          <w:sz w:val="22"/>
          <w:szCs w:val="22"/>
        </w:rPr>
        <w:t>дневный</w:t>
      </w:r>
      <w:r w:rsidRPr="00D630CD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семинар</w:t>
      </w:r>
      <w:r w:rsidRPr="00D630CD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для</w:t>
      </w:r>
      <w:r w:rsidRPr="00D630CD">
        <w:rPr>
          <w:rFonts w:asciiTheme="minorHAnsi" w:hAnsiTheme="minorHAnsi" w:cstheme="minorHAnsi"/>
          <w:bCs/>
          <w:sz w:val="22"/>
          <w:szCs w:val="22"/>
        </w:rPr>
        <w:t xml:space="preserve"> 20 </w:t>
      </w:r>
      <w:r>
        <w:rPr>
          <w:rFonts w:asciiTheme="minorHAnsi" w:hAnsiTheme="minorHAnsi" w:cstheme="minorHAnsi"/>
          <w:bCs/>
          <w:sz w:val="22"/>
          <w:szCs w:val="22"/>
        </w:rPr>
        <w:t>волонтеров</w:t>
      </w:r>
      <w:r w:rsidRPr="00D630CD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ЮНИСЕФ</w:t>
      </w:r>
      <w:r w:rsidR="00284EA0" w:rsidRPr="00D630C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630CD" w:rsidRPr="00D630CD">
        <w:rPr>
          <w:rFonts w:asciiTheme="minorHAnsi" w:hAnsiTheme="minorHAnsi" w:cstheme="minorHAnsi"/>
          <w:bCs/>
          <w:sz w:val="22"/>
          <w:szCs w:val="22"/>
        </w:rPr>
        <w:t>по производству видео</w:t>
      </w:r>
      <w:r w:rsidR="005B1CF1">
        <w:rPr>
          <w:rFonts w:asciiTheme="minorHAnsi" w:hAnsiTheme="minorHAnsi" w:cstheme="minorHAnsi"/>
          <w:bCs/>
          <w:sz w:val="22"/>
          <w:szCs w:val="22"/>
        </w:rPr>
        <w:t xml:space="preserve"> материалов, в результате которого</w:t>
      </w:r>
      <w:r w:rsidR="00D630CD" w:rsidRPr="00D630CD">
        <w:rPr>
          <w:rFonts w:asciiTheme="minorHAnsi" w:hAnsiTheme="minorHAnsi" w:cstheme="minorHAnsi"/>
          <w:bCs/>
          <w:sz w:val="22"/>
          <w:szCs w:val="22"/>
        </w:rPr>
        <w:t xml:space="preserve"> выпущено 20 </w:t>
      </w:r>
      <w:r w:rsidR="00D630C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630CD" w:rsidRPr="00D630CD">
        <w:rPr>
          <w:rFonts w:asciiTheme="minorHAnsi" w:hAnsiTheme="minorHAnsi" w:cstheme="minorHAnsi"/>
          <w:bCs/>
          <w:sz w:val="22"/>
          <w:szCs w:val="22"/>
        </w:rPr>
        <w:t>1-минутных видео</w:t>
      </w:r>
      <w:r w:rsidR="00D630CD">
        <w:rPr>
          <w:rFonts w:asciiTheme="minorHAnsi" w:hAnsiTheme="minorHAnsi" w:cstheme="minorHAnsi"/>
          <w:bCs/>
          <w:sz w:val="22"/>
          <w:szCs w:val="22"/>
        </w:rPr>
        <w:t>-роликов</w:t>
      </w:r>
      <w:r w:rsidR="00284EA0" w:rsidRPr="00D630CD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118B9DD1" w14:textId="315319BB" w:rsidR="00C861BD" w:rsidRPr="00284EA0" w:rsidRDefault="00D630CD" w:rsidP="00C861BD">
      <w:pPr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proofErr w:type="spellStart"/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>Сентябрь</w:t>
      </w:r>
      <w:r w:rsidR="00C861BD">
        <w:rPr>
          <w:rFonts w:asciiTheme="minorHAnsi" w:hAnsiTheme="minorHAnsi" w:cstheme="minorHAnsi"/>
          <w:b/>
          <w:bCs/>
          <w:sz w:val="22"/>
          <w:szCs w:val="22"/>
          <w:lang w:val="en-GB"/>
        </w:rPr>
        <w:t>-</w:t>
      </w:r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>Декабрь</w:t>
      </w:r>
      <w:proofErr w:type="spellEnd"/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</w:t>
      </w:r>
      <w:r w:rsidR="00C861BD" w:rsidRPr="00284EA0">
        <w:rPr>
          <w:rFonts w:asciiTheme="minorHAnsi" w:hAnsiTheme="minorHAnsi" w:cstheme="minorHAnsi"/>
          <w:b/>
          <w:bCs/>
          <w:sz w:val="22"/>
          <w:szCs w:val="22"/>
          <w:lang w:val="en-GB"/>
        </w:rPr>
        <w:t>2020</w:t>
      </w:r>
      <w:r w:rsidR="000C4D4F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(30% </w:t>
      </w:r>
      <w:proofErr w:type="spellStart"/>
      <w:r>
        <w:rPr>
          <w:rFonts w:asciiTheme="minorHAnsi" w:hAnsiTheme="minorHAnsi" w:cstheme="minorHAnsi"/>
          <w:b/>
          <w:bCs/>
          <w:sz w:val="22"/>
          <w:szCs w:val="22"/>
          <w:lang w:val="en-GB"/>
        </w:rPr>
        <w:t>оплаты</w:t>
      </w:r>
      <w:proofErr w:type="spellEnd"/>
      <w:r w:rsidR="008D062C">
        <w:rPr>
          <w:rFonts w:asciiTheme="minorHAnsi" w:hAnsiTheme="minorHAnsi" w:cstheme="minorHAnsi"/>
          <w:b/>
          <w:bCs/>
          <w:sz w:val="22"/>
          <w:szCs w:val="22"/>
          <w:lang w:val="en-GB"/>
        </w:rPr>
        <w:t>)</w:t>
      </w:r>
    </w:p>
    <w:p w14:paraId="2A3D3752" w14:textId="498333E9" w:rsidR="00C93BE0" w:rsidRPr="00C93BE0" w:rsidRDefault="00C93BE0" w:rsidP="00C93BE0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C93BE0">
        <w:rPr>
          <w:rFonts w:asciiTheme="minorHAnsi" w:hAnsiTheme="minorHAnsi" w:cstheme="minorHAnsi"/>
          <w:bCs/>
          <w:sz w:val="22"/>
          <w:szCs w:val="22"/>
        </w:rPr>
        <w:t>два пакета коммуникационных материалов (всего</w:t>
      </w:r>
      <w:r>
        <w:rPr>
          <w:rFonts w:asciiTheme="minorHAnsi" w:hAnsiTheme="minorHAnsi" w:cstheme="minorHAnsi"/>
          <w:bCs/>
          <w:sz w:val="22"/>
          <w:szCs w:val="22"/>
        </w:rPr>
        <w:t>:</w:t>
      </w:r>
      <w:r w:rsidRPr="00C93BE0">
        <w:rPr>
          <w:rFonts w:asciiTheme="minorHAnsi" w:hAnsiTheme="minorHAnsi" w:cstheme="minorHAnsi"/>
          <w:bCs/>
          <w:sz w:val="22"/>
          <w:szCs w:val="22"/>
        </w:rPr>
        <w:t xml:space="preserve"> 4 видео, 4 инфографики, 2 анимации на русском и кыргызском языках каждая) для врачей</w:t>
      </w:r>
    </w:p>
    <w:p w14:paraId="78B4B3D5" w14:textId="3819BC16" w:rsidR="00C861BD" w:rsidRPr="003760AB" w:rsidRDefault="003760AB" w:rsidP="003760AB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3760AB">
        <w:rPr>
          <w:rFonts w:asciiTheme="minorHAnsi" w:hAnsiTheme="minorHAnsi" w:cstheme="minorHAnsi"/>
          <w:bCs/>
          <w:sz w:val="22"/>
          <w:szCs w:val="22"/>
        </w:rPr>
        <w:t>2-дневный тренинг п</w:t>
      </w:r>
      <w:r>
        <w:rPr>
          <w:rFonts w:asciiTheme="minorHAnsi" w:hAnsiTheme="minorHAnsi" w:cstheme="minorHAnsi"/>
          <w:bCs/>
          <w:sz w:val="22"/>
          <w:szCs w:val="22"/>
        </w:rPr>
        <w:t>о маркетингу для минимум</w:t>
      </w:r>
      <w:r w:rsidRPr="003760AB">
        <w:rPr>
          <w:rFonts w:asciiTheme="minorHAnsi" w:hAnsiTheme="minorHAnsi" w:cstheme="minorHAnsi"/>
          <w:bCs/>
          <w:sz w:val="22"/>
          <w:szCs w:val="22"/>
        </w:rPr>
        <w:t xml:space="preserve"> 10 врачей, которые готовы продвигать иммунизацию в своих аккаунтах в социальных сетях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58856DD5" w14:textId="584F590A" w:rsidR="00C861BD" w:rsidRPr="00AE5BB4" w:rsidRDefault="00AE5BB4" w:rsidP="00AE5BB4">
      <w:pPr>
        <w:pStyle w:val="ListParagraph"/>
        <w:numPr>
          <w:ilvl w:val="0"/>
          <w:numId w:val="27"/>
        </w:numPr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AE5BB4">
        <w:rPr>
          <w:rFonts w:asciiTheme="minorHAnsi" w:hAnsiTheme="minorHAnsi" w:cstheme="minorHAnsi"/>
          <w:bCs/>
          <w:sz w:val="22"/>
          <w:szCs w:val="22"/>
        </w:rPr>
        <w:t xml:space="preserve">коммуникационные материалы (4 видеорекламы, 4 текстовые объявления и 2 аналитические статьи) для продвижения </w:t>
      </w:r>
      <w:r w:rsidR="00B64680">
        <w:rPr>
          <w:rFonts w:asciiTheme="minorHAnsi" w:hAnsiTheme="minorHAnsi" w:cstheme="minorHAnsi"/>
          <w:bCs/>
          <w:sz w:val="22"/>
          <w:szCs w:val="22"/>
        </w:rPr>
        <w:t>Г</w:t>
      </w:r>
      <w:r w:rsidRPr="00AE5BB4">
        <w:rPr>
          <w:rFonts w:asciiTheme="minorHAnsi" w:hAnsiTheme="minorHAnsi" w:cstheme="minorHAnsi"/>
          <w:bCs/>
          <w:sz w:val="22"/>
          <w:szCs w:val="22"/>
        </w:rPr>
        <w:t xml:space="preserve">орячей </w:t>
      </w:r>
      <w:r w:rsidR="00B64680">
        <w:rPr>
          <w:rFonts w:asciiTheme="minorHAnsi" w:hAnsiTheme="minorHAnsi" w:cstheme="minorHAnsi"/>
          <w:bCs/>
          <w:sz w:val="22"/>
          <w:szCs w:val="22"/>
        </w:rPr>
        <w:t>Л</w:t>
      </w:r>
      <w:r w:rsidRPr="00AE5BB4">
        <w:rPr>
          <w:rFonts w:asciiTheme="minorHAnsi" w:hAnsiTheme="minorHAnsi" w:cstheme="minorHAnsi"/>
          <w:bCs/>
          <w:sz w:val="22"/>
          <w:szCs w:val="22"/>
        </w:rPr>
        <w:t>инии</w:t>
      </w:r>
    </w:p>
    <w:p w14:paraId="79E7DD55" w14:textId="7690BCD5" w:rsidR="00C861BD" w:rsidRDefault="00B7585A" w:rsidP="008A40BF">
      <w:pPr>
        <w:pStyle w:val="ListParagraph"/>
        <w:numPr>
          <w:ilvl w:val="0"/>
          <w:numId w:val="27"/>
        </w:numPr>
        <w:spacing w:before="24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План</w:t>
      </w:r>
      <w:r w:rsidRPr="00B7585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A40BF" w:rsidRPr="008A40BF">
        <w:rPr>
          <w:rFonts w:asciiTheme="minorHAnsi" w:hAnsiTheme="minorHAnsi" w:cstheme="minorHAnsi"/>
          <w:bCs/>
          <w:sz w:val="22"/>
          <w:szCs w:val="22"/>
        </w:rPr>
        <w:t xml:space="preserve">кампании </w:t>
      </w:r>
      <w:r>
        <w:rPr>
          <w:rFonts w:asciiTheme="minorHAnsi" w:hAnsiTheme="minorHAnsi" w:cstheme="minorHAnsi"/>
          <w:bCs/>
          <w:sz w:val="22"/>
          <w:szCs w:val="22"/>
          <w:lang w:val="en-US"/>
        </w:rPr>
        <w:t>PPC</w:t>
      </w:r>
      <w:r>
        <w:rPr>
          <w:rFonts w:asciiTheme="minorHAnsi" w:hAnsiTheme="minorHAnsi" w:cstheme="minorHAnsi"/>
          <w:bCs/>
          <w:sz w:val="22"/>
          <w:szCs w:val="22"/>
        </w:rPr>
        <w:t xml:space="preserve"> (плата-за-клик)</w:t>
      </w:r>
      <w:r w:rsidRPr="00B7585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E07F0">
        <w:rPr>
          <w:rFonts w:asciiTheme="minorHAnsi" w:hAnsiTheme="minorHAnsi" w:cstheme="minorHAnsi"/>
          <w:bCs/>
          <w:sz w:val="22"/>
          <w:szCs w:val="22"/>
        </w:rPr>
        <w:t>по</w:t>
      </w:r>
      <w:r>
        <w:rPr>
          <w:rFonts w:asciiTheme="minorHAnsi" w:hAnsiTheme="minorHAnsi" w:cstheme="minorHAnsi"/>
          <w:bCs/>
          <w:sz w:val="22"/>
          <w:szCs w:val="22"/>
        </w:rPr>
        <w:t xml:space="preserve"> продвижению </w:t>
      </w:r>
      <w:r w:rsidR="00B64680">
        <w:rPr>
          <w:rFonts w:asciiTheme="minorHAnsi" w:hAnsiTheme="minorHAnsi" w:cstheme="minorHAnsi"/>
          <w:bCs/>
          <w:sz w:val="22"/>
          <w:szCs w:val="22"/>
        </w:rPr>
        <w:t>Го</w:t>
      </w:r>
      <w:r>
        <w:rPr>
          <w:rFonts w:asciiTheme="minorHAnsi" w:hAnsiTheme="minorHAnsi" w:cstheme="minorHAnsi"/>
          <w:bCs/>
          <w:sz w:val="22"/>
          <w:szCs w:val="22"/>
        </w:rPr>
        <w:t>рячей</w:t>
      </w:r>
      <w:r w:rsidRPr="00B7585A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64680">
        <w:rPr>
          <w:rFonts w:asciiTheme="minorHAnsi" w:hAnsiTheme="minorHAnsi" w:cstheme="minorHAnsi"/>
          <w:bCs/>
          <w:sz w:val="22"/>
          <w:szCs w:val="22"/>
        </w:rPr>
        <w:t>Л</w:t>
      </w:r>
      <w:r>
        <w:rPr>
          <w:rFonts w:asciiTheme="minorHAnsi" w:hAnsiTheme="minorHAnsi" w:cstheme="minorHAnsi"/>
          <w:bCs/>
          <w:sz w:val="22"/>
          <w:szCs w:val="22"/>
        </w:rPr>
        <w:t>инии</w:t>
      </w:r>
      <w:r w:rsidRPr="00B7585A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1BFA777E" w14:textId="77777777" w:rsidR="00B7585A" w:rsidRPr="00B7585A" w:rsidRDefault="00B7585A" w:rsidP="00853DCD">
      <w:pPr>
        <w:pStyle w:val="ListParagraph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</w:p>
    <w:p w14:paraId="565B1DCF" w14:textId="11F7EF0D" w:rsidR="0025052D" w:rsidRPr="001D66FE" w:rsidRDefault="0025052D" w:rsidP="001960E5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1D66FE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Отчетность и надзор </w:t>
      </w:r>
    </w:p>
    <w:p w14:paraId="6F9A7A65" w14:textId="4C0A127B" w:rsidR="0025052D" w:rsidRPr="0025052D" w:rsidRDefault="00640866" w:rsidP="001960E5">
      <w:pPr>
        <w:rPr>
          <w:rFonts w:asciiTheme="minorHAnsi" w:eastAsiaTheme="minorEastAsia" w:hAnsiTheme="minorHAnsi" w:cstheme="minorBidi"/>
          <w:bCs/>
          <w:sz w:val="22"/>
          <w:szCs w:val="22"/>
        </w:rPr>
      </w:pPr>
      <w:r>
        <w:rPr>
          <w:rFonts w:asciiTheme="minorHAnsi" w:eastAsiaTheme="minorEastAsia" w:hAnsiTheme="minorHAnsi" w:cstheme="minorBidi"/>
          <w:bCs/>
          <w:sz w:val="22"/>
          <w:szCs w:val="22"/>
        </w:rPr>
        <w:t>Вы</w:t>
      </w:r>
      <w:r w:rsidR="0025052D" w:rsidRPr="0025052D">
        <w:rPr>
          <w:rFonts w:asciiTheme="minorHAnsi" w:eastAsiaTheme="minorEastAsia" w:hAnsiTheme="minorHAnsi" w:cstheme="minorBidi"/>
          <w:bCs/>
          <w:sz w:val="22"/>
          <w:szCs w:val="22"/>
        </w:rPr>
        <w:t>бранная компания</w:t>
      </w:r>
      <w:r w:rsidR="0025052D">
        <w:rPr>
          <w:rFonts w:asciiTheme="minorHAnsi" w:eastAsiaTheme="minorEastAsia" w:hAnsiTheme="minorHAnsi" w:cstheme="minorBidi"/>
          <w:bCs/>
          <w:sz w:val="22"/>
          <w:szCs w:val="22"/>
        </w:rPr>
        <w:t xml:space="preserve"> будет </w:t>
      </w:r>
      <w:r w:rsidR="00B64680">
        <w:rPr>
          <w:rFonts w:asciiTheme="minorHAnsi" w:eastAsiaTheme="minorEastAsia" w:hAnsiTheme="minorHAnsi" w:cstheme="minorBidi"/>
          <w:bCs/>
          <w:sz w:val="22"/>
          <w:szCs w:val="22"/>
        </w:rPr>
        <w:t>подотчетна</w:t>
      </w:r>
      <w:r w:rsidR="0025052D">
        <w:rPr>
          <w:rFonts w:asciiTheme="minorHAnsi" w:eastAsiaTheme="minorEastAsia" w:hAnsiTheme="minorHAnsi" w:cstheme="minorBidi"/>
          <w:bCs/>
          <w:sz w:val="22"/>
          <w:szCs w:val="22"/>
        </w:rPr>
        <w:t xml:space="preserve"> Специалист</w:t>
      </w:r>
      <w:r w:rsidR="00B64680">
        <w:rPr>
          <w:rFonts w:asciiTheme="minorHAnsi" w:eastAsiaTheme="minorEastAsia" w:hAnsiTheme="minorHAnsi" w:cstheme="minorBidi"/>
          <w:bCs/>
          <w:sz w:val="22"/>
          <w:szCs w:val="22"/>
        </w:rPr>
        <w:t>у по коммуникации в целях развития</w:t>
      </w:r>
      <w:r w:rsidR="0025052D">
        <w:rPr>
          <w:rFonts w:asciiTheme="minorHAnsi" w:eastAsiaTheme="minorEastAsia" w:hAnsiTheme="minorHAnsi" w:cstheme="minorBidi"/>
          <w:bCs/>
          <w:sz w:val="22"/>
          <w:szCs w:val="22"/>
        </w:rPr>
        <w:t xml:space="preserve"> в </w:t>
      </w:r>
      <w:r w:rsidR="00823DB7">
        <w:rPr>
          <w:rFonts w:asciiTheme="minorHAnsi" w:eastAsiaTheme="minorEastAsia" w:hAnsiTheme="minorHAnsi" w:cstheme="minorBidi"/>
          <w:bCs/>
          <w:sz w:val="22"/>
          <w:szCs w:val="22"/>
        </w:rPr>
        <w:t>сотрудничестве</w:t>
      </w:r>
      <w:r w:rsidR="0025052D" w:rsidRPr="0025052D">
        <w:rPr>
          <w:rFonts w:asciiTheme="minorHAnsi" w:eastAsiaTheme="minorEastAsia" w:hAnsiTheme="minorHAnsi" w:cstheme="minorBidi"/>
          <w:bCs/>
          <w:sz w:val="22"/>
          <w:szCs w:val="22"/>
        </w:rPr>
        <w:t xml:space="preserve"> с </w:t>
      </w:r>
      <w:r w:rsidR="00B64680">
        <w:rPr>
          <w:rFonts w:asciiTheme="minorHAnsi" w:eastAsiaTheme="minorEastAsia" w:hAnsiTheme="minorHAnsi" w:cstheme="minorBidi"/>
          <w:bCs/>
          <w:sz w:val="22"/>
          <w:szCs w:val="22"/>
        </w:rPr>
        <w:t xml:space="preserve">местными </w:t>
      </w:r>
      <w:r w:rsidR="0025052D" w:rsidRPr="0025052D">
        <w:rPr>
          <w:rFonts w:asciiTheme="minorHAnsi" w:eastAsiaTheme="minorEastAsia" w:hAnsiTheme="minorHAnsi" w:cstheme="minorBidi"/>
          <w:bCs/>
          <w:sz w:val="22"/>
          <w:szCs w:val="22"/>
        </w:rPr>
        <w:t>партнерами.</w:t>
      </w:r>
    </w:p>
    <w:p w14:paraId="35C6C4D2" w14:textId="77777777" w:rsidR="00F115A3" w:rsidRPr="00640866" w:rsidRDefault="00F115A3" w:rsidP="00EB0DAB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64F3E170" w14:textId="26DD677E" w:rsidR="00F573A3" w:rsidRPr="00132743" w:rsidRDefault="00972AA2" w:rsidP="006C03F5">
      <w:pPr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</w:pPr>
      <w:proofErr w:type="spellStart"/>
      <w:r w:rsidRPr="00972AA2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>Требования</w:t>
      </w:r>
      <w:proofErr w:type="spellEnd"/>
      <w:r w:rsidRPr="00972AA2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 xml:space="preserve"> к </w:t>
      </w:r>
      <w:proofErr w:type="spellStart"/>
      <w:r w:rsidRPr="00972AA2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>квалификации</w:t>
      </w:r>
      <w:proofErr w:type="spellEnd"/>
      <w:r w:rsidRPr="00972AA2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 xml:space="preserve"> / </w:t>
      </w:r>
      <w:proofErr w:type="spellStart"/>
      <w:r w:rsidRPr="00972AA2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>уровню</w:t>
      </w:r>
      <w:proofErr w:type="spellEnd"/>
    </w:p>
    <w:tbl>
      <w:tblPr>
        <w:tblW w:w="103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dotted" w:sz="4" w:space="0" w:color="000000"/>
          <w:insideV w:val="dotted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84"/>
        <w:gridCol w:w="1926"/>
        <w:gridCol w:w="4851"/>
        <w:gridCol w:w="1701"/>
        <w:gridCol w:w="1306"/>
        <w:gridCol w:w="8"/>
      </w:tblGrid>
      <w:tr w:rsidR="00C861BD" w:rsidRPr="00094D7A" w14:paraId="46923F5D" w14:textId="77777777" w:rsidTr="00864212">
        <w:trPr>
          <w:gridAfter w:val="1"/>
          <w:wAfter w:w="8" w:type="dxa"/>
          <w:trHeight w:val="420"/>
        </w:trPr>
        <w:tc>
          <w:tcPr>
            <w:tcW w:w="7361" w:type="dxa"/>
            <w:gridSpan w:val="3"/>
            <w:tcBorders>
              <w:top w:val="single" w:sz="8" w:space="0" w:color="000000" w:themeColor="text1"/>
              <w:bottom w:val="dotted" w:sz="4" w:space="0" w:color="000000" w:themeColor="text1"/>
            </w:tcBorders>
            <w:shd w:val="clear" w:color="auto" w:fill="99CCFF"/>
            <w:vAlign w:val="center"/>
          </w:tcPr>
          <w:p w14:paraId="6A0F05A5" w14:textId="723B83F6" w:rsidR="00C861BD" w:rsidRPr="00094D7A" w:rsidRDefault="00823DB7" w:rsidP="007C4B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contextualSpacing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Описание</w:t>
            </w:r>
            <w:r w:rsidR="00C861BD"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000000" w:themeColor="text1"/>
              <w:bottom w:val="dotted" w:sz="4" w:space="0" w:color="000000" w:themeColor="text1"/>
            </w:tcBorders>
            <w:shd w:val="clear" w:color="auto" w:fill="99CCFF"/>
            <w:vAlign w:val="center"/>
          </w:tcPr>
          <w:p w14:paraId="6B910514" w14:textId="77777777" w:rsidR="002651D9" w:rsidRDefault="000E79E8" w:rsidP="007C4B98">
            <w:pPr>
              <w:spacing w:before="60" w:after="6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Максимальный</w:t>
            </w:r>
            <w:proofErr w:type="spellEnd"/>
          </w:p>
          <w:p w14:paraId="5D5870EB" w14:textId="515A4D3A" w:rsidR="00C861BD" w:rsidRPr="00094D7A" w:rsidRDefault="000E79E8" w:rsidP="007C4B98">
            <w:pPr>
              <w:spacing w:before="60" w:after="6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б</w:t>
            </w:r>
            <w:r w:rsidRPr="000E79E8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алл</w:t>
            </w:r>
            <w:proofErr w:type="spellEnd"/>
          </w:p>
        </w:tc>
        <w:tc>
          <w:tcPr>
            <w:tcW w:w="1306" w:type="dxa"/>
            <w:tcBorders>
              <w:top w:val="single" w:sz="8" w:space="0" w:color="000000" w:themeColor="text1"/>
              <w:bottom w:val="dotted" w:sz="4" w:space="0" w:color="000000" w:themeColor="text1"/>
            </w:tcBorders>
            <w:shd w:val="clear" w:color="auto" w:fill="99CCFF"/>
            <w:vAlign w:val="center"/>
          </w:tcPr>
          <w:p w14:paraId="24F0D7C4" w14:textId="6B0411C1" w:rsidR="00C861BD" w:rsidRPr="00094D7A" w:rsidRDefault="000E79E8" w:rsidP="007C4B98">
            <w:pPr>
              <w:spacing w:before="60" w:after="6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Общий </w:t>
            </w:r>
            <w:proofErr w:type="spellStart"/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максимальный</w:t>
            </w:r>
            <w:proofErr w:type="spellEnd"/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б</w:t>
            </w:r>
            <w:r w:rsidRPr="000E79E8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алл</w:t>
            </w:r>
            <w:proofErr w:type="spellEnd"/>
          </w:p>
        </w:tc>
      </w:tr>
      <w:tr w:rsidR="00C861BD" w:rsidRPr="00094D7A" w14:paraId="4E0F7EB0" w14:textId="77777777" w:rsidTr="00293766">
        <w:trPr>
          <w:trHeight w:val="320"/>
        </w:trPr>
        <w:tc>
          <w:tcPr>
            <w:tcW w:w="10376" w:type="dxa"/>
            <w:gridSpan w:val="6"/>
            <w:tcBorders>
              <w:top w:val="dotted" w:sz="4" w:space="0" w:color="000000" w:themeColor="text1"/>
            </w:tcBorders>
          </w:tcPr>
          <w:p w14:paraId="73959F5C" w14:textId="0F7C4B00" w:rsidR="00C861BD" w:rsidRPr="00094D7A" w:rsidRDefault="00FD3267" w:rsidP="007C4B98">
            <w:pPr>
              <w:spacing w:before="60" w:after="6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1. </w:t>
            </w:r>
            <w:proofErr w:type="spellStart"/>
            <w:r w:rsidRPr="00FD3267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Опыт</w:t>
            </w:r>
            <w:proofErr w:type="spellEnd"/>
            <w:r w:rsidRPr="00FD3267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D3267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компании</w:t>
            </w:r>
            <w:proofErr w:type="spellEnd"/>
          </w:p>
        </w:tc>
      </w:tr>
      <w:tr w:rsidR="00C861BD" w:rsidRPr="00094D7A" w14:paraId="4BDA06C5" w14:textId="77777777" w:rsidTr="00864212">
        <w:trPr>
          <w:gridAfter w:val="1"/>
          <w:wAfter w:w="8" w:type="dxa"/>
          <w:trHeight w:val="320"/>
        </w:trPr>
        <w:tc>
          <w:tcPr>
            <w:tcW w:w="584" w:type="dxa"/>
            <w:vMerge w:val="restart"/>
            <w:shd w:val="clear" w:color="auto" w:fill="auto"/>
            <w:vAlign w:val="center"/>
          </w:tcPr>
          <w:p w14:paraId="437BFFED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071606B6" w14:textId="77777777" w:rsidR="00C861BD" w:rsidRPr="00094D7A" w:rsidRDefault="00C861BD" w:rsidP="007C4B98">
            <w:pPr>
              <w:tabs>
                <w:tab w:val="center" w:pos="318"/>
              </w:tabs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 w:val="restart"/>
            <w:shd w:val="clear" w:color="auto" w:fill="auto"/>
            <w:vAlign w:val="center"/>
          </w:tcPr>
          <w:p w14:paraId="730C1EE6" w14:textId="6E8777AF" w:rsidR="00C861BD" w:rsidRPr="00094D7A" w:rsidRDefault="0036697A" w:rsidP="0036697A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proofErr w:type="spellStart"/>
            <w:r w:rsidRPr="003669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Опыт</w:t>
            </w:r>
            <w:proofErr w:type="spellEnd"/>
            <w:r w:rsidRPr="003669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работы </w:t>
            </w:r>
            <w:proofErr w:type="spellStart"/>
            <w:r w:rsidRPr="003669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компании</w:t>
            </w:r>
            <w:proofErr w:type="spellEnd"/>
            <w:r w:rsidRPr="003669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4851" w:type="dxa"/>
            <w:shd w:val="clear" w:color="auto" w:fill="FFFFFF" w:themeFill="background1"/>
          </w:tcPr>
          <w:p w14:paraId="330A52E5" w14:textId="7C0962CF" w:rsidR="00C861BD" w:rsidRPr="006F5213" w:rsidRDefault="00FD3267" w:rsidP="006F5213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6F5213">
              <w:rPr>
                <w:rFonts w:asciiTheme="minorHAnsi" w:eastAsiaTheme="minorEastAsia" w:hAnsiTheme="minorHAnsi" w:cstheme="minorBidi"/>
                <w:sz w:val="22"/>
                <w:szCs w:val="22"/>
              </w:rPr>
              <w:t>Не менее 2-х лет</w:t>
            </w:r>
            <w:r w:rsidR="006F5213" w:rsidRPr="006F5213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опыта работы в области цифрового </w:t>
            </w:r>
            <w:r w:rsidRPr="006F5213">
              <w:rPr>
                <w:rFonts w:asciiTheme="minorHAnsi" w:eastAsiaTheme="minorEastAsia" w:hAnsiTheme="minorHAnsi" w:cstheme="minorBidi"/>
                <w:sz w:val="22"/>
                <w:szCs w:val="22"/>
              </w:rPr>
              <w:t>маркетинга</w:t>
            </w:r>
          </w:p>
        </w:tc>
        <w:tc>
          <w:tcPr>
            <w:tcW w:w="1701" w:type="dxa"/>
            <w:shd w:val="clear" w:color="auto" w:fill="FFFFFF" w:themeFill="background1"/>
          </w:tcPr>
          <w:p w14:paraId="2E1AE00D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 w:val="restart"/>
            <w:vAlign w:val="center"/>
          </w:tcPr>
          <w:p w14:paraId="581229CA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35+</w:t>
            </w:r>
          </w:p>
        </w:tc>
      </w:tr>
      <w:tr w:rsidR="00C861BD" w:rsidRPr="00094D7A" w14:paraId="2DEA4711" w14:textId="77777777" w:rsidTr="00864212">
        <w:trPr>
          <w:gridAfter w:val="1"/>
          <w:wAfter w:w="8" w:type="dxa"/>
          <w:trHeight w:val="1295"/>
        </w:trPr>
        <w:tc>
          <w:tcPr>
            <w:tcW w:w="584" w:type="dxa"/>
            <w:vMerge/>
            <w:vAlign w:val="center"/>
          </w:tcPr>
          <w:p w14:paraId="06428BFC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420102E9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3BD97F9C" w14:textId="1288D6F9" w:rsidR="002651D9" w:rsidRPr="00E445DF" w:rsidRDefault="00041539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Успешный</w:t>
            </w:r>
            <w:r w:rsidR="00E445DF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о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пыт подготовки контента (содержания сайта), управления онлайн-кампанией, 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SEO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-поисковой оптимизации сайта, 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SEM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-поискового маркетинга, 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SMM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-маркетинга в социальных сетях, 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SMO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-оптимизации под социальные сети, контекстной рекламы </w:t>
            </w:r>
            <w:r w:rsidR="002651D9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>PPC</w:t>
            </w:r>
            <w:r w:rsidR="00864212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(плата-за-</w:t>
            </w:r>
            <w:r w:rsidR="002651D9" w:rsidRPr="002651D9">
              <w:rPr>
                <w:rFonts w:asciiTheme="minorHAnsi" w:eastAsiaTheme="minorEastAsia" w:hAnsiTheme="minorHAnsi" w:cstheme="minorBidi"/>
                <w:sz w:val="22"/>
                <w:szCs w:val="22"/>
              </w:rPr>
              <w:t>клик), блогов, контент-маркетинга, веб-и графического дизайна и веб-разработки (</w:t>
            </w:r>
            <w:r w:rsidR="007F180E">
              <w:rPr>
                <w:rFonts w:asciiTheme="minorHAnsi" w:eastAsiaTheme="minorEastAsia" w:hAnsiTheme="minorHAnsi" w:cstheme="minorBidi"/>
                <w:sz w:val="22"/>
                <w:szCs w:val="22"/>
              </w:rPr>
              <w:t>оценивает</w:t>
            </w:r>
            <w:r w:rsidR="007F180E" w:rsidRPr="007F180E">
              <w:rPr>
                <w:rFonts w:asciiTheme="minorHAnsi" w:eastAsiaTheme="minorEastAsia" w:hAnsiTheme="minorHAnsi" w:cstheme="minorBidi"/>
                <w:sz w:val="22"/>
                <w:szCs w:val="22"/>
              </w:rPr>
              <w:t>ся на основании перечня проектов и результатов)</w:t>
            </w:r>
          </w:p>
        </w:tc>
        <w:tc>
          <w:tcPr>
            <w:tcW w:w="1701" w:type="dxa"/>
            <w:shd w:val="clear" w:color="auto" w:fill="FFFFFF" w:themeFill="background1"/>
          </w:tcPr>
          <w:p w14:paraId="22014AC8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30</w:t>
            </w:r>
          </w:p>
        </w:tc>
        <w:tc>
          <w:tcPr>
            <w:tcW w:w="1306" w:type="dxa"/>
            <w:vMerge/>
            <w:vAlign w:val="center"/>
          </w:tcPr>
          <w:p w14:paraId="269E9C98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0CA2923A" w14:textId="77777777" w:rsidTr="00864212">
        <w:trPr>
          <w:gridAfter w:val="1"/>
          <w:wAfter w:w="8" w:type="dxa"/>
          <w:trHeight w:val="320"/>
        </w:trPr>
        <w:tc>
          <w:tcPr>
            <w:tcW w:w="584" w:type="dxa"/>
            <w:vMerge/>
            <w:vAlign w:val="center"/>
          </w:tcPr>
          <w:p w14:paraId="0FB51478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30DF0966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777864AB" w14:textId="1E7096F6" w:rsidR="00C861BD" w:rsidRPr="00041539" w:rsidRDefault="00041539" w:rsidP="00041539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041539">
              <w:rPr>
                <w:rFonts w:asciiTheme="minorHAnsi" w:eastAsiaTheme="minorEastAsia" w:hAnsiTheme="minorHAnsi" w:cstheme="minorBidi"/>
                <w:sz w:val="22"/>
                <w:szCs w:val="22"/>
              </w:rPr>
              <w:t>Предыдущий опыт работы с ЮНИСЕФ и / или другими учреждениями ООН (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оценивается на основании списка проектов</w:t>
            </w:r>
            <w:r w:rsidRPr="00041539">
              <w:rPr>
                <w:rFonts w:asciiTheme="minorHAnsi" w:eastAsiaTheme="minorEastAsia" w:hAnsiTheme="minorHAnsi" w:cstheme="minorBidi"/>
                <w:sz w:val="22"/>
                <w:szCs w:val="22"/>
              </w:rPr>
              <w:t>)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shd w:val="clear" w:color="auto" w:fill="FFFFFF" w:themeFill="background1"/>
          </w:tcPr>
          <w:p w14:paraId="60BAF36C" w14:textId="138AD87C" w:rsidR="00C861BD" w:rsidRPr="00041539" w:rsidRDefault="008C69A6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п</w:t>
            </w:r>
            <w:r w:rsidR="00523DC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реимущество </w:t>
            </w:r>
          </w:p>
        </w:tc>
        <w:tc>
          <w:tcPr>
            <w:tcW w:w="1306" w:type="dxa"/>
            <w:vMerge/>
            <w:vAlign w:val="center"/>
          </w:tcPr>
          <w:p w14:paraId="7F196773" w14:textId="77777777" w:rsidR="00C861BD" w:rsidRPr="00041539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</w:tr>
      <w:tr w:rsidR="00C861BD" w:rsidRPr="009560EB" w14:paraId="00EB22FB" w14:textId="77777777" w:rsidTr="00293766">
        <w:trPr>
          <w:trHeight w:val="300"/>
        </w:trPr>
        <w:tc>
          <w:tcPr>
            <w:tcW w:w="10376" w:type="dxa"/>
            <w:gridSpan w:val="6"/>
            <w:vAlign w:val="center"/>
          </w:tcPr>
          <w:p w14:paraId="6ACBCF1F" w14:textId="77777777" w:rsidR="00864212" w:rsidRDefault="00864212" w:rsidP="009560EB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53D080D4" w14:textId="7E03972F" w:rsidR="00C861BD" w:rsidRPr="00094D7A" w:rsidRDefault="00C861BD" w:rsidP="009560EB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2.</w:t>
            </w:r>
            <w:r w:rsidR="009560EB" w:rsidRPr="009560EB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 xml:space="preserve"> </w:t>
            </w:r>
            <w:r w:rsidR="009560EB">
              <w:rPr>
                <w:rFonts w:asciiTheme="minorHAnsi" w:eastAsiaTheme="minorEastAsia" w:hAnsiTheme="minorHAnsi" w:cstheme="minorBidi"/>
                <w:sz w:val="22"/>
                <w:szCs w:val="22"/>
              </w:rPr>
              <w:t>О</w:t>
            </w:r>
            <w:r w:rsidR="00FF5EBD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пыт Команды </w:t>
            </w:r>
            <w:r w:rsidR="009560EB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</w:p>
        </w:tc>
      </w:tr>
      <w:tr w:rsidR="00C861BD" w:rsidRPr="00094D7A" w14:paraId="010492A4" w14:textId="77777777" w:rsidTr="00864212">
        <w:trPr>
          <w:gridAfter w:val="1"/>
          <w:wAfter w:w="8" w:type="dxa"/>
          <w:trHeight w:val="460"/>
        </w:trPr>
        <w:tc>
          <w:tcPr>
            <w:tcW w:w="584" w:type="dxa"/>
            <w:vMerge w:val="restart"/>
            <w:shd w:val="clear" w:color="auto" w:fill="auto"/>
            <w:vAlign w:val="center"/>
          </w:tcPr>
          <w:p w14:paraId="57A9A21E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 w:val="restart"/>
            <w:shd w:val="clear" w:color="auto" w:fill="auto"/>
            <w:vAlign w:val="center"/>
          </w:tcPr>
          <w:p w14:paraId="19F55E68" w14:textId="77777777" w:rsidR="008C1350" w:rsidRDefault="008C1350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proofErr w:type="spellStart"/>
            <w:r w:rsidRPr="008C1350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Опыт</w:t>
            </w:r>
            <w:proofErr w:type="spellEnd"/>
            <w:r w:rsidRPr="008C1350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C1350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предлагаемой</w:t>
            </w:r>
            <w:proofErr w:type="spellEnd"/>
            <w:r w:rsidRPr="008C1350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8C1350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команды</w:t>
            </w:r>
            <w:proofErr w:type="spellEnd"/>
          </w:p>
          <w:p w14:paraId="72C6347E" w14:textId="77777777" w:rsidR="00C861BD" w:rsidRPr="00094D7A" w:rsidRDefault="00C861BD" w:rsidP="00322142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38D8AE00" w14:textId="4D91D8B5" w:rsidR="003A760D" w:rsidRPr="003A760D" w:rsidRDefault="003A760D" w:rsidP="003A760D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Менеджер проекта: </w:t>
            </w:r>
            <w:r w:rsidRPr="003A760D">
              <w:rPr>
                <w:rFonts w:asciiTheme="minorHAnsi" w:eastAsiaTheme="minorEastAsia" w:hAnsiTheme="minorHAnsi" w:cstheme="minorBidi"/>
                <w:sz w:val="22"/>
                <w:szCs w:val="22"/>
              </w:rPr>
              <w:t>5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+</w:t>
            </w:r>
            <w:r w:rsidRPr="003A760D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лет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опыта работы в области цифрового </w:t>
            </w:r>
            <w:r w:rsidRPr="003A760D">
              <w:rPr>
                <w:rFonts w:asciiTheme="minorHAnsi" w:eastAsiaTheme="minorEastAsia" w:hAnsiTheme="minorHAnsi" w:cstheme="minorBidi"/>
                <w:sz w:val="22"/>
                <w:szCs w:val="22"/>
              </w:rPr>
              <w:t>маркетинга, цифро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вых СМИ и управления проектами</w:t>
            </w:r>
          </w:p>
        </w:tc>
        <w:tc>
          <w:tcPr>
            <w:tcW w:w="1701" w:type="dxa"/>
            <w:shd w:val="clear" w:color="auto" w:fill="FFFFFF" w:themeFill="background1"/>
          </w:tcPr>
          <w:p w14:paraId="6B9802F3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 w:val="restart"/>
            <w:vAlign w:val="center"/>
          </w:tcPr>
          <w:p w14:paraId="41B61306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45</w:t>
            </w:r>
          </w:p>
        </w:tc>
      </w:tr>
      <w:tr w:rsidR="00C861BD" w:rsidRPr="00094D7A" w14:paraId="42CBC4C8" w14:textId="77777777" w:rsidTr="00864212">
        <w:trPr>
          <w:gridAfter w:val="1"/>
          <w:wAfter w:w="8" w:type="dxa"/>
          <w:trHeight w:val="460"/>
        </w:trPr>
        <w:tc>
          <w:tcPr>
            <w:tcW w:w="584" w:type="dxa"/>
            <w:vMerge/>
            <w:vAlign w:val="center"/>
          </w:tcPr>
          <w:p w14:paraId="277A5FAB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1CB4DE8B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61CA3B0C" w14:textId="6FADFD61" w:rsidR="00391D89" w:rsidRPr="00391D89" w:rsidRDefault="00391D89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PPC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Мене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джер контекстной рекламы:</w:t>
            </w:r>
            <w:r w:rsidR="0054087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>5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+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лет опыта работы с интернет-рекламой, опыт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медийного планирования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>, глубо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кое знание контекста, реклама на 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Google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, реклама на 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Facebook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, </w:t>
            </w:r>
            <w:proofErr w:type="spellStart"/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Mytarget</w:t>
            </w:r>
            <w:proofErr w:type="spellEnd"/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, аналитика 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Google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, аналитика 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Facebook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, опыт работы с большими бюджетами, понимание 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KPI</w:t>
            </w:r>
            <w:r w:rsidRPr="00391D89">
              <w:rPr>
                <w:rFonts w:asciiTheme="minorHAnsi" w:eastAsiaTheme="minorEastAsia" w:hAnsiTheme="minorHAnsi" w:cstheme="minorBidi"/>
                <w:sz w:val="22"/>
                <w:szCs w:val="22"/>
              </w:rPr>
              <w:t>-ключевого показателя эффективности и конверсий</w:t>
            </w:r>
          </w:p>
        </w:tc>
        <w:tc>
          <w:tcPr>
            <w:tcW w:w="1701" w:type="dxa"/>
            <w:shd w:val="clear" w:color="auto" w:fill="FFFFFF" w:themeFill="background1"/>
          </w:tcPr>
          <w:p w14:paraId="26481490" w14:textId="542E5BB2" w:rsidR="00540874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  <w:p w14:paraId="72A4AAF5" w14:textId="77777777" w:rsidR="00540874" w:rsidRPr="00540874" w:rsidRDefault="00540874" w:rsidP="00540874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486A3461" w14:textId="77777777" w:rsidR="00540874" w:rsidRPr="00540874" w:rsidRDefault="00540874" w:rsidP="00540874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156A3135" w14:textId="77777777" w:rsidR="00540874" w:rsidRPr="00540874" w:rsidRDefault="00540874" w:rsidP="00540874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11809FEC" w14:textId="19E08605" w:rsidR="00540874" w:rsidRDefault="00540874" w:rsidP="00540874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  <w:p w14:paraId="55823EAA" w14:textId="174740A1" w:rsidR="00C861BD" w:rsidRPr="00540874" w:rsidRDefault="00C861BD" w:rsidP="00540874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1306" w:type="dxa"/>
            <w:vMerge/>
            <w:vAlign w:val="center"/>
          </w:tcPr>
          <w:p w14:paraId="3649A856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757056AD" w14:textId="77777777" w:rsidTr="00864212">
        <w:trPr>
          <w:gridAfter w:val="1"/>
          <w:wAfter w:w="8" w:type="dxa"/>
          <w:trHeight w:val="460"/>
        </w:trPr>
        <w:tc>
          <w:tcPr>
            <w:tcW w:w="584" w:type="dxa"/>
            <w:vMerge/>
            <w:vAlign w:val="center"/>
          </w:tcPr>
          <w:p w14:paraId="1E4908D2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72E423CC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44A9FBA5" w14:textId="6EB5BF7E" w:rsidR="00864212" w:rsidRDefault="00322142" w:rsidP="009409A1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Контент-менеджер:</w:t>
            </w:r>
            <w:r w:rsidR="0054087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3+</w:t>
            </w:r>
            <w:r w:rsidRPr="00322142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лет опыта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работы </w:t>
            </w:r>
            <w:r w:rsidRPr="00322142">
              <w:rPr>
                <w:rFonts w:asciiTheme="minorHAnsi" w:eastAsiaTheme="minorEastAsia" w:hAnsiTheme="minorHAnsi" w:cstheme="minorBidi"/>
                <w:sz w:val="22"/>
                <w:szCs w:val="22"/>
              </w:rPr>
              <w:t>в создании кон</w:t>
            </w:r>
            <w:r w:rsidR="009409A1">
              <w:rPr>
                <w:rFonts w:asciiTheme="minorHAnsi" w:eastAsiaTheme="minorEastAsia" w:hAnsiTheme="minorHAnsi" w:cstheme="minorBidi"/>
                <w:sz w:val="22"/>
                <w:szCs w:val="22"/>
              </w:rPr>
              <w:t>тента, интернет СМИ, навыки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9409A1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письменной речи </w:t>
            </w:r>
          </w:p>
          <w:p w14:paraId="353E3C33" w14:textId="07CFA999" w:rsidR="00322142" w:rsidRPr="00322142" w:rsidRDefault="00322142" w:rsidP="009409A1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(оценивается на основании списка проектов)</w:t>
            </w:r>
          </w:p>
        </w:tc>
        <w:tc>
          <w:tcPr>
            <w:tcW w:w="1701" w:type="dxa"/>
            <w:shd w:val="clear" w:color="auto" w:fill="FFFFFF" w:themeFill="background1"/>
          </w:tcPr>
          <w:p w14:paraId="2F984A5E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/>
            <w:vAlign w:val="center"/>
          </w:tcPr>
          <w:p w14:paraId="0069C9D3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142CB098" w14:textId="77777777" w:rsidTr="00864212">
        <w:trPr>
          <w:gridAfter w:val="1"/>
          <w:wAfter w:w="8" w:type="dxa"/>
          <w:trHeight w:val="460"/>
        </w:trPr>
        <w:tc>
          <w:tcPr>
            <w:tcW w:w="584" w:type="dxa"/>
            <w:vMerge/>
            <w:vAlign w:val="center"/>
          </w:tcPr>
          <w:p w14:paraId="71BA1F6F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0C54E5D4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3001BD46" w14:textId="17CB3508" w:rsidR="00540874" w:rsidRPr="00540874" w:rsidRDefault="00540874" w:rsidP="007B4A05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Два тренера по </w:t>
            </w:r>
            <w:r w:rsidR="00520BD9">
              <w:rPr>
                <w:rFonts w:asciiTheme="minorHAnsi" w:eastAsiaTheme="minorEastAsia" w:hAnsiTheme="minorHAnsi" w:cstheme="minorBidi"/>
                <w:sz w:val="22"/>
                <w:szCs w:val="22"/>
              </w:rPr>
              <w:t>видео</w:t>
            </w:r>
            <w:r w:rsidRPr="00540874">
              <w:rPr>
                <w:rFonts w:asciiTheme="minorHAnsi" w:eastAsiaTheme="minorEastAsia" w:hAnsiTheme="minorHAnsi" w:cstheme="minorBidi"/>
                <w:sz w:val="22"/>
                <w:szCs w:val="22"/>
              </w:rPr>
              <w:t>производству</w:t>
            </w:r>
            <w:r w:rsidR="00520BD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(оператор </w:t>
            </w:r>
            <w:r w:rsidRPr="00540874">
              <w:rPr>
                <w:rFonts w:asciiTheme="minorHAnsi" w:eastAsiaTheme="minorEastAsia" w:hAnsiTheme="minorHAnsi" w:cstheme="minorBidi"/>
                <w:sz w:val="22"/>
                <w:szCs w:val="22"/>
              </w:rPr>
              <w:t>&amp; видеоредактор и сценарист):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3+ лет</w:t>
            </w:r>
            <w:r w:rsidRPr="0054087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опыта </w:t>
            </w:r>
            <w:r w:rsidR="00864212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работы </w:t>
            </w:r>
            <w:r w:rsidRPr="00540874">
              <w:rPr>
                <w:rFonts w:asciiTheme="minorHAnsi" w:eastAsiaTheme="minorEastAsia" w:hAnsiTheme="minorHAnsi" w:cstheme="minorBidi"/>
                <w:sz w:val="22"/>
                <w:szCs w:val="22"/>
              </w:rPr>
              <w:t>каждого из них</w:t>
            </w:r>
          </w:p>
        </w:tc>
        <w:tc>
          <w:tcPr>
            <w:tcW w:w="1701" w:type="dxa"/>
            <w:shd w:val="clear" w:color="auto" w:fill="FFFFFF" w:themeFill="background1"/>
          </w:tcPr>
          <w:p w14:paraId="4DC6F64D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/>
            <w:vAlign w:val="center"/>
          </w:tcPr>
          <w:p w14:paraId="64E3D9F0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0B25C4B6" w14:textId="77777777" w:rsidTr="00864212">
        <w:trPr>
          <w:gridAfter w:val="1"/>
          <w:wAfter w:w="8" w:type="dxa"/>
          <w:trHeight w:val="629"/>
        </w:trPr>
        <w:tc>
          <w:tcPr>
            <w:tcW w:w="584" w:type="dxa"/>
            <w:vMerge/>
            <w:vAlign w:val="center"/>
          </w:tcPr>
          <w:p w14:paraId="117F79FC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627765F4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198F1E54" w14:textId="7F2ECBCA" w:rsidR="00520BD9" w:rsidRPr="006B7301" w:rsidRDefault="00520BD9" w:rsidP="00520BD9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20BD9">
              <w:rPr>
                <w:rFonts w:asciiTheme="minorHAnsi" w:eastAsiaTheme="minorEastAsia" w:hAnsiTheme="minorHAnsi" w:cstheme="minorBidi"/>
                <w:sz w:val="22"/>
                <w:szCs w:val="22"/>
              </w:rPr>
              <w:t>Менеджер по социальным сетям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: </w:t>
            </w:r>
            <w:r w:rsidRPr="00520BD9">
              <w:rPr>
                <w:rFonts w:asciiTheme="minorHAnsi" w:eastAsiaTheme="minorEastAsia" w:hAnsiTheme="minorHAnsi" w:cstheme="minorBidi"/>
                <w:sz w:val="22"/>
                <w:szCs w:val="22"/>
              </w:rPr>
              <w:t>1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+</w:t>
            </w:r>
            <w:r w:rsidR="006B7301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года</w:t>
            </w:r>
            <w:r w:rsidRPr="00520BD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опыта управления социальными медиа каналами, опыт работы с </w:t>
            </w:r>
            <w:r w:rsidRPr="00520BD9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CMS</w:t>
            </w:r>
            <w:r w:rsidRPr="00520BD9">
              <w:rPr>
                <w:rFonts w:asciiTheme="minorHAnsi" w:eastAsiaTheme="minorEastAsia" w:hAnsiTheme="minorHAnsi" w:cstheme="minorBidi"/>
                <w:sz w:val="22"/>
                <w:szCs w:val="22"/>
              </w:rPr>
              <w:t>-управлением системы контента</w:t>
            </w:r>
          </w:p>
        </w:tc>
        <w:tc>
          <w:tcPr>
            <w:tcW w:w="1701" w:type="dxa"/>
            <w:shd w:val="clear" w:color="auto" w:fill="FFFFFF" w:themeFill="background1"/>
          </w:tcPr>
          <w:p w14:paraId="228B4A71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/>
            <w:vAlign w:val="center"/>
          </w:tcPr>
          <w:p w14:paraId="54B3A74B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21792D4E" w14:textId="77777777" w:rsidTr="00864212">
        <w:trPr>
          <w:gridAfter w:val="1"/>
          <w:wAfter w:w="8" w:type="dxa"/>
          <w:trHeight w:val="280"/>
        </w:trPr>
        <w:tc>
          <w:tcPr>
            <w:tcW w:w="584" w:type="dxa"/>
            <w:vMerge/>
            <w:vAlign w:val="center"/>
          </w:tcPr>
          <w:p w14:paraId="42F83323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46CEA852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011C2D21" w14:textId="2DBE5719" w:rsidR="004119B1" w:rsidRPr="004119B1" w:rsidRDefault="004119B1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Дизайнер: опыт </w:t>
            </w:r>
            <w:r w:rsidRPr="004119B1">
              <w:rPr>
                <w:rFonts w:asciiTheme="minorHAnsi" w:eastAsiaTheme="minorEastAsia" w:hAnsiTheme="minorHAnsi" w:cstheme="minorBidi"/>
                <w:sz w:val="22"/>
                <w:szCs w:val="22"/>
              </w:rPr>
              <w:t>веб и граф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ического дизайна, создания инфо</w:t>
            </w:r>
            <w:r w:rsidRPr="004119B1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графики, постеров, знание требований к </w:t>
            </w:r>
            <w:r w:rsidRPr="004119B1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PPC</w:t>
            </w:r>
            <w:r w:rsidRPr="004119B1">
              <w:rPr>
                <w:rFonts w:asciiTheme="minorHAnsi" w:eastAsiaTheme="minorEastAsia" w:hAnsiTheme="minorHAnsi" w:cstheme="minorBidi"/>
                <w:sz w:val="22"/>
                <w:szCs w:val="22"/>
              </w:rPr>
              <w:t>-контекстной рекламе, социальных сетей</w:t>
            </w:r>
            <w:r w:rsidR="00F7073A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(оценивается на основании </w:t>
            </w:r>
            <w:r w:rsidR="00F7073A" w:rsidRPr="00F7073A">
              <w:rPr>
                <w:rFonts w:asciiTheme="minorHAnsi" w:eastAsiaTheme="minorEastAsia" w:hAnsiTheme="minorHAnsi" w:cstheme="minorBidi"/>
                <w:sz w:val="22"/>
                <w:szCs w:val="22"/>
              </w:rPr>
              <w:t>демонстрационного образца)</w:t>
            </w:r>
          </w:p>
        </w:tc>
        <w:tc>
          <w:tcPr>
            <w:tcW w:w="1701" w:type="dxa"/>
            <w:shd w:val="clear" w:color="auto" w:fill="FFFFFF" w:themeFill="background1"/>
          </w:tcPr>
          <w:p w14:paraId="30FC0E93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/>
            <w:vAlign w:val="center"/>
          </w:tcPr>
          <w:p w14:paraId="50C7F119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5A5C4A0D" w14:textId="77777777" w:rsidTr="00864212">
        <w:trPr>
          <w:gridAfter w:val="1"/>
          <w:wAfter w:w="8" w:type="dxa"/>
          <w:trHeight w:val="280"/>
        </w:trPr>
        <w:tc>
          <w:tcPr>
            <w:tcW w:w="584" w:type="dxa"/>
            <w:vMerge/>
            <w:vAlign w:val="center"/>
          </w:tcPr>
          <w:p w14:paraId="40CBC3A1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641CDD77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4269003D" w14:textId="44FD4610" w:rsidR="00C861BD" w:rsidRPr="00524C60" w:rsidRDefault="00441821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24C60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Иммунолог: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Pr="00524C60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5+ лет опыта работы </w:t>
            </w:r>
          </w:p>
        </w:tc>
        <w:tc>
          <w:tcPr>
            <w:tcW w:w="1701" w:type="dxa"/>
            <w:shd w:val="clear" w:color="auto" w:fill="FFFFFF" w:themeFill="background1"/>
          </w:tcPr>
          <w:p w14:paraId="513AEE1D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/>
            <w:vAlign w:val="center"/>
          </w:tcPr>
          <w:p w14:paraId="5CCDB316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48130911" w14:textId="77777777" w:rsidTr="00864212">
        <w:trPr>
          <w:gridAfter w:val="1"/>
          <w:wAfter w:w="8" w:type="dxa"/>
          <w:trHeight w:val="280"/>
        </w:trPr>
        <w:tc>
          <w:tcPr>
            <w:tcW w:w="584" w:type="dxa"/>
            <w:vMerge/>
            <w:vAlign w:val="center"/>
          </w:tcPr>
          <w:p w14:paraId="2191C69E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707D5278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12D1B2D8" w14:textId="57D08AE2" w:rsidR="00C861BD" w:rsidRPr="001D66FE" w:rsidRDefault="00F34408" w:rsidP="00F34408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Видеограф</w:t>
            </w:r>
            <w:r w:rsidR="00C861BD" w:rsidRPr="001D66FE">
              <w:rPr>
                <w:rFonts w:asciiTheme="minorHAnsi" w:eastAsiaTheme="minorEastAsia" w:hAnsiTheme="minorHAnsi" w:cstheme="minorBidi"/>
                <w:sz w:val="22"/>
                <w:szCs w:val="22"/>
              </w:rPr>
              <w:t>:</w:t>
            </w:r>
            <w:r>
              <w:t xml:space="preserve"> </w:t>
            </w:r>
            <w:r w:rsidRPr="001D66FE">
              <w:rPr>
                <w:rFonts w:asciiTheme="minorHAnsi" w:eastAsiaTheme="minorEastAsia" w:hAnsiTheme="minorHAnsi" w:cstheme="minorBidi"/>
                <w:sz w:val="22"/>
                <w:szCs w:val="22"/>
              </w:rPr>
              <w:t>оценивается на основании демо</w:t>
            </w:r>
            <w:r w:rsidR="00864212">
              <w:rPr>
                <w:rFonts w:asciiTheme="minorHAnsi" w:eastAsiaTheme="minorEastAsia" w:hAnsiTheme="minorHAnsi" w:cstheme="minorBidi"/>
                <w:sz w:val="22"/>
                <w:szCs w:val="22"/>
              </w:rPr>
              <w:t>нстрационного</w:t>
            </w:r>
            <w:r w:rsidRPr="001D66F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образца</w:t>
            </w:r>
          </w:p>
        </w:tc>
        <w:tc>
          <w:tcPr>
            <w:tcW w:w="1701" w:type="dxa"/>
            <w:shd w:val="clear" w:color="auto" w:fill="FFFFFF" w:themeFill="background1"/>
          </w:tcPr>
          <w:p w14:paraId="11C6B5A7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/>
            <w:vAlign w:val="center"/>
          </w:tcPr>
          <w:p w14:paraId="0F338F74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7141C099" w14:textId="77777777" w:rsidTr="00864212">
        <w:trPr>
          <w:gridAfter w:val="1"/>
          <w:wAfter w:w="8" w:type="dxa"/>
          <w:trHeight w:val="280"/>
        </w:trPr>
        <w:tc>
          <w:tcPr>
            <w:tcW w:w="584" w:type="dxa"/>
            <w:vMerge/>
            <w:vAlign w:val="center"/>
          </w:tcPr>
          <w:p w14:paraId="1D4FA64C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1926" w:type="dxa"/>
            <w:vMerge/>
            <w:vAlign w:val="center"/>
          </w:tcPr>
          <w:p w14:paraId="13AB7247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  <w:tc>
          <w:tcPr>
            <w:tcW w:w="4851" w:type="dxa"/>
            <w:shd w:val="clear" w:color="auto" w:fill="FFFFFF" w:themeFill="background1"/>
          </w:tcPr>
          <w:p w14:paraId="334BB7E7" w14:textId="261B41ED" w:rsidR="00C861BD" w:rsidRPr="00802434" w:rsidRDefault="00802434" w:rsidP="00802434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80243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Дизайнер анимации: оценивается на основании  демонстрационного образца </w:t>
            </w:r>
          </w:p>
        </w:tc>
        <w:tc>
          <w:tcPr>
            <w:tcW w:w="1701" w:type="dxa"/>
            <w:shd w:val="clear" w:color="auto" w:fill="FFFFFF" w:themeFill="background1"/>
          </w:tcPr>
          <w:p w14:paraId="7ADAF5E7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5</w:t>
            </w:r>
          </w:p>
        </w:tc>
        <w:tc>
          <w:tcPr>
            <w:tcW w:w="1306" w:type="dxa"/>
            <w:vMerge/>
            <w:vAlign w:val="center"/>
          </w:tcPr>
          <w:p w14:paraId="3D1888B8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</w:p>
        </w:tc>
      </w:tr>
      <w:tr w:rsidR="00C861BD" w:rsidRPr="00094D7A" w14:paraId="0463E2BB" w14:textId="77777777" w:rsidTr="00293766">
        <w:trPr>
          <w:trHeight w:val="280"/>
        </w:trPr>
        <w:tc>
          <w:tcPr>
            <w:tcW w:w="10376" w:type="dxa"/>
            <w:gridSpan w:val="6"/>
            <w:shd w:val="clear" w:color="auto" w:fill="auto"/>
            <w:vAlign w:val="center"/>
          </w:tcPr>
          <w:p w14:paraId="0286B1E9" w14:textId="34414010" w:rsidR="00C861BD" w:rsidRPr="000851AC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0851A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3. </w:t>
            </w:r>
            <w:r w:rsidR="000851AC" w:rsidRPr="000851AC">
              <w:rPr>
                <w:rFonts w:asciiTheme="minorHAnsi" w:eastAsiaTheme="minorEastAsia" w:hAnsiTheme="minorHAnsi" w:cstheme="minorBidi"/>
                <w:sz w:val="22"/>
                <w:szCs w:val="22"/>
              </w:rPr>
              <w:t>Уровень понимания техническо</w:t>
            </w:r>
            <w:r w:rsidR="000851AC">
              <w:rPr>
                <w:rFonts w:asciiTheme="minorHAnsi" w:eastAsiaTheme="minorEastAsia" w:hAnsiTheme="minorHAnsi" w:cstheme="minorBidi"/>
                <w:sz w:val="22"/>
                <w:szCs w:val="22"/>
              </w:rPr>
              <w:t>го задания</w:t>
            </w:r>
          </w:p>
        </w:tc>
      </w:tr>
      <w:tr w:rsidR="00C861BD" w:rsidRPr="00094D7A" w14:paraId="73F71F63" w14:textId="77777777" w:rsidTr="00864212">
        <w:trPr>
          <w:gridAfter w:val="1"/>
          <w:wAfter w:w="8" w:type="dxa"/>
          <w:trHeight w:val="280"/>
        </w:trPr>
        <w:tc>
          <w:tcPr>
            <w:tcW w:w="584" w:type="dxa"/>
            <w:shd w:val="clear" w:color="auto" w:fill="auto"/>
            <w:vAlign w:val="center"/>
          </w:tcPr>
          <w:p w14:paraId="06FDE46D" w14:textId="77777777" w:rsidR="00C861BD" w:rsidRPr="000851AC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6777" w:type="dxa"/>
            <w:gridSpan w:val="2"/>
            <w:shd w:val="clear" w:color="auto" w:fill="auto"/>
            <w:vAlign w:val="center"/>
          </w:tcPr>
          <w:p w14:paraId="5530CE74" w14:textId="6E0A5906" w:rsidR="00935032" w:rsidRPr="003B4E3B" w:rsidRDefault="00B64680" w:rsidP="003B4E3B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График р</w:t>
            </w:r>
            <w:r w:rsidR="003B4E3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еализации 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проекта </w:t>
            </w:r>
            <w:r w:rsidR="003B4E3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с описанием ключевых </w:t>
            </w:r>
            <w:r w:rsidR="003B4E3B" w:rsidRPr="003B4E3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видов деятельности </w:t>
            </w:r>
            <w:r w:rsidR="00935032" w:rsidRPr="00935032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shd w:val="clear" w:color="auto" w:fill="FFFFFF" w:themeFill="background1"/>
          </w:tcPr>
          <w:p w14:paraId="4C6D10CF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20</w:t>
            </w:r>
          </w:p>
        </w:tc>
        <w:tc>
          <w:tcPr>
            <w:tcW w:w="1306" w:type="dxa"/>
            <w:vAlign w:val="center"/>
          </w:tcPr>
          <w:p w14:paraId="0F2AB1E4" w14:textId="77777777" w:rsidR="00C861BD" w:rsidRPr="00094D7A" w:rsidRDefault="00C861BD" w:rsidP="007C4B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20</w:t>
            </w:r>
          </w:p>
        </w:tc>
      </w:tr>
      <w:tr w:rsidR="00C861BD" w:rsidRPr="00094D7A" w14:paraId="00BD13C2" w14:textId="77777777" w:rsidTr="00864212">
        <w:trPr>
          <w:trHeight w:val="400"/>
        </w:trPr>
        <w:tc>
          <w:tcPr>
            <w:tcW w:w="9062" w:type="dxa"/>
            <w:gridSpan w:val="4"/>
            <w:vAlign w:val="center"/>
          </w:tcPr>
          <w:p w14:paraId="6A7C1591" w14:textId="0381EDDF" w:rsidR="00C861BD" w:rsidRPr="00D57C31" w:rsidRDefault="003B4E3B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>Всего</w:t>
            </w:r>
          </w:p>
        </w:tc>
        <w:tc>
          <w:tcPr>
            <w:tcW w:w="1314" w:type="dxa"/>
            <w:gridSpan w:val="2"/>
          </w:tcPr>
          <w:p w14:paraId="35545E94" w14:textId="77777777" w:rsidR="00C861BD" w:rsidRPr="00094D7A" w:rsidRDefault="00C861BD" w:rsidP="007C4B98">
            <w:pPr>
              <w:spacing w:before="40" w:after="40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00094D7A"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  <w:t>100</w:t>
            </w:r>
          </w:p>
        </w:tc>
      </w:tr>
    </w:tbl>
    <w:p w14:paraId="70ABB198" w14:textId="5909C653" w:rsidR="00C861BD" w:rsidRPr="00D57C31" w:rsidRDefault="00C861BD" w:rsidP="00C861BD">
      <w:pPr>
        <w:rPr>
          <w:rFonts w:asciiTheme="minorHAnsi" w:hAnsiTheme="minorHAnsi" w:cstheme="minorHAnsi"/>
          <w:bCs/>
          <w:sz w:val="22"/>
          <w:szCs w:val="22"/>
        </w:rPr>
      </w:pPr>
      <w:r w:rsidRPr="00D57C31">
        <w:rPr>
          <w:rFonts w:asciiTheme="minorHAnsi" w:hAnsiTheme="minorHAnsi" w:cstheme="minorHAnsi"/>
          <w:b/>
          <w:bCs/>
          <w:szCs w:val="22"/>
        </w:rPr>
        <w:t>*</w:t>
      </w:r>
      <w:r w:rsidR="00D57C31" w:rsidRPr="00D57C31">
        <w:t xml:space="preserve"> </w:t>
      </w:r>
      <w:r w:rsidR="00D57C31" w:rsidRPr="00750BBD">
        <w:rPr>
          <w:rFonts w:asciiTheme="minorHAnsi" w:hAnsiTheme="minorHAnsi" w:cstheme="minorHAnsi"/>
          <w:bCs/>
          <w:i/>
          <w:sz w:val="20"/>
          <w:szCs w:val="20"/>
        </w:rPr>
        <w:t>Изменение кадрового состава может повлечь за собой изменение результатов тендера</w:t>
      </w:r>
      <w:r w:rsidR="00D57C31" w:rsidRPr="00D57C31">
        <w:rPr>
          <w:rFonts w:asciiTheme="minorHAnsi" w:eastAsiaTheme="minorEastAsia" w:hAnsiTheme="minorHAnsi" w:cstheme="minorHAnsi"/>
          <w:bCs/>
          <w:szCs w:val="22"/>
        </w:rPr>
        <w:t xml:space="preserve"> </w:t>
      </w:r>
    </w:p>
    <w:p w14:paraId="05C9164D" w14:textId="77777777" w:rsidR="00C861BD" w:rsidRPr="00D57C31" w:rsidRDefault="00C861BD" w:rsidP="00C861BD">
      <w:pPr>
        <w:rPr>
          <w:rFonts w:ascii="Arial" w:eastAsia="Arial" w:hAnsi="Arial" w:cs="Arial"/>
          <w:color w:val="0F243E"/>
          <w:sz w:val="22"/>
          <w:szCs w:val="22"/>
        </w:rPr>
      </w:pPr>
    </w:p>
    <w:p w14:paraId="79DB8106" w14:textId="77777777" w:rsidR="007F2DC5" w:rsidRPr="001D66FE" w:rsidRDefault="007F2DC5" w:rsidP="006C03F5">
      <w:pPr>
        <w:jc w:val="both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1D66FE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Срок действия контракта </w:t>
      </w:r>
    </w:p>
    <w:p w14:paraId="71D3823D" w14:textId="1FC3010A" w:rsidR="00042A57" w:rsidRPr="007F2DC5" w:rsidRDefault="007F2DC5" w:rsidP="006C03F5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7F2DC5">
        <w:rPr>
          <w:rFonts w:asciiTheme="minorHAnsi" w:eastAsiaTheme="minorEastAsia" w:hAnsiTheme="minorHAnsi" w:cstheme="minorBidi"/>
          <w:bCs/>
          <w:sz w:val="22"/>
          <w:szCs w:val="22"/>
        </w:rPr>
        <w:t xml:space="preserve">Срок действия контракта </w:t>
      </w:r>
      <w:r w:rsidRPr="007F2DC5">
        <w:rPr>
          <w:rFonts w:asciiTheme="minorHAnsi" w:eastAsiaTheme="minorEastAsia" w:hAnsiTheme="minorHAnsi" w:cstheme="minorBidi"/>
          <w:sz w:val="22"/>
          <w:szCs w:val="22"/>
        </w:rPr>
        <w:t xml:space="preserve">10 </w:t>
      </w:r>
      <w:r>
        <w:rPr>
          <w:rFonts w:asciiTheme="minorHAnsi" w:eastAsiaTheme="minorEastAsia" w:hAnsiTheme="minorHAnsi" w:cstheme="minorBidi"/>
          <w:sz w:val="22"/>
          <w:szCs w:val="22"/>
        </w:rPr>
        <w:t>месяцев</w:t>
      </w:r>
      <w:r w:rsidRPr="007F2DC5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EastAsia" w:hAnsiTheme="minorHAnsi" w:cstheme="minorBidi"/>
          <w:sz w:val="22"/>
          <w:szCs w:val="22"/>
        </w:rPr>
        <w:t>с</w:t>
      </w:r>
      <w:r w:rsidRPr="007F2DC5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1 </w:t>
      </w:r>
      <w:r w:rsidR="00750BBD">
        <w:rPr>
          <w:rFonts w:asciiTheme="minorHAnsi" w:eastAsiaTheme="minorEastAsia" w:hAnsiTheme="minorHAnsi" w:cstheme="minorBidi"/>
          <w:sz w:val="22"/>
          <w:szCs w:val="22"/>
        </w:rPr>
        <w:t>марта</w:t>
      </w:r>
      <w:r w:rsidRPr="007F2DC5">
        <w:rPr>
          <w:rFonts w:asciiTheme="minorHAnsi" w:eastAsiaTheme="minorEastAsia" w:hAnsiTheme="minorHAnsi" w:cstheme="minorBidi"/>
          <w:sz w:val="22"/>
          <w:szCs w:val="22"/>
        </w:rPr>
        <w:t xml:space="preserve"> 2020 </w:t>
      </w:r>
      <w:r>
        <w:rPr>
          <w:rFonts w:asciiTheme="minorHAnsi" w:eastAsiaTheme="minorEastAsia" w:hAnsiTheme="minorHAnsi" w:cstheme="minorBidi"/>
          <w:sz w:val="22"/>
          <w:szCs w:val="22"/>
        </w:rPr>
        <w:t>до</w:t>
      </w:r>
      <w:r w:rsidRPr="007F2DC5">
        <w:rPr>
          <w:rFonts w:asciiTheme="minorHAnsi" w:eastAsiaTheme="minorEastAsia" w:hAnsiTheme="minorHAnsi" w:cstheme="minorBidi"/>
          <w:sz w:val="22"/>
          <w:szCs w:val="22"/>
        </w:rPr>
        <w:t xml:space="preserve"> 31 </w:t>
      </w:r>
      <w:r w:rsidR="00750BBD">
        <w:rPr>
          <w:rFonts w:asciiTheme="minorHAnsi" w:eastAsiaTheme="minorEastAsia" w:hAnsiTheme="minorHAnsi" w:cstheme="minorBidi"/>
          <w:sz w:val="22"/>
          <w:szCs w:val="22"/>
        </w:rPr>
        <w:t>января</w:t>
      </w:r>
      <w:r w:rsidRPr="007F2DC5">
        <w:rPr>
          <w:rFonts w:asciiTheme="minorHAnsi" w:eastAsiaTheme="minorEastAsia" w:hAnsiTheme="minorHAnsi" w:cstheme="minorBidi"/>
          <w:sz w:val="22"/>
          <w:szCs w:val="22"/>
        </w:rPr>
        <w:t xml:space="preserve"> 202</w:t>
      </w:r>
      <w:r w:rsidR="00750BBD">
        <w:rPr>
          <w:rFonts w:asciiTheme="minorHAnsi" w:eastAsiaTheme="minorEastAsia" w:hAnsiTheme="minorHAnsi" w:cstheme="minorBidi"/>
          <w:sz w:val="22"/>
          <w:szCs w:val="22"/>
        </w:rPr>
        <w:t>1</w:t>
      </w:r>
      <w:r w:rsidRPr="007F2DC5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</w:p>
    <w:p w14:paraId="43A7CB74" w14:textId="17350B77" w:rsidR="00F115A3" w:rsidRPr="001D66FE" w:rsidRDefault="00F115A3" w:rsidP="05F0AC0A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</w:p>
    <w:p w14:paraId="31418FCE" w14:textId="1276C789" w:rsidR="00F115A3" w:rsidRPr="00EF114C" w:rsidRDefault="00EF114C" w:rsidP="05F0AC0A">
      <w:pPr>
        <w:jc w:val="both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>
        <w:rPr>
          <w:rFonts w:asciiTheme="minorHAnsi" w:eastAsiaTheme="minorEastAsia" w:hAnsiTheme="minorHAnsi" w:cstheme="minorBidi"/>
          <w:b/>
          <w:bCs/>
          <w:sz w:val="22"/>
          <w:szCs w:val="22"/>
        </w:rPr>
        <w:t>Местоположение</w:t>
      </w:r>
    </w:p>
    <w:p w14:paraId="3937369C" w14:textId="3A196A5D" w:rsidR="00F115A3" w:rsidRPr="00866754" w:rsidRDefault="00866754" w:rsidP="05F0AC0A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Онлайн-режим</w:t>
      </w:r>
      <w:r w:rsidR="00EF114C" w:rsidRPr="00866754">
        <w:rPr>
          <w:rFonts w:asciiTheme="minorHAnsi" w:eastAsiaTheme="minorEastAsia" w:hAnsiTheme="minorHAnsi" w:cstheme="minorBidi"/>
          <w:sz w:val="22"/>
          <w:szCs w:val="22"/>
        </w:rPr>
        <w:t xml:space="preserve"> и</w:t>
      </w:r>
      <w:r w:rsidR="00107861">
        <w:rPr>
          <w:rFonts w:asciiTheme="minorHAnsi" w:eastAsiaTheme="minorEastAsia" w:hAnsiTheme="minorHAnsi" w:cstheme="minorBidi"/>
          <w:sz w:val="22"/>
          <w:szCs w:val="22"/>
        </w:rPr>
        <w:t xml:space="preserve"> г.</w:t>
      </w:r>
      <w:r w:rsidR="00EF114C" w:rsidRPr="00866754">
        <w:rPr>
          <w:rFonts w:asciiTheme="minorHAnsi" w:eastAsiaTheme="minorEastAsia" w:hAnsiTheme="minorHAnsi" w:cstheme="minorBidi"/>
          <w:sz w:val="22"/>
          <w:szCs w:val="22"/>
        </w:rPr>
        <w:t xml:space="preserve"> Бишкек</w:t>
      </w:r>
    </w:p>
    <w:p w14:paraId="00ED8914" w14:textId="77777777" w:rsidR="00866754" w:rsidRDefault="00866754" w:rsidP="00F115A3">
      <w:pPr>
        <w:jc w:val="both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2165FB40" w14:textId="77777777" w:rsidR="000E42FF" w:rsidRPr="001D66FE" w:rsidRDefault="000E42FF" w:rsidP="003E44C1">
      <w:pPr>
        <w:jc w:val="both"/>
        <w:rPr>
          <w:rFonts w:asciiTheme="minorHAnsi" w:eastAsiaTheme="minorEastAsia" w:hAnsiTheme="minorHAnsi" w:cstheme="minorBidi"/>
          <w:b/>
          <w:sz w:val="22"/>
          <w:szCs w:val="22"/>
        </w:rPr>
      </w:pPr>
      <w:r w:rsidRPr="001D66FE">
        <w:rPr>
          <w:rFonts w:asciiTheme="minorHAnsi" w:eastAsiaTheme="minorEastAsia" w:hAnsiTheme="minorHAnsi" w:cstheme="minorBidi"/>
          <w:b/>
          <w:sz w:val="22"/>
          <w:szCs w:val="22"/>
        </w:rPr>
        <w:t xml:space="preserve">Показатели результативности: </w:t>
      </w:r>
    </w:p>
    <w:p w14:paraId="74801973" w14:textId="77777777" w:rsidR="00107861" w:rsidRDefault="00603D11" w:rsidP="00206923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Производительность</w:t>
      </w:r>
      <w:r w:rsidR="003E44C1" w:rsidRPr="003E44C1">
        <w:rPr>
          <w:rFonts w:asciiTheme="minorHAnsi" w:eastAsiaTheme="minorEastAsia" w:hAnsiTheme="minorHAnsi" w:cstheme="minorBidi"/>
          <w:sz w:val="22"/>
          <w:szCs w:val="22"/>
        </w:rPr>
        <w:t xml:space="preserve"> поставщика будет оцениваться по следующим критериям: своевременность, ответственность, инициативность, коммуникация и качество поставляемой продукции.</w:t>
      </w:r>
    </w:p>
    <w:p w14:paraId="0DC89CAE" w14:textId="081DA643" w:rsidR="00140EFF" w:rsidRPr="00107861" w:rsidRDefault="00206923" w:rsidP="00206923">
      <w:pPr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0206923">
        <w:rPr>
          <w:rFonts w:asciiTheme="minorHAnsi" w:eastAsiaTheme="minorEastAsia" w:hAnsiTheme="minorHAnsi" w:cstheme="minorBidi"/>
          <w:b/>
          <w:bCs/>
          <w:sz w:val="22"/>
          <w:szCs w:val="22"/>
        </w:rPr>
        <w:t>Любая другая информация</w:t>
      </w:r>
    </w:p>
    <w:p w14:paraId="23EA7283" w14:textId="1E061E89" w:rsidR="00140EFF" w:rsidRPr="00140EFF" w:rsidRDefault="00140EFF" w:rsidP="00140EFF">
      <w:pPr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Компании-заявители</w:t>
      </w:r>
      <w:r w:rsidRPr="00140EFF">
        <w:rPr>
          <w:rFonts w:asciiTheme="minorHAnsi" w:eastAsiaTheme="minorEastAsia" w:hAnsiTheme="minorHAnsi" w:cstheme="minorBidi"/>
          <w:sz w:val="22"/>
          <w:szCs w:val="22"/>
        </w:rPr>
        <w:t xml:space="preserve"> должны пред</w:t>
      </w:r>
      <w:r w:rsidR="00B64680">
        <w:rPr>
          <w:rFonts w:asciiTheme="minorHAnsi" w:eastAsiaTheme="minorEastAsia" w:hAnsiTheme="minorHAnsi" w:cstheme="minorBidi"/>
          <w:sz w:val="22"/>
          <w:szCs w:val="22"/>
        </w:rPr>
        <w:t>о</w:t>
      </w:r>
      <w:r w:rsidRPr="00140EFF">
        <w:rPr>
          <w:rFonts w:asciiTheme="minorHAnsi" w:eastAsiaTheme="minorEastAsia" w:hAnsiTheme="minorHAnsi" w:cstheme="minorBidi"/>
          <w:sz w:val="22"/>
          <w:szCs w:val="22"/>
        </w:rPr>
        <w:t xml:space="preserve">ставить бюджетную смету в </w:t>
      </w:r>
      <w:r w:rsidR="00107861">
        <w:rPr>
          <w:rFonts w:asciiTheme="minorHAnsi" w:eastAsiaTheme="minorEastAsia" w:hAnsiTheme="minorHAnsi" w:cstheme="minorBidi"/>
          <w:sz w:val="22"/>
          <w:szCs w:val="22"/>
        </w:rPr>
        <w:t>Кыргызских сомах</w:t>
      </w:r>
      <w:r w:rsidRPr="00140EFF">
        <w:rPr>
          <w:rFonts w:asciiTheme="minorHAnsi" w:eastAsiaTheme="minorEastAsia" w:hAnsiTheme="minorHAnsi" w:cstheme="minorBidi"/>
          <w:sz w:val="22"/>
          <w:szCs w:val="22"/>
        </w:rPr>
        <w:t xml:space="preserve"> с подробным указанием затрат по каждому мероприят</w:t>
      </w:r>
      <w:r>
        <w:rPr>
          <w:rFonts w:asciiTheme="minorHAnsi" w:eastAsiaTheme="minorEastAsia" w:hAnsiTheme="minorHAnsi" w:cstheme="minorBidi"/>
          <w:sz w:val="22"/>
          <w:szCs w:val="22"/>
        </w:rPr>
        <w:t>ию</w:t>
      </w:r>
      <w:r w:rsidR="00206923">
        <w:rPr>
          <w:rFonts w:asciiTheme="minorHAnsi" w:eastAsiaTheme="minorEastAsia" w:hAnsiTheme="minorHAnsi" w:cstheme="minorBidi"/>
          <w:sz w:val="22"/>
          <w:szCs w:val="22"/>
        </w:rPr>
        <w:t>. Смотрите образец</w:t>
      </w:r>
      <w:r w:rsidRPr="00140EFF">
        <w:rPr>
          <w:rFonts w:asciiTheme="minorHAnsi" w:eastAsiaTheme="minorEastAsia" w:hAnsiTheme="minorHAnsi" w:cstheme="minorBidi"/>
          <w:sz w:val="22"/>
          <w:szCs w:val="22"/>
        </w:rPr>
        <w:t xml:space="preserve"> ниже:</w:t>
      </w:r>
    </w:p>
    <w:p w14:paraId="2962495E" w14:textId="77777777" w:rsidR="00181DF2" w:rsidRPr="00140EFF" w:rsidRDefault="00181DF2" w:rsidP="00C861BD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9DF6242" w14:textId="77777777" w:rsidR="00C861BD" w:rsidRPr="00140EFF" w:rsidRDefault="00C861BD" w:rsidP="00C861BD">
      <w:pPr>
        <w:rPr>
          <w:rStyle w:val="hps"/>
          <w:rFonts w:eastAsiaTheme="minorHAnsi"/>
        </w:rPr>
      </w:pPr>
      <w:bookmarkStart w:id="1" w:name="_gjdgxs" w:colFirst="0" w:colLast="0"/>
      <w:bookmarkEnd w:id="1"/>
    </w:p>
    <w:tbl>
      <w:tblPr>
        <w:tblW w:w="5314" w:type="dxa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7"/>
        <w:gridCol w:w="4357"/>
      </w:tblGrid>
      <w:tr w:rsidR="00C861BD" w:rsidRPr="00B90AC2" w14:paraId="6D5CEC5D" w14:textId="77777777" w:rsidTr="00107861">
        <w:trPr>
          <w:trHeight w:val="320"/>
        </w:trPr>
        <w:tc>
          <w:tcPr>
            <w:tcW w:w="957" w:type="dxa"/>
          </w:tcPr>
          <w:p w14:paraId="69C95F15" w14:textId="77777777" w:rsidR="00C861BD" w:rsidRPr="00094D7A" w:rsidRDefault="00C861BD" w:rsidP="007C4B98">
            <w:pPr>
              <w:rPr>
                <w:rFonts w:asciiTheme="minorHAnsi" w:eastAsiaTheme="minorEastAsia" w:hAnsiTheme="minorHAnsi" w:cstheme="minorBidi"/>
                <w:b/>
                <w:sz w:val="22"/>
                <w:szCs w:val="22"/>
                <w:lang w:val="en-US"/>
              </w:rPr>
            </w:pPr>
            <w:r w:rsidRPr="00094D7A">
              <w:rPr>
                <w:rFonts w:asciiTheme="minorHAnsi" w:eastAsiaTheme="minorEastAsia" w:hAnsiTheme="minorHAnsi" w:cstheme="minorBidi"/>
                <w:b/>
                <w:sz w:val="22"/>
                <w:szCs w:val="22"/>
                <w:lang w:val="en-US"/>
              </w:rPr>
              <w:t>№</w:t>
            </w:r>
          </w:p>
        </w:tc>
        <w:tc>
          <w:tcPr>
            <w:tcW w:w="4357" w:type="dxa"/>
          </w:tcPr>
          <w:p w14:paraId="6D51920D" w14:textId="008C4018" w:rsidR="00C861BD" w:rsidRPr="00094D7A" w:rsidRDefault="00E5545C" w:rsidP="007C4B98">
            <w:pPr>
              <w:rPr>
                <w:rFonts w:asciiTheme="minorHAnsi" w:eastAsiaTheme="minorEastAsia" w:hAnsiTheme="minorHAnsi" w:cstheme="minorBidi"/>
                <w:b/>
                <w:sz w:val="22"/>
                <w:szCs w:val="22"/>
                <w:lang w:val="en-US"/>
              </w:rPr>
            </w:pPr>
            <w:r>
              <w:rPr>
                <w:rFonts w:asciiTheme="minorHAnsi" w:eastAsiaTheme="minorEastAsia" w:hAnsiTheme="minorHAnsi" w:cstheme="minorBidi"/>
                <w:b/>
                <w:sz w:val="22"/>
                <w:szCs w:val="22"/>
              </w:rPr>
              <w:t xml:space="preserve">Статьи бюджета </w:t>
            </w:r>
            <w:r w:rsidR="00C861BD" w:rsidRPr="00094D7A">
              <w:rPr>
                <w:rFonts w:asciiTheme="minorHAnsi" w:eastAsiaTheme="minorEastAsia" w:hAnsiTheme="minorHAnsi" w:cstheme="minorBidi"/>
                <w:b/>
                <w:sz w:val="22"/>
                <w:szCs w:val="22"/>
                <w:lang w:val="en-US"/>
              </w:rPr>
              <w:t xml:space="preserve"> </w:t>
            </w:r>
          </w:p>
        </w:tc>
      </w:tr>
      <w:tr w:rsidR="00C861BD" w:rsidRPr="00DF36F3" w14:paraId="359CCB12" w14:textId="77777777" w:rsidTr="00107861">
        <w:trPr>
          <w:trHeight w:val="240"/>
        </w:trPr>
        <w:tc>
          <w:tcPr>
            <w:tcW w:w="957" w:type="dxa"/>
          </w:tcPr>
          <w:p w14:paraId="20E49E81" w14:textId="77777777" w:rsidR="00C861BD" w:rsidRPr="00C861BD" w:rsidRDefault="00C861BD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</w:pPr>
            <w:r w:rsidRPr="00C861BD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4357" w:type="dxa"/>
          </w:tcPr>
          <w:p w14:paraId="7DA171EF" w14:textId="1AF714C1" w:rsidR="00C861BD" w:rsidRPr="00E5545C" w:rsidRDefault="00E5545C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E5545C">
              <w:rPr>
                <w:rFonts w:asciiTheme="minorHAnsi" w:eastAsiaTheme="minorEastAsia" w:hAnsiTheme="minorHAnsi" w:cstheme="minorBidi"/>
                <w:sz w:val="22"/>
                <w:szCs w:val="22"/>
              </w:rPr>
              <w:t>Заработная плата</w:t>
            </w:r>
            <w:r w:rsidR="00DF36F3">
              <w:rPr>
                <w:rFonts w:asciiTheme="minorHAnsi" w:eastAsiaTheme="minorEastAsia" w:hAnsiTheme="minorHAnsi" w:cstheme="minorBidi"/>
                <w:sz w:val="22"/>
                <w:szCs w:val="22"/>
              </w:rPr>
              <w:t>/оплата услуг</w:t>
            </w:r>
            <w:r w:rsidRPr="00E5545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членов команды </w:t>
            </w:r>
            <w:r w:rsidR="00DF36F3">
              <w:rPr>
                <w:rFonts w:asciiTheme="minorHAnsi" w:eastAsiaTheme="minorEastAsia" w:hAnsiTheme="minorHAnsi" w:cstheme="minorBidi"/>
                <w:sz w:val="22"/>
                <w:szCs w:val="22"/>
              </w:rPr>
              <w:t>(включая налоги)</w:t>
            </w:r>
          </w:p>
        </w:tc>
      </w:tr>
      <w:tr w:rsidR="00C861BD" w:rsidRPr="00DF36F3" w14:paraId="5D999A38" w14:textId="77777777" w:rsidTr="00107861">
        <w:trPr>
          <w:trHeight w:val="240"/>
        </w:trPr>
        <w:tc>
          <w:tcPr>
            <w:tcW w:w="957" w:type="dxa"/>
          </w:tcPr>
          <w:p w14:paraId="5B274515" w14:textId="77777777" w:rsidR="00C861BD" w:rsidRPr="00C861BD" w:rsidRDefault="00C861BD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</w:pPr>
            <w:r w:rsidRPr="00C861BD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4357" w:type="dxa"/>
          </w:tcPr>
          <w:p w14:paraId="0C9224C7" w14:textId="0E6EBCE2" w:rsidR="00C861BD" w:rsidRPr="00DF36F3" w:rsidRDefault="006F4772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6F4772">
              <w:rPr>
                <w:rFonts w:asciiTheme="minorHAnsi" w:eastAsiaTheme="minorEastAsia" w:hAnsiTheme="minorHAnsi" w:cstheme="minorBidi"/>
                <w:sz w:val="22"/>
                <w:szCs w:val="22"/>
              </w:rPr>
              <w:t>Рекламный бюджет</w:t>
            </w:r>
            <w:r w:rsidR="00DF36F3" w:rsidRPr="00DF36F3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(</w:t>
            </w:r>
            <w:r w:rsidR="00750BBD">
              <w:rPr>
                <w:rFonts w:asciiTheme="minorHAnsi" w:eastAsiaTheme="minorEastAsia" w:hAnsiTheme="minorHAnsi" w:cstheme="minorBidi"/>
                <w:sz w:val="22"/>
                <w:szCs w:val="22"/>
              </w:rPr>
              <w:t>может быть сокращен ЮНИСЕФ по наличию ресурсов</w:t>
            </w:r>
            <w:r w:rsidR="00C861BD" w:rsidRPr="00DF36F3">
              <w:rPr>
                <w:rFonts w:asciiTheme="minorHAnsi" w:eastAsiaTheme="minorEastAsia" w:hAnsiTheme="minorHAnsi" w:cstheme="minorBidi"/>
                <w:sz w:val="22"/>
                <w:szCs w:val="22"/>
              </w:rPr>
              <w:t>)</w:t>
            </w:r>
          </w:p>
        </w:tc>
      </w:tr>
      <w:tr w:rsidR="00C861BD" w:rsidRPr="00DF36F3" w14:paraId="377805AA" w14:textId="77777777" w:rsidTr="00107861">
        <w:trPr>
          <w:trHeight w:val="58"/>
        </w:trPr>
        <w:tc>
          <w:tcPr>
            <w:tcW w:w="957" w:type="dxa"/>
          </w:tcPr>
          <w:p w14:paraId="68BE2B76" w14:textId="38C92CB8" w:rsidR="00C861BD" w:rsidRPr="00C861BD" w:rsidRDefault="00C861BD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4357" w:type="dxa"/>
          </w:tcPr>
          <w:p w14:paraId="629634E4" w14:textId="0773ABAE" w:rsidR="00C861BD" w:rsidRPr="001D66FE" w:rsidRDefault="00DF36F3" w:rsidP="00DF36F3">
            <w:p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1D66FE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Расходы на логистику обучения /семинара </w:t>
            </w:r>
          </w:p>
        </w:tc>
      </w:tr>
      <w:tr w:rsidR="00094D7A" w:rsidRPr="00B90AC2" w14:paraId="7CB5699D" w14:textId="77777777" w:rsidTr="00107861">
        <w:trPr>
          <w:trHeight w:val="58"/>
        </w:trPr>
        <w:tc>
          <w:tcPr>
            <w:tcW w:w="957" w:type="dxa"/>
          </w:tcPr>
          <w:p w14:paraId="435A7683" w14:textId="56A1A425" w:rsidR="00094D7A" w:rsidRDefault="00094D7A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4357" w:type="dxa"/>
          </w:tcPr>
          <w:p w14:paraId="00815563" w14:textId="32DFED5F" w:rsidR="00094D7A" w:rsidRPr="00C861BD" w:rsidRDefault="00DF36F3" w:rsidP="007C4B98">
            <w:pPr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</w:pPr>
            <w:proofErr w:type="spellStart"/>
            <w:r w:rsidRPr="00DF36F3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>Другое</w:t>
            </w:r>
            <w:proofErr w:type="spellEnd"/>
            <w:r w:rsidRPr="00DF36F3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DF36F3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>указать</w:t>
            </w:r>
            <w:proofErr w:type="spellEnd"/>
            <w:r w:rsidRPr="00DF36F3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>)</w:t>
            </w:r>
          </w:p>
        </w:tc>
      </w:tr>
    </w:tbl>
    <w:p w14:paraId="346B49BB" w14:textId="6BCE4236" w:rsidR="00985FA7" w:rsidRPr="00843EB4" w:rsidRDefault="00FF133D" w:rsidP="00B64680">
      <w:pPr>
        <w:pStyle w:val="paragraph"/>
        <w:textAlignment w:val="baseline"/>
        <w:rPr>
          <w:rFonts w:asciiTheme="minorHAnsi" w:eastAsia="Arial" w:hAnsiTheme="minorHAnsi" w:cstheme="minorHAnsi"/>
          <w:sz w:val="20"/>
          <w:szCs w:val="20"/>
        </w:rPr>
      </w:pPr>
      <w:r>
        <w:rPr>
          <w:rStyle w:val="eop"/>
          <w:rFonts w:ascii="Arial" w:hAnsi="Arial" w:cs="Arial"/>
          <w:sz w:val="22"/>
          <w:szCs w:val="22"/>
          <w:lang w:val="ru-RU"/>
        </w:rPr>
        <w:t xml:space="preserve"> </w:t>
      </w:r>
    </w:p>
    <w:p w14:paraId="7573FAE0" w14:textId="574DEBD2" w:rsidR="001F2C43" w:rsidRPr="001D5491" w:rsidRDefault="001F2C43" w:rsidP="006C03F5">
      <w:pPr>
        <w:jc w:val="both"/>
        <w:rPr>
          <w:rFonts w:asciiTheme="minorHAnsi" w:eastAsia="Arial" w:hAnsiTheme="minorHAnsi" w:cstheme="minorHAnsi"/>
          <w:sz w:val="20"/>
          <w:szCs w:val="20"/>
        </w:rPr>
      </w:pPr>
    </w:p>
    <w:sectPr w:rsidR="001F2C43" w:rsidRPr="001D5491" w:rsidSect="0029376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87B31" w14:textId="77777777" w:rsidR="006C3221" w:rsidRDefault="006C3221" w:rsidP="00D94D7F">
      <w:r>
        <w:separator/>
      </w:r>
    </w:p>
  </w:endnote>
  <w:endnote w:type="continuationSeparator" w:id="0">
    <w:p w14:paraId="20B87462" w14:textId="77777777" w:rsidR="006C3221" w:rsidRDefault="006C3221" w:rsidP="00D94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5CAC7" w14:textId="77777777" w:rsidR="006A0EE6" w:rsidRDefault="006A0E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501554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F1C78C" w14:textId="7DBFFC6A" w:rsidR="006A0EE6" w:rsidRDefault="006A0EE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786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E9F5D01" w14:textId="37019874" w:rsidR="001375DF" w:rsidRDefault="001375DF" w:rsidP="008416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2A287" w14:textId="77777777" w:rsidR="006A0EE6" w:rsidRDefault="006A0E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5C8F8F" w14:textId="77777777" w:rsidR="006C3221" w:rsidRDefault="006C3221" w:rsidP="00D94D7F">
      <w:r>
        <w:separator/>
      </w:r>
    </w:p>
  </w:footnote>
  <w:footnote w:type="continuationSeparator" w:id="0">
    <w:p w14:paraId="72E55EE6" w14:textId="77777777" w:rsidR="006C3221" w:rsidRDefault="006C3221" w:rsidP="00D94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EC2BF" w14:textId="77777777" w:rsidR="006A0EE6" w:rsidRDefault="006A0E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249"/>
      <w:gridCol w:w="3249"/>
      <w:gridCol w:w="3249"/>
    </w:tblGrid>
    <w:tr w:rsidR="001375DF" w14:paraId="29D4D993" w14:textId="77777777" w:rsidTr="0C527457">
      <w:tc>
        <w:tcPr>
          <w:tcW w:w="3249" w:type="dxa"/>
        </w:tcPr>
        <w:p w14:paraId="468CE142" w14:textId="67F268C9" w:rsidR="001375DF" w:rsidRDefault="001375DF" w:rsidP="0084169A">
          <w:pPr>
            <w:pStyle w:val="Header"/>
            <w:ind w:left="-115"/>
          </w:pPr>
        </w:p>
      </w:tc>
      <w:tc>
        <w:tcPr>
          <w:tcW w:w="3249" w:type="dxa"/>
        </w:tcPr>
        <w:p w14:paraId="7147F572" w14:textId="1544BC0D" w:rsidR="001375DF" w:rsidRDefault="001375DF" w:rsidP="0084169A">
          <w:pPr>
            <w:pStyle w:val="Header"/>
            <w:jc w:val="center"/>
          </w:pPr>
        </w:p>
      </w:tc>
      <w:tc>
        <w:tcPr>
          <w:tcW w:w="3249" w:type="dxa"/>
        </w:tcPr>
        <w:p w14:paraId="674EE996" w14:textId="4F88CDEE" w:rsidR="001375DF" w:rsidRDefault="001375DF" w:rsidP="0084169A">
          <w:pPr>
            <w:pStyle w:val="Header"/>
            <w:ind w:right="-115"/>
            <w:jc w:val="right"/>
          </w:pPr>
        </w:p>
      </w:tc>
    </w:tr>
  </w:tbl>
  <w:p w14:paraId="65020FDD" w14:textId="7622A80A" w:rsidR="001375DF" w:rsidRDefault="001375DF" w:rsidP="008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7CA1C" w14:textId="77777777" w:rsidR="006A0EE6" w:rsidRDefault="006A0E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256A"/>
    <w:multiLevelType w:val="hybridMultilevel"/>
    <w:tmpl w:val="078602A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51714"/>
    <w:multiLevelType w:val="hybridMultilevel"/>
    <w:tmpl w:val="FB744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F0458"/>
    <w:multiLevelType w:val="hybridMultilevel"/>
    <w:tmpl w:val="82F69E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14275"/>
    <w:multiLevelType w:val="hybridMultilevel"/>
    <w:tmpl w:val="73EC850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62DE"/>
    <w:multiLevelType w:val="hybridMultilevel"/>
    <w:tmpl w:val="33F4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4584D"/>
    <w:multiLevelType w:val="hybridMultilevel"/>
    <w:tmpl w:val="BEAEC6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04331"/>
    <w:multiLevelType w:val="hybridMultilevel"/>
    <w:tmpl w:val="D0909AA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E365A0"/>
    <w:multiLevelType w:val="hybridMultilevel"/>
    <w:tmpl w:val="066A8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66AC0"/>
    <w:multiLevelType w:val="hybridMultilevel"/>
    <w:tmpl w:val="87E4DB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4D04CD"/>
    <w:multiLevelType w:val="hybridMultilevel"/>
    <w:tmpl w:val="B3404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57DBF"/>
    <w:multiLevelType w:val="hybridMultilevel"/>
    <w:tmpl w:val="CA049E8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54101"/>
    <w:multiLevelType w:val="hybridMultilevel"/>
    <w:tmpl w:val="AF08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23203F"/>
    <w:multiLevelType w:val="hybridMultilevel"/>
    <w:tmpl w:val="8F0061B8"/>
    <w:lvl w:ilvl="0" w:tplc="B16033D4">
      <w:start w:val="13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33204D"/>
    <w:multiLevelType w:val="hybridMultilevel"/>
    <w:tmpl w:val="AB5208C0"/>
    <w:lvl w:ilvl="0" w:tplc="916673B6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D6AFD"/>
    <w:multiLevelType w:val="hybridMultilevel"/>
    <w:tmpl w:val="88F0FFF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B1E0758"/>
    <w:multiLevelType w:val="hybridMultilevel"/>
    <w:tmpl w:val="1676318A"/>
    <w:lvl w:ilvl="0" w:tplc="E51E355A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A31FB"/>
    <w:multiLevelType w:val="hybridMultilevel"/>
    <w:tmpl w:val="DFA8B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521"/>
    <w:multiLevelType w:val="hybridMultilevel"/>
    <w:tmpl w:val="EB1C3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0A1C24"/>
    <w:multiLevelType w:val="hybridMultilevel"/>
    <w:tmpl w:val="9AB22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F45F05"/>
    <w:multiLevelType w:val="hybridMultilevel"/>
    <w:tmpl w:val="21203D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2A9445F"/>
    <w:multiLevelType w:val="hybridMultilevel"/>
    <w:tmpl w:val="41F0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06AE9"/>
    <w:multiLevelType w:val="hybridMultilevel"/>
    <w:tmpl w:val="768A0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1A13C1"/>
    <w:multiLevelType w:val="hybridMultilevel"/>
    <w:tmpl w:val="4E4C4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3E043C"/>
    <w:multiLevelType w:val="hybridMultilevel"/>
    <w:tmpl w:val="32929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6A0687"/>
    <w:multiLevelType w:val="hybridMultilevel"/>
    <w:tmpl w:val="E6FCE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9043A3"/>
    <w:multiLevelType w:val="hybridMultilevel"/>
    <w:tmpl w:val="9B9AEF0E"/>
    <w:lvl w:ilvl="0" w:tplc="B16033D4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2C0A19"/>
    <w:multiLevelType w:val="hybridMultilevel"/>
    <w:tmpl w:val="04604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F7D9D"/>
    <w:multiLevelType w:val="hybridMultilevel"/>
    <w:tmpl w:val="6B3C5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40888"/>
    <w:multiLevelType w:val="hybridMultilevel"/>
    <w:tmpl w:val="31C0E050"/>
    <w:lvl w:ilvl="0" w:tplc="DE46D8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043C1"/>
    <w:multiLevelType w:val="hybridMultilevel"/>
    <w:tmpl w:val="FAFA0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0"/>
  </w:num>
  <w:num w:numId="5">
    <w:abstractNumId w:val="2"/>
  </w:num>
  <w:num w:numId="6">
    <w:abstractNumId w:val="27"/>
  </w:num>
  <w:num w:numId="7">
    <w:abstractNumId w:val="14"/>
  </w:num>
  <w:num w:numId="8">
    <w:abstractNumId w:val="23"/>
  </w:num>
  <w:num w:numId="9">
    <w:abstractNumId w:val="1"/>
  </w:num>
  <w:num w:numId="10">
    <w:abstractNumId w:val="8"/>
  </w:num>
  <w:num w:numId="11">
    <w:abstractNumId w:val="5"/>
  </w:num>
  <w:num w:numId="12">
    <w:abstractNumId w:val="16"/>
  </w:num>
  <w:num w:numId="13">
    <w:abstractNumId w:val="25"/>
  </w:num>
  <w:num w:numId="14">
    <w:abstractNumId w:val="24"/>
  </w:num>
  <w:num w:numId="15">
    <w:abstractNumId w:val="21"/>
  </w:num>
  <w:num w:numId="16">
    <w:abstractNumId w:val="11"/>
  </w:num>
  <w:num w:numId="17">
    <w:abstractNumId w:val="17"/>
  </w:num>
  <w:num w:numId="18">
    <w:abstractNumId w:val="18"/>
  </w:num>
  <w:num w:numId="19">
    <w:abstractNumId w:val="12"/>
  </w:num>
  <w:num w:numId="20">
    <w:abstractNumId w:val="9"/>
  </w:num>
  <w:num w:numId="21">
    <w:abstractNumId w:val="26"/>
  </w:num>
  <w:num w:numId="22">
    <w:abstractNumId w:val="15"/>
  </w:num>
  <w:num w:numId="23">
    <w:abstractNumId w:val="19"/>
  </w:num>
  <w:num w:numId="24">
    <w:abstractNumId w:val="22"/>
  </w:num>
  <w:num w:numId="25">
    <w:abstractNumId w:val="7"/>
  </w:num>
  <w:num w:numId="26">
    <w:abstractNumId w:val="28"/>
  </w:num>
  <w:num w:numId="27">
    <w:abstractNumId w:val="29"/>
  </w:num>
  <w:num w:numId="28">
    <w:abstractNumId w:val="20"/>
  </w:num>
  <w:num w:numId="29">
    <w:abstractNumId w:val="4"/>
  </w:num>
  <w:num w:numId="30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BEmZGhmYG5mYWxko6SsGpxcWZ+XkgBUa1ACRUVk8sAAAA"/>
  </w:docVars>
  <w:rsids>
    <w:rsidRoot w:val="00D94D7F"/>
    <w:rsid w:val="00001AFF"/>
    <w:rsid w:val="0000244D"/>
    <w:rsid w:val="00004DE0"/>
    <w:rsid w:val="0001395C"/>
    <w:rsid w:val="00013A9B"/>
    <w:rsid w:val="000144C3"/>
    <w:rsid w:val="00014519"/>
    <w:rsid w:val="0002032D"/>
    <w:rsid w:val="0002286A"/>
    <w:rsid w:val="000231E8"/>
    <w:rsid w:val="000242DA"/>
    <w:rsid w:val="000317FD"/>
    <w:rsid w:val="000325E6"/>
    <w:rsid w:val="00032922"/>
    <w:rsid w:val="0003403D"/>
    <w:rsid w:val="00041539"/>
    <w:rsid w:val="00041F49"/>
    <w:rsid w:val="00042A57"/>
    <w:rsid w:val="00043284"/>
    <w:rsid w:val="00043B0D"/>
    <w:rsid w:val="000476D4"/>
    <w:rsid w:val="000538BE"/>
    <w:rsid w:val="0005403D"/>
    <w:rsid w:val="0006189F"/>
    <w:rsid w:val="0006587E"/>
    <w:rsid w:val="00066925"/>
    <w:rsid w:val="00075C25"/>
    <w:rsid w:val="000851AC"/>
    <w:rsid w:val="000860A3"/>
    <w:rsid w:val="00087EB4"/>
    <w:rsid w:val="00092BBB"/>
    <w:rsid w:val="00092CE7"/>
    <w:rsid w:val="00094D7A"/>
    <w:rsid w:val="00094F22"/>
    <w:rsid w:val="000A0049"/>
    <w:rsid w:val="000A0453"/>
    <w:rsid w:val="000A2D03"/>
    <w:rsid w:val="000B0434"/>
    <w:rsid w:val="000B425C"/>
    <w:rsid w:val="000B6D0B"/>
    <w:rsid w:val="000C2596"/>
    <w:rsid w:val="000C36DE"/>
    <w:rsid w:val="000C4D4F"/>
    <w:rsid w:val="000D222B"/>
    <w:rsid w:val="000D4E26"/>
    <w:rsid w:val="000E0BD0"/>
    <w:rsid w:val="000E0FD1"/>
    <w:rsid w:val="000E42FF"/>
    <w:rsid w:val="000E47F4"/>
    <w:rsid w:val="000E4955"/>
    <w:rsid w:val="000E79E8"/>
    <w:rsid w:val="00102A67"/>
    <w:rsid w:val="00106175"/>
    <w:rsid w:val="00107192"/>
    <w:rsid w:val="00107861"/>
    <w:rsid w:val="00113190"/>
    <w:rsid w:val="00117631"/>
    <w:rsid w:val="00117A59"/>
    <w:rsid w:val="00117E14"/>
    <w:rsid w:val="00121DD5"/>
    <w:rsid w:val="001220C9"/>
    <w:rsid w:val="0012270D"/>
    <w:rsid w:val="0012316D"/>
    <w:rsid w:val="00124BC5"/>
    <w:rsid w:val="00126CC1"/>
    <w:rsid w:val="00132743"/>
    <w:rsid w:val="001343C8"/>
    <w:rsid w:val="001375DF"/>
    <w:rsid w:val="00140EFF"/>
    <w:rsid w:val="00144ADE"/>
    <w:rsid w:val="00144B54"/>
    <w:rsid w:val="00146F1C"/>
    <w:rsid w:val="00147C42"/>
    <w:rsid w:val="001505B1"/>
    <w:rsid w:val="00151608"/>
    <w:rsid w:val="00156D6F"/>
    <w:rsid w:val="00164D50"/>
    <w:rsid w:val="001672FB"/>
    <w:rsid w:val="0017048B"/>
    <w:rsid w:val="001760F6"/>
    <w:rsid w:val="0017675B"/>
    <w:rsid w:val="0018051A"/>
    <w:rsid w:val="00181586"/>
    <w:rsid w:val="00181DF2"/>
    <w:rsid w:val="00193FBC"/>
    <w:rsid w:val="001960E5"/>
    <w:rsid w:val="001A2575"/>
    <w:rsid w:val="001A3D1C"/>
    <w:rsid w:val="001A7AA8"/>
    <w:rsid w:val="001B2AF0"/>
    <w:rsid w:val="001B63A3"/>
    <w:rsid w:val="001B7CAB"/>
    <w:rsid w:val="001C03AD"/>
    <w:rsid w:val="001C0A7A"/>
    <w:rsid w:val="001C3C36"/>
    <w:rsid w:val="001C44A2"/>
    <w:rsid w:val="001C5B2D"/>
    <w:rsid w:val="001D45D1"/>
    <w:rsid w:val="001D5491"/>
    <w:rsid w:val="001D66FE"/>
    <w:rsid w:val="001F050B"/>
    <w:rsid w:val="001F2C43"/>
    <w:rsid w:val="002008D2"/>
    <w:rsid w:val="00206923"/>
    <w:rsid w:val="00211375"/>
    <w:rsid w:val="002122C1"/>
    <w:rsid w:val="002172FA"/>
    <w:rsid w:val="002265DA"/>
    <w:rsid w:val="0023065C"/>
    <w:rsid w:val="0023265F"/>
    <w:rsid w:val="002336A2"/>
    <w:rsid w:val="0023600C"/>
    <w:rsid w:val="002378AD"/>
    <w:rsid w:val="0025052D"/>
    <w:rsid w:val="00254E4E"/>
    <w:rsid w:val="00255852"/>
    <w:rsid w:val="002651D9"/>
    <w:rsid w:val="002673C6"/>
    <w:rsid w:val="002708C5"/>
    <w:rsid w:val="00271D26"/>
    <w:rsid w:val="00275CA4"/>
    <w:rsid w:val="00276965"/>
    <w:rsid w:val="002770FD"/>
    <w:rsid w:val="0028074C"/>
    <w:rsid w:val="00281BDC"/>
    <w:rsid w:val="00284EA0"/>
    <w:rsid w:val="00286525"/>
    <w:rsid w:val="00286601"/>
    <w:rsid w:val="002868BB"/>
    <w:rsid w:val="00291C41"/>
    <w:rsid w:val="00293766"/>
    <w:rsid w:val="002969B6"/>
    <w:rsid w:val="002A14BB"/>
    <w:rsid w:val="002A6E7B"/>
    <w:rsid w:val="002B06BE"/>
    <w:rsid w:val="002B4B63"/>
    <w:rsid w:val="002B4C56"/>
    <w:rsid w:val="002B5F5F"/>
    <w:rsid w:val="002B7B55"/>
    <w:rsid w:val="002D1186"/>
    <w:rsid w:val="002E0016"/>
    <w:rsid w:val="002E09D3"/>
    <w:rsid w:val="002E142A"/>
    <w:rsid w:val="002E311C"/>
    <w:rsid w:val="002F20E6"/>
    <w:rsid w:val="002F3145"/>
    <w:rsid w:val="002F33FB"/>
    <w:rsid w:val="002F7FD9"/>
    <w:rsid w:val="0030684B"/>
    <w:rsid w:val="00306A42"/>
    <w:rsid w:val="0030792C"/>
    <w:rsid w:val="00311A50"/>
    <w:rsid w:val="00317243"/>
    <w:rsid w:val="003218E6"/>
    <w:rsid w:val="00322142"/>
    <w:rsid w:val="003227CE"/>
    <w:rsid w:val="00323998"/>
    <w:rsid w:val="00327FCF"/>
    <w:rsid w:val="00331765"/>
    <w:rsid w:val="00333335"/>
    <w:rsid w:val="00333AFC"/>
    <w:rsid w:val="003342B6"/>
    <w:rsid w:val="00345165"/>
    <w:rsid w:val="0034543A"/>
    <w:rsid w:val="00345FC8"/>
    <w:rsid w:val="003478AB"/>
    <w:rsid w:val="003500D6"/>
    <w:rsid w:val="003505A2"/>
    <w:rsid w:val="00353AF1"/>
    <w:rsid w:val="00354998"/>
    <w:rsid w:val="00354A09"/>
    <w:rsid w:val="00355676"/>
    <w:rsid w:val="00362184"/>
    <w:rsid w:val="00363297"/>
    <w:rsid w:val="00364EFD"/>
    <w:rsid w:val="0036697A"/>
    <w:rsid w:val="00367ED3"/>
    <w:rsid w:val="00373D7A"/>
    <w:rsid w:val="003760AB"/>
    <w:rsid w:val="00376A89"/>
    <w:rsid w:val="00380C62"/>
    <w:rsid w:val="003878EB"/>
    <w:rsid w:val="00391192"/>
    <w:rsid w:val="00391D89"/>
    <w:rsid w:val="00393809"/>
    <w:rsid w:val="0039615D"/>
    <w:rsid w:val="003A3901"/>
    <w:rsid w:val="003A760D"/>
    <w:rsid w:val="003B1827"/>
    <w:rsid w:val="003B1FF1"/>
    <w:rsid w:val="003B29D2"/>
    <w:rsid w:val="003B3A72"/>
    <w:rsid w:val="003B4E3B"/>
    <w:rsid w:val="003B7073"/>
    <w:rsid w:val="003C0E43"/>
    <w:rsid w:val="003C1BFD"/>
    <w:rsid w:val="003C1ECA"/>
    <w:rsid w:val="003C394F"/>
    <w:rsid w:val="003C4462"/>
    <w:rsid w:val="003C4AF0"/>
    <w:rsid w:val="003C57B9"/>
    <w:rsid w:val="003D5A64"/>
    <w:rsid w:val="003D64DA"/>
    <w:rsid w:val="003D6587"/>
    <w:rsid w:val="003E05EC"/>
    <w:rsid w:val="003E31F5"/>
    <w:rsid w:val="003E44C1"/>
    <w:rsid w:val="003E4AE5"/>
    <w:rsid w:val="003E5EFA"/>
    <w:rsid w:val="003F2ED3"/>
    <w:rsid w:val="003F3628"/>
    <w:rsid w:val="004027C4"/>
    <w:rsid w:val="00406109"/>
    <w:rsid w:val="004119B1"/>
    <w:rsid w:val="00412140"/>
    <w:rsid w:val="00420BE5"/>
    <w:rsid w:val="00420DF3"/>
    <w:rsid w:val="00421094"/>
    <w:rsid w:val="00423EF5"/>
    <w:rsid w:val="00426988"/>
    <w:rsid w:val="00431557"/>
    <w:rsid w:val="00433E0B"/>
    <w:rsid w:val="0043422B"/>
    <w:rsid w:val="00436B29"/>
    <w:rsid w:val="004405FF"/>
    <w:rsid w:val="004415CC"/>
    <w:rsid w:val="00441821"/>
    <w:rsid w:val="00442EE7"/>
    <w:rsid w:val="004447DA"/>
    <w:rsid w:val="00447FE4"/>
    <w:rsid w:val="00453E84"/>
    <w:rsid w:val="00461CC6"/>
    <w:rsid w:val="004635D8"/>
    <w:rsid w:val="00463885"/>
    <w:rsid w:val="00464191"/>
    <w:rsid w:val="00467B2C"/>
    <w:rsid w:val="00467C78"/>
    <w:rsid w:val="004706FD"/>
    <w:rsid w:val="00470C0E"/>
    <w:rsid w:val="004743B5"/>
    <w:rsid w:val="004743F3"/>
    <w:rsid w:val="004746E1"/>
    <w:rsid w:val="00474DE9"/>
    <w:rsid w:val="00482175"/>
    <w:rsid w:val="00486A79"/>
    <w:rsid w:val="00487B36"/>
    <w:rsid w:val="004910E2"/>
    <w:rsid w:val="00491FD6"/>
    <w:rsid w:val="00492831"/>
    <w:rsid w:val="00493CF5"/>
    <w:rsid w:val="0049596B"/>
    <w:rsid w:val="004965EA"/>
    <w:rsid w:val="004966B7"/>
    <w:rsid w:val="004A34A5"/>
    <w:rsid w:val="004A3DA2"/>
    <w:rsid w:val="004A61A7"/>
    <w:rsid w:val="004B6433"/>
    <w:rsid w:val="004C25C5"/>
    <w:rsid w:val="004C5278"/>
    <w:rsid w:val="004D166B"/>
    <w:rsid w:val="004D26ED"/>
    <w:rsid w:val="004D3F51"/>
    <w:rsid w:val="004D4D73"/>
    <w:rsid w:val="004E008F"/>
    <w:rsid w:val="004E041A"/>
    <w:rsid w:val="004E5158"/>
    <w:rsid w:val="004F0006"/>
    <w:rsid w:val="004F2356"/>
    <w:rsid w:val="004F38CC"/>
    <w:rsid w:val="004F677A"/>
    <w:rsid w:val="00500386"/>
    <w:rsid w:val="005028B8"/>
    <w:rsid w:val="00504346"/>
    <w:rsid w:val="00513544"/>
    <w:rsid w:val="0051745E"/>
    <w:rsid w:val="00517CE6"/>
    <w:rsid w:val="00520BD9"/>
    <w:rsid w:val="00522309"/>
    <w:rsid w:val="00523DC4"/>
    <w:rsid w:val="0052465B"/>
    <w:rsid w:val="00524C60"/>
    <w:rsid w:val="00532F67"/>
    <w:rsid w:val="00533F12"/>
    <w:rsid w:val="005355E3"/>
    <w:rsid w:val="0053753B"/>
    <w:rsid w:val="00540874"/>
    <w:rsid w:val="0054245D"/>
    <w:rsid w:val="00550D9A"/>
    <w:rsid w:val="005610CC"/>
    <w:rsid w:val="005610D5"/>
    <w:rsid w:val="005629C7"/>
    <w:rsid w:val="00576E6C"/>
    <w:rsid w:val="0058108F"/>
    <w:rsid w:val="005826D1"/>
    <w:rsid w:val="00582798"/>
    <w:rsid w:val="00583C29"/>
    <w:rsid w:val="00585833"/>
    <w:rsid w:val="005863A0"/>
    <w:rsid w:val="00586DA2"/>
    <w:rsid w:val="005938F5"/>
    <w:rsid w:val="00596970"/>
    <w:rsid w:val="00596F39"/>
    <w:rsid w:val="005A5922"/>
    <w:rsid w:val="005B0A93"/>
    <w:rsid w:val="005B1CF1"/>
    <w:rsid w:val="005B315A"/>
    <w:rsid w:val="005B319D"/>
    <w:rsid w:val="005B3479"/>
    <w:rsid w:val="005B73B0"/>
    <w:rsid w:val="005C0872"/>
    <w:rsid w:val="005C127B"/>
    <w:rsid w:val="005C34B6"/>
    <w:rsid w:val="005C4844"/>
    <w:rsid w:val="005C5B26"/>
    <w:rsid w:val="005D28AE"/>
    <w:rsid w:val="005D3C6C"/>
    <w:rsid w:val="005D4EA7"/>
    <w:rsid w:val="005D61FB"/>
    <w:rsid w:val="005D7F8B"/>
    <w:rsid w:val="005E0715"/>
    <w:rsid w:val="005E2E30"/>
    <w:rsid w:val="005E32A4"/>
    <w:rsid w:val="005E513E"/>
    <w:rsid w:val="005F08E4"/>
    <w:rsid w:val="005F512D"/>
    <w:rsid w:val="005F591B"/>
    <w:rsid w:val="00603CB9"/>
    <w:rsid w:val="00603D11"/>
    <w:rsid w:val="006051B4"/>
    <w:rsid w:val="0060765F"/>
    <w:rsid w:val="00616D67"/>
    <w:rsid w:val="0062126E"/>
    <w:rsid w:val="00622D9C"/>
    <w:rsid w:val="00631DA4"/>
    <w:rsid w:val="00634495"/>
    <w:rsid w:val="00637598"/>
    <w:rsid w:val="00640866"/>
    <w:rsid w:val="00641FB4"/>
    <w:rsid w:val="00642BA2"/>
    <w:rsid w:val="0064596E"/>
    <w:rsid w:val="006465E2"/>
    <w:rsid w:val="00655057"/>
    <w:rsid w:val="00655D9E"/>
    <w:rsid w:val="00660A41"/>
    <w:rsid w:val="00662946"/>
    <w:rsid w:val="0066632B"/>
    <w:rsid w:val="006671F3"/>
    <w:rsid w:val="00674398"/>
    <w:rsid w:val="006771C2"/>
    <w:rsid w:val="00680100"/>
    <w:rsid w:val="00681221"/>
    <w:rsid w:val="00681FDA"/>
    <w:rsid w:val="00682574"/>
    <w:rsid w:val="00684BCA"/>
    <w:rsid w:val="006854B6"/>
    <w:rsid w:val="00686486"/>
    <w:rsid w:val="0069017C"/>
    <w:rsid w:val="00692B8B"/>
    <w:rsid w:val="006965CE"/>
    <w:rsid w:val="00697792"/>
    <w:rsid w:val="006A0EE6"/>
    <w:rsid w:val="006A14DF"/>
    <w:rsid w:val="006A28E0"/>
    <w:rsid w:val="006A3663"/>
    <w:rsid w:val="006A3E67"/>
    <w:rsid w:val="006A641C"/>
    <w:rsid w:val="006A65A0"/>
    <w:rsid w:val="006A7A5F"/>
    <w:rsid w:val="006B04D7"/>
    <w:rsid w:val="006B0505"/>
    <w:rsid w:val="006B1672"/>
    <w:rsid w:val="006B2B9A"/>
    <w:rsid w:val="006B4631"/>
    <w:rsid w:val="006B7301"/>
    <w:rsid w:val="006C03F5"/>
    <w:rsid w:val="006C3221"/>
    <w:rsid w:val="006C36FE"/>
    <w:rsid w:val="006C4482"/>
    <w:rsid w:val="006C79C3"/>
    <w:rsid w:val="006D0443"/>
    <w:rsid w:val="006D10ED"/>
    <w:rsid w:val="006DD1BC"/>
    <w:rsid w:val="006E158D"/>
    <w:rsid w:val="006E485C"/>
    <w:rsid w:val="006E4DE8"/>
    <w:rsid w:val="006F36F2"/>
    <w:rsid w:val="006F40D7"/>
    <w:rsid w:val="006F43FB"/>
    <w:rsid w:val="006F4772"/>
    <w:rsid w:val="006F5213"/>
    <w:rsid w:val="007010C5"/>
    <w:rsid w:val="007033CC"/>
    <w:rsid w:val="00703A95"/>
    <w:rsid w:val="00704311"/>
    <w:rsid w:val="007139C8"/>
    <w:rsid w:val="00721F25"/>
    <w:rsid w:val="0072665C"/>
    <w:rsid w:val="00733AF0"/>
    <w:rsid w:val="00733E50"/>
    <w:rsid w:val="00741CAA"/>
    <w:rsid w:val="00741CDF"/>
    <w:rsid w:val="0074384C"/>
    <w:rsid w:val="00745066"/>
    <w:rsid w:val="00746D91"/>
    <w:rsid w:val="00747302"/>
    <w:rsid w:val="00750BBD"/>
    <w:rsid w:val="00754A07"/>
    <w:rsid w:val="0076173B"/>
    <w:rsid w:val="007619CC"/>
    <w:rsid w:val="00762B14"/>
    <w:rsid w:val="00777DC5"/>
    <w:rsid w:val="00780D08"/>
    <w:rsid w:val="007864F6"/>
    <w:rsid w:val="00786E8A"/>
    <w:rsid w:val="00787760"/>
    <w:rsid w:val="00796954"/>
    <w:rsid w:val="007B206A"/>
    <w:rsid w:val="007B241E"/>
    <w:rsid w:val="007B4A05"/>
    <w:rsid w:val="007B56CB"/>
    <w:rsid w:val="007B624B"/>
    <w:rsid w:val="007C02A4"/>
    <w:rsid w:val="007C21D0"/>
    <w:rsid w:val="007C35C7"/>
    <w:rsid w:val="007C50A8"/>
    <w:rsid w:val="007D0572"/>
    <w:rsid w:val="007D1B76"/>
    <w:rsid w:val="007D45BA"/>
    <w:rsid w:val="007D7F06"/>
    <w:rsid w:val="007E7192"/>
    <w:rsid w:val="007F0568"/>
    <w:rsid w:val="007F180E"/>
    <w:rsid w:val="007F1BE0"/>
    <w:rsid w:val="007F2DC5"/>
    <w:rsid w:val="007F3128"/>
    <w:rsid w:val="00802434"/>
    <w:rsid w:val="00811456"/>
    <w:rsid w:val="00823DB7"/>
    <w:rsid w:val="00825ADE"/>
    <w:rsid w:val="0083653C"/>
    <w:rsid w:val="00837184"/>
    <w:rsid w:val="008404AA"/>
    <w:rsid w:val="0084169A"/>
    <w:rsid w:val="00842803"/>
    <w:rsid w:val="00843634"/>
    <w:rsid w:val="00843EB4"/>
    <w:rsid w:val="00845221"/>
    <w:rsid w:val="0084550D"/>
    <w:rsid w:val="00847A45"/>
    <w:rsid w:val="00852188"/>
    <w:rsid w:val="00852B6D"/>
    <w:rsid w:val="00852D83"/>
    <w:rsid w:val="00853DCD"/>
    <w:rsid w:val="008549F2"/>
    <w:rsid w:val="00855AF2"/>
    <w:rsid w:val="00855FF4"/>
    <w:rsid w:val="008575A9"/>
    <w:rsid w:val="00863784"/>
    <w:rsid w:val="00864212"/>
    <w:rsid w:val="00864CCC"/>
    <w:rsid w:val="00865A8B"/>
    <w:rsid w:val="00866754"/>
    <w:rsid w:val="0086715F"/>
    <w:rsid w:val="00870650"/>
    <w:rsid w:val="008772AD"/>
    <w:rsid w:val="0088066D"/>
    <w:rsid w:val="00884DD3"/>
    <w:rsid w:val="008935CF"/>
    <w:rsid w:val="0089383D"/>
    <w:rsid w:val="0089501F"/>
    <w:rsid w:val="008A222A"/>
    <w:rsid w:val="008A40BF"/>
    <w:rsid w:val="008A6FD8"/>
    <w:rsid w:val="008B3364"/>
    <w:rsid w:val="008B4ED1"/>
    <w:rsid w:val="008C01E7"/>
    <w:rsid w:val="008C1350"/>
    <w:rsid w:val="008C2502"/>
    <w:rsid w:val="008C3D00"/>
    <w:rsid w:val="008C69A6"/>
    <w:rsid w:val="008D062C"/>
    <w:rsid w:val="008D3544"/>
    <w:rsid w:val="008D5292"/>
    <w:rsid w:val="008D743D"/>
    <w:rsid w:val="008E1220"/>
    <w:rsid w:val="008E2628"/>
    <w:rsid w:val="008E447B"/>
    <w:rsid w:val="008E4D8B"/>
    <w:rsid w:val="008E50A6"/>
    <w:rsid w:val="008F3950"/>
    <w:rsid w:val="0090301B"/>
    <w:rsid w:val="00906FA8"/>
    <w:rsid w:val="0091642A"/>
    <w:rsid w:val="00920037"/>
    <w:rsid w:val="00920E5D"/>
    <w:rsid w:val="0092693B"/>
    <w:rsid w:val="0093372D"/>
    <w:rsid w:val="00935032"/>
    <w:rsid w:val="0093516F"/>
    <w:rsid w:val="009359DA"/>
    <w:rsid w:val="009366CC"/>
    <w:rsid w:val="009409A1"/>
    <w:rsid w:val="00941218"/>
    <w:rsid w:val="00942C01"/>
    <w:rsid w:val="00944EC9"/>
    <w:rsid w:val="009475F5"/>
    <w:rsid w:val="00952E03"/>
    <w:rsid w:val="00955119"/>
    <w:rsid w:val="009560EB"/>
    <w:rsid w:val="0095628A"/>
    <w:rsid w:val="00956A61"/>
    <w:rsid w:val="00972AA2"/>
    <w:rsid w:val="00973A31"/>
    <w:rsid w:val="00975562"/>
    <w:rsid w:val="00977757"/>
    <w:rsid w:val="00977D53"/>
    <w:rsid w:val="00980092"/>
    <w:rsid w:val="00982103"/>
    <w:rsid w:val="00985FA7"/>
    <w:rsid w:val="00986D26"/>
    <w:rsid w:val="00990D88"/>
    <w:rsid w:val="00993838"/>
    <w:rsid w:val="00997033"/>
    <w:rsid w:val="00997B9F"/>
    <w:rsid w:val="009A05A9"/>
    <w:rsid w:val="009A3B44"/>
    <w:rsid w:val="009A548C"/>
    <w:rsid w:val="009B0064"/>
    <w:rsid w:val="009B1017"/>
    <w:rsid w:val="009B65A8"/>
    <w:rsid w:val="009B78A8"/>
    <w:rsid w:val="009C0B51"/>
    <w:rsid w:val="009C1589"/>
    <w:rsid w:val="009C62DE"/>
    <w:rsid w:val="009C73D4"/>
    <w:rsid w:val="009D0D0B"/>
    <w:rsid w:val="009D2EBA"/>
    <w:rsid w:val="009D437B"/>
    <w:rsid w:val="009D4A65"/>
    <w:rsid w:val="009D4CDD"/>
    <w:rsid w:val="009D7A98"/>
    <w:rsid w:val="009E07F0"/>
    <w:rsid w:val="009E1653"/>
    <w:rsid w:val="009E5108"/>
    <w:rsid w:val="009F1241"/>
    <w:rsid w:val="009F3AEF"/>
    <w:rsid w:val="009F5A05"/>
    <w:rsid w:val="00A01F0F"/>
    <w:rsid w:val="00A02979"/>
    <w:rsid w:val="00A10CEC"/>
    <w:rsid w:val="00A11B07"/>
    <w:rsid w:val="00A11B9B"/>
    <w:rsid w:val="00A17E49"/>
    <w:rsid w:val="00A20F71"/>
    <w:rsid w:val="00A247E0"/>
    <w:rsid w:val="00A26562"/>
    <w:rsid w:val="00A3085C"/>
    <w:rsid w:val="00A318C1"/>
    <w:rsid w:val="00A3358A"/>
    <w:rsid w:val="00A43AA1"/>
    <w:rsid w:val="00A44C8E"/>
    <w:rsid w:val="00A45DE4"/>
    <w:rsid w:val="00A47AD3"/>
    <w:rsid w:val="00A53988"/>
    <w:rsid w:val="00A63C4E"/>
    <w:rsid w:val="00A64CC1"/>
    <w:rsid w:val="00A64F6A"/>
    <w:rsid w:val="00A65140"/>
    <w:rsid w:val="00A6738D"/>
    <w:rsid w:val="00A73BB6"/>
    <w:rsid w:val="00A766BA"/>
    <w:rsid w:val="00A77D0F"/>
    <w:rsid w:val="00A82E6B"/>
    <w:rsid w:val="00A87131"/>
    <w:rsid w:val="00A87506"/>
    <w:rsid w:val="00A9643E"/>
    <w:rsid w:val="00A96F4C"/>
    <w:rsid w:val="00AA6455"/>
    <w:rsid w:val="00AA7003"/>
    <w:rsid w:val="00AB2C3E"/>
    <w:rsid w:val="00AB43AE"/>
    <w:rsid w:val="00AB6EE8"/>
    <w:rsid w:val="00AC01B3"/>
    <w:rsid w:val="00AC2D19"/>
    <w:rsid w:val="00AC4692"/>
    <w:rsid w:val="00AC5EC4"/>
    <w:rsid w:val="00AC61C6"/>
    <w:rsid w:val="00AD10D4"/>
    <w:rsid w:val="00AE0EA6"/>
    <w:rsid w:val="00AE203B"/>
    <w:rsid w:val="00AE56B4"/>
    <w:rsid w:val="00AE5BB4"/>
    <w:rsid w:val="00AF054B"/>
    <w:rsid w:val="00AF0BC9"/>
    <w:rsid w:val="00AF4642"/>
    <w:rsid w:val="00AF6462"/>
    <w:rsid w:val="00AF79A2"/>
    <w:rsid w:val="00AF7B30"/>
    <w:rsid w:val="00B01AF5"/>
    <w:rsid w:val="00B02C76"/>
    <w:rsid w:val="00B037E3"/>
    <w:rsid w:val="00B040A6"/>
    <w:rsid w:val="00B05868"/>
    <w:rsid w:val="00B06ACB"/>
    <w:rsid w:val="00B101A5"/>
    <w:rsid w:val="00B105EC"/>
    <w:rsid w:val="00B10FEE"/>
    <w:rsid w:val="00B1428E"/>
    <w:rsid w:val="00B14DA3"/>
    <w:rsid w:val="00B22E93"/>
    <w:rsid w:val="00B250B4"/>
    <w:rsid w:val="00B27EAD"/>
    <w:rsid w:val="00B31B83"/>
    <w:rsid w:val="00B32870"/>
    <w:rsid w:val="00B37A8D"/>
    <w:rsid w:val="00B42F0E"/>
    <w:rsid w:val="00B436AF"/>
    <w:rsid w:val="00B503DB"/>
    <w:rsid w:val="00B50873"/>
    <w:rsid w:val="00B52F32"/>
    <w:rsid w:val="00B54EF9"/>
    <w:rsid w:val="00B57558"/>
    <w:rsid w:val="00B63756"/>
    <w:rsid w:val="00B63A2D"/>
    <w:rsid w:val="00B64680"/>
    <w:rsid w:val="00B64DF2"/>
    <w:rsid w:val="00B655C8"/>
    <w:rsid w:val="00B65A57"/>
    <w:rsid w:val="00B66FE4"/>
    <w:rsid w:val="00B706B5"/>
    <w:rsid w:val="00B7113C"/>
    <w:rsid w:val="00B75238"/>
    <w:rsid w:val="00B75603"/>
    <w:rsid w:val="00B7585A"/>
    <w:rsid w:val="00B75AB1"/>
    <w:rsid w:val="00B7725A"/>
    <w:rsid w:val="00B8086C"/>
    <w:rsid w:val="00B81551"/>
    <w:rsid w:val="00B82ACB"/>
    <w:rsid w:val="00B86D93"/>
    <w:rsid w:val="00B87225"/>
    <w:rsid w:val="00B87769"/>
    <w:rsid w:val="00B93DE4"/>
    <w:rsid w:val="00B96760"/>
    <w:rsid w:val="00B97072"/>
    <w:rsid w:val="00BA30CE"/>
    <w:rsid w:val="00BA54B1"/>
    <w:rsid w:val="00BB658F"/>
    <w:rsid w:val="00BB7F0B"/>
    <w:rsid w:val="00BC1BBC"/>
    <w:rsid w:val="00BC7859"/>
    <w:rsid w:val="00BD2CC5"/>
    <w:rsid w:val="00BD364B"/>
    <w:rsid w:val="00BD5582"/>
    <w:rsid w:val="00BE4372"/>
    <w:rsid w:val="00BE6B62"/>
    <w:rsid w:val="00BF0233"/>
    <w:rsid w:val="00BF060B"/>
    <w:rsid w:val="00BF0BDD"/>
    <w:rsid w:val="00BF5478"/>
    <w:rsid w:val="00C0572F"/>
    <w:rsid w:val="00C113F8"/>
    <w:rsid w:val="00C14644"/>
    <w:rsid w:val="00C150BE"/>
    <w:rsid w:val="00C16C56"/>
    <w:rsid w:val="00C16DF4"/>
    <w:rsid w:val="00C20EEA"/>
    <w:rsid w:val="00C2404C"/>
    <w:rsid w:val="00C27F5C"/>
    <w:rsid w:val="00C358D5"/>
    <w:rsid w:val="00C35EEE"/>
    <w:rsid w:val="00C44B28"/>
    <w:rsid w:val="00C45CF6"/>
    <w:rsid w:val="00C47581"/>
    <w:rsid w:val="00C52E4F"/>
    <w:rsid w:val="00C54064"/>
    <w:rsid w:val="00C573F5"/>
    <w:rsid w:val="00C63107"/>
    <w:rsid w:val="00C7402F"/>
    <w:rsid w:val="00C75575"/>
    <w:rsid w:val="00C81A34"/>
    <w:rsid w:val="00C82E8B"/>
    <w:rsid w:val="00C83E63"/>
    <w:rsid w:val="00C8409D"/>
    <w:rsid w:val="00C85670"/>
    <w:rsid w:val="00C85EF6"/>
    <w:rsid w:val="00C861BD"/>
    <w:rsid w:val="00C93493"/>
    <w:rsid w:val="00C9370F"/>
    <w:rsid w:val="00C93BE0"/>
    <w:rsid w:val="00C94C48"/>
    <w:rsid w:val="00C97BA0"/>
    <w:rsid w:val="00CA0B06"/>
    <w:rsid w:val="00CA105D"/>
    <w:rsid w:val="00CA170F"/>
    <w:rsid w:val="00CA460F"/>
    <w:rsid w:val="00CA4EAB"/>
    <w:rsid w:val="00CB0AC8"/>
    <w:rsid w:val="00CB3856"/>
    <w:rsid w:val="00CB5751"/>
    <w:rsid w:val="00CB58B6"/>
    <w:rsid w:val="00CB5DC9"/>
    <w:rsid w:val="00CB6523"/>
    <w:rsid w:val="00CC349D"/>
    <w:rsid w:val="00CC563C"/>
    <w:rsid w:val="00CD08AB"/>
    <w:rsid w:val="00CD1DDE"/>
    <w:rsid w:val="00CD23DB"/>
    <w:rsid w:val="00CD3A74"/>
    <w:rsid w:val="00CD442E"/>
    <w:rsid w:val="00CE085D"/>
    <w:rsid w:val="00CE7303"/>
    <w:rsid w:val="00CE7AAC"/>
    <w:rsid w:val="00CF1E15"/>
    <w:rsid w:val="00CF4F46"/>
    <w:rsid w:val="00CF62AB"/>
    <w:rsid w:val="00CF71B7"/>
    <w:rsid w:val="00D01DEC"/>
    <w:rsid w:val="00D03D18"/>
    <w:rsid w:val="00D04D2C"/>
    <w:rsid w:val="00D10C85"/>
    <w:rsid w:val="00D14864"/>
    <w:rsid w:val="00D15274"/>
    <w:rsid w:val="00D2326D"/>
    <w:rsid w:val="00D23EDE"/>
    <w:rsid w:val="00D30C87"/>
    <w:rsid w:val="00D36117"/>
    <w:rsid w:val="00D36831"/>
    <w:rsid w:val="00D43920"/>
    <w:rsid w:val="00D55B1A"/>
    <w:rsid w:val="00D55E61"/>
    <w:rsid w:val="00D57003"/>
    <w:rsid w:val="00D57C31"/>
    <w:rsid w:val="00D60F1E"/>
    <w:rsid w:val="00D61243"/>
    <w:rsid w:val="00D630CD"/>
    <w:rsid w:val="00D646F5"/>
    <w:rsid w:val="00D66518"/>
    <w:rsid w:val="00D673D7"/>
    <w:rsid w:val="00D70293"/>
    <w:rsid w:val="00D73715"/>
    <w:rsid w:val="00D73A61"/>
    <w:rsid w:val="00D76DD0"/>
    <w:rsid w:val="00D874DA"/>
    <w:rsid w:val="00D8786C"/>
    <w:rsid w:val="00D87D6B"/>
    <w:rsid w:val="00D94D7F"/>
    <w:rsid w:val="00DA1841"/>
    <w:rsid w:val="00DA1912"/>
    <w:rsid w:val="00DA55F6"/>
    <w:rsid w:val="00DB1A5F"/>
    <w:rsid w:val="00DB1D91"/>
    <w:rsid w:val="00DB3015"/>
    <w:rsid w:val="00DB7C2B"/>
    <w:rsid w:val="00DC2FE7"/>
    <w:rsid w:val="00DE064A"/>
    <w:rsid w:val="00DE16BC"/>
    <w:rsid w:val="00DE4280"/>
    <w:rsid w:val="00DF2954"/>
    <w:rsid w:val="00DF36F3"/>
    <w:rsid w:val="00DF4128"/>
    <w:rsid w:val="00DF6C2A"/>
    <w:rsid w:val="00E02B7D"/>
    <w:rsid w:val="00E0666A"/>
    <w:rsid w:val="00E072E7"/>
    <w:rsid w:val="00E11D73"/>
    <w:rsid w:val="00E137BB"/>
    <w:rsid w:val="00E21671"/>
    <w:rsid w:val="00E25A12"/>
    <w:rsid w:val="00E279B6"/>
    <w:rsid w:val="00E316C9"/>
    <w:rsid w:val="00E32E0F"/>
    <w:rsid w:val="00E35443"/>
    <w:rsid w:val="00E35476"/>
    <w:rsid w:val="00E445DF"/>
    <w:rsid w:val="00E45675"/>
    <w:rsid w:val="00E50583"/>
    <w:rsid w:val="00E53792"/>
    <w:rsid w:val="00E5545C"/>
    <w:rsid w:val="00E5767B"/>
    <w:rsid w:val="00E57CBA"/>
    <w:rsid w:val="00E67074"/>
    <w:rsid w:val="00E6760A"/>
    <w:rsid w:val="00E70726"/>
    <w:rsid w:val="00E71371"/>
    <w:rsid w:val="00E71D80"/>
    <w:rsid w:val="00E76B7F"/>
    <w:rsid w:val="00E83AF0"/>
    <w:rsid w:val="00E8756C"/>
    <w:rsid w:val="00E91829"/>
    <w:rsid w:val="00E921DA"/>
    <w:rsid w:val="00E93096"/>
    <w:rsid w:val="00EA2923"/>
    <w:rsid w:val="00EA49DC"/>
    <w:rsid w:val="00EA64CF"/>
    <w:rsid w:val="00EA6CD4"/>
    <w:rsid w:val="00EB0DAB"/>
    <w:rsid w:val="00EB418F"/>
    <w:rsid w:val="00EC5B7E"/>
    <w:rsid w:val="00EC70C9"/>
    <w:rsid w:val="00ED4175"/>
    <w:rsid w:val="00ED6284"/>
    <w:rsid w:val="00ED764F"/>
    <w:rsid w:val="00EE00EF"/>
    <w:rsid w:val="00EE126F"/>
    <w:rsid w:val="00EE423C"/>
    <w:rsid w:val="00EE4A84"/>
    <w:rsid w:val="00EF0030"/>
    <w:rsid w:val="00EF114C"/>
    <w:rsid w:val="00EF1924"/>
    <w:rsid w:val="00EF3C36"/>
    <w:rsid w:val="00EF6D65"/>
    <w:rsid w:val="00F1107D"/>
    <w:rsid w:val="00F115A3"/>
    <w:rsid w:val="00F16629"/>
    <w:rsid w:val="00F203DF"/>
    <w:rsid w:val="00F20898"/>
    <w:rsid w:val="00F227F5"/>
    <w:rsid w:val="00F24DD8"/>
    <w:rsid w:val="00F27223"/>
    <w:rsid w:val="00F3314C"/>
    <w:rsid w:val="00F34408"/>
    <w:rsid w:val="00F3587A"/>
    <w:rsid w:val="00F3647F"/>
    <w:rsid w:val="00F36E29"/>
    <w:rsid w:val="00F413CF"/>
    <w:rsid w:val="00F42EE3"/>
    <w:rsid w:val="00F43309"/>
    <w:rsid w:val="00F53731"/>
    <w:rsid w:val="00F56BC4"/>
    <w:rsid w:val="00F573A3"/>
    <w:rsid w:val="00F603FE"/>
    <w:rsid w:val="00F64E39"/>
    <w:rsid w:val="00F70330"/>
    <w:rsid w:val="00F7073A"/>
    <w:rsid w:val="00F75EF2"/>
    <w:rsid w:val="00F77BD7"/>
    <w:rsid w:val="00F8618F"/>
    <w:rsid w:val="00F87BEC"/>
    <w:rsid w:val="00F90F86"/>
    <w:rsid w:val="00F93ADD"/>
    <w:rsid w:val="00F94053"/>
    <w:rsid w:val="00FA78B7"/>
    <w:rsid w:val="00FB329F"/>
    <w:rsid w:val="00FC1822"/>
    <w:rsid w:val="00FC587E"/>
    <w:rsid w:val="00FC5880"/>
    <w:rsid w:val="00FC6979"/>
    <w:rsid w:val="00FD05D5"/>
    <w:rsid w:val="00FD0A33"/>
    <w:rsid w:val="00FD3188"/>
    <w:rsid w:val="00FD3267"/>
    <w:rsid w:val="00FD3DEF"/>
    <w:rsid w:val="00FD470B"/>
    <w:rsid w:val="00FD631D"/>
    <w:rsid w:val="00FD7B24"/>
    <w:rsid w:val="00FE7626"/>
    <w:rsid w:val="00FF09C2"/>
    <w:rsid w:val="00FF1186"/>
    <w:rsid w:val="00FF133D"/>
    <w:rsid w:val="00FF3195"/>
    <w:rsid w:val="00FF4339"/>
    <w:rsid w:val="00FF44E7"/>
    <w:rsid w:val="00FF54F1"/>
    <w:rsid w:val="00FF5EBD"/>
    <w:rsid w:val="00FF6009"/>
    <w:rsid w:val="00FF68FE"/>
    <w:rsid w:val="00FF6CCD"/>
    <w:rsid w:val="011CED37"/>
    <w:rsid w:val="014422EC"/>
    <w:rsid w:val="05D2456F"/>
    <w:rsid w:val="05F0AC0A"/>
    <w:rsid w:val="06ADB903"/>
    <w:rsid w:val="072440FB"/>
    <w:rsid w:val="07D19C89"/>
    <w:rsid w:val="082254D4"/>
    <w:rsid w:val="08712151"/>
    <w:rsid w:val="08FE01B4"/>
    <w:rsid w:val="0943AFB9"/>
    <w:rsid w:val="09539931"/>
    <w:rsid w:val="09C3ED2C"/>
    <w:rsid w:val="0B43D797"/>
    <w:rsid w:val="0B53A9DB"/>
    <w:rsid w:val="0C385FE5"/>
    <w:rsid w:val="0C527457"/>
    <w:rsid w:val="0C947F7D"/>
    <w:rsid w:val="0D58EC26"/>
    <w:rsid w:val="0D76B405"/>
    <w:rsid w:val="0E281F6F"/>
    <w:rsid w:val="0F2A9A79"/>
    <w:rsid w:val="0F31FE17"/>
    <w:rsid w:val="137B6C56"/>
    <w:rsid w:val="13C09E26"/>
    <w:rsid w:val="15111694"/>
    <w:rsid w:val="153C4EB7"/>
    <w:rsid w:val="15D2CF52"/>
    <w:rsid w:val="15D6A840"/>
    <w:rsid w:val="16122C03"/>
    <w:rsid w:val="168F2079"/>
    <w:rsid w:val="17EBB78D"/>
    <w:rsid w:val="196AD31F"/>
    <w:rsid w:val="197A4B17"/>
    <w:rsid w:val="1A3FFC4D"/>
    <w:rsid w:val="1CB76363"/>
    <w:rsid w:val="1E5FA280"/>
    <w:rsid w:val="1EB9E680"/>
    <w:rsid w:val="1EBD0C89"/>
    <w:rsid w:val="205A7864"/>
    <w:rsid w:val="21D2C705"/>
    <w:rsid w:val="227E5F36"/>
    <w:rsid w:val="2329A857"/>
    <w:rsid w:val="23AAF9D9"/>
    <w:rsid w:val="23F3D491"/>
    <w:rsid w:val="24C1AA62"/>
    <w:rsid w:val="2617055F"/>
    <w:rsid w:val="263124C3"/>
    <w:rsid w:val="271000E1"/>
    <w:rsid w:val="27274C54"/>
    <w:rsid w:val="289826EC"/>
    <w:rsid w:val="2946C68C"/>
    <w:rsid w:val="2ABF2A46"/>
    <w:rsid w:val="2BB61DF6"/>
    <w:rsid w:val="2D55C084"/>
    <w:rsid w:val="2E3E4B8C"/>
    <w:rsid w:val="2E7561A3"/>
    <w:rsid w:val="2E7E4A23"/>
    <w:rsid w:val="2F2D98EA"/>
    <w:rsid w:val="2F3DC6BC"/>
    <w:rsid w:val="30B2640C"/>
    <w:rsid w:val="3120B41F"/>
    <w:rsid w:val="3330D834"/>
    <w:rsid w:val="33437CAF"/>
    <w:rsid w:val="344E6D71"/>
    <w:rsid w:val="34B2B03F"/>
    <w:rsid w:val="3756D003"/>
    <w:rsid w:val="3825C44E"/>
    <w:rsid w:val="38285DFF"/>
    <w:rsid w:val="3A2E9244"/>
    <w:rsid w:val="3A98D9A8"/>
    <w:rsid w:val="3ACEEC73"/>
    <w:rsid w:val="3B451167"/>
    <w:rsid w:val="3CCA6AC9"/>
    <w:rsid w:val="3DFBD13E"/>
    <w:rsid w:val="3E3F65CF"/>
    <w:rsid w:val="3E7170A1"/>
    <w:rsid w:val="41074BE4"/>
    <w:rsid w:val="4171846D"/>
    <w:rsid w:val="41856132"/>
    <w:rsid w:val="41950E7A"/>
    <w:rsid w:val="41BA52B5"/>
    <w:rsid w:val="422E3EF1"/>
    <w:rsid w:val="4310E426"/>
    <w:rsid w:val="43FEB366"/>
    <w:rsid w:val="4422C02E"/>
    <w:rsid w:val="4519F8CB"/>
    <w:rsid w:val="4666ED74"/>
    <w:rsid w:val="4799373C"/>
    <w:rsid w:val="47FD3772"/>
    <w:rsid w:val="4B6F6D84"/>
    <w:rsid w:val="4C9F9A2E"/>
    <w:rsid w:val="4CE6A6CA"/>
    <w:rsid w:val="4DE66FDC"/>
    <w:rsid w:val="4E62A695"/>
    <w:rsid w:val="4E9F1A2E"/>
    <w:rsid w:val="4ECB87C5"/>
    <w:rsid w:val="4ECD0A30"/>
    <w:rsid w:val="4F665EBE"/>
    <w:rsid w:val="4F74990B"/>
    <w:rsid w:val="50206AE4"/>
    <w:rsid w:val="51BC6098"/>
    <w:rsid w:val="53BFA929"/>
    <w:rsid w:val="5558D3A9"/>
    <w:rsid w:val="561CE733"/>
    <w:rsid w:val="56C3F27A"/>
    <w:rsid w:val="56D5B78D"/>
    <w:rsid w:val="5704957F"/>
    <w:rsid w:val="57447DE5"/>
    <w:rsid w:val="58CE48BC"/>
    <w:rsid w:val="59741C0A"/>
    <w:rsid w:val="59CC4558"/>
    <w:rsid w:val="5ABB79F3"/>
    <w:rsid w:val="5CD2EA9E"/>
    <w:rsid w:val="5DAEA98C"/>
    <w:rsid w:val="5F9C9182"/>
    <w:rsid w:val="609BECE2"/>
    <w:rsid w:val="60EAE2E2"/>
    <w:rsid w:val="60EC3BCA"/>
    <w:rsid w:val="61000B86"/>
    <w:rsid w:val="614F4906"/>
    <w:rsid w:val="61BE3A73"/>
    <w:rsid w:val="622C058F"/>
    <w:rsid w:val="62666A20"/>
    <w:rsid w:val="62F8D47D"/>
    <w:rsid w:val="64CC1F9C"/>
    <w:rsid w:val="6515DF92"/>
    <w:rsid w:val="65484430"/>
    <w:rsid w:val="6693173D"/>
    <w:rsid w:val="6715962D"/>
    <w:rsid w:val="68F1BCBD"/>
    <w:rsid w:val="6A81D564"/>
    <w:rsid w:val="6BD29AD2"/>
    <w:rsid w:val="6BF53B9B"/>
    <w:rsid w:val="6D8BC15F"/>
    <w:rsid w:val="6D92E88F"/>
    <w:rsid w:val="6DE3EB63"/>
    <w:rsid w:val="6E1131E1"/>
    <w:rsid w:val="6E6F16E6"/>
    <w:rsid w:val="6E7012DB"/>
    <w:rsid w:val="6EABDE9F"/>
    <w:rsid w:val="7162F59E"/>
    <w:rsid w:val="7181B0C8"/>
    <w:rsid w:val="71A6365B"/>
    <w:rsid w:val="71BFA6B9"/>
    <w:rsid w:val="71E0FAF5"/>
    <w:rsid w:val="729FE1DE"/>
    <w:rsid w:val="73034D16"/>
    <w:rsid w:val="74A7107D"/>
    <w:rsid w:val="74E335DD"/>
    <w:rsid w:val="7686774A"/>
    <w:rsid w:val="76AA4700"/>
    <w:rsid w:val="78DCE138"/>
    <w:rsid w:val="7B145A89"/>
    <w:rsid w:val="7CCDD129"/>
    <w:rsid w:val="7CFD13BF"/>
    <w:rsid w:val="7DAA62B1"/>
    <w:rsid w:val="7E3B8DA1"/>
    <w:rsid w:val="7F2819FD"/>
    <w:rsid w:val="7F9C3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BE891"/>
  <w15:docId w15:val="{BA9BAFEF-5F5D-43A8-8570-88AED1DA5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10E2"/>
    <w:pPr>
      <w:spacing w:after="0" w:line="240" w:lineRule="auto"/>
    </w:pPr>
    <w:rPr>
      <w:rFonts w:eastAsia="Times New Roman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29D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29D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aliases w:val="Footnote Text Char1 Char,Footnote Text Char Char Char,Footnote Text Char1 Char Char Char,ft Char Char Char Char,Geneva 9 Char Char Char Char,Font: Geneva 9 Char Char Char Char,Boston 10 Char Char Char Char,Char,ft"/>
    <w:basedOn w:val="Normal"/>
    <w:link w:val="FootnoteTextChar1"/>
    <w:uiPriority w:val="99"/>
    <w:rsid w:val="00D94D7F"/>
    <w:rPr>
      <w:sz w:val="20"/>
      <w:szCs w:val="20"/>
    </w:rPr>
  </w:style>
  <w:style w:type="character" w:customStyle="1" w:styleId="FootnoteTextChar">
    <w:name w:val="Footnote Text Char"/>
    <w:aliases w:val="Char Char,single space Char,ft Char,fn Char,FOOTNOTES Char,ADB Char,WB-Fuﬂnotentext Char,Footnote Char,Fuﬂnote Char,Geneva 9 Char,Font: Geneva 9 Char,Boston 10 Char,f Char,12pt Char,12pt Знак Char"/>
    <w:basedOn w:val="DefaultParagraphFont"/>
    <w:uiPriority w:val="99"/>
    <w:rsid w:val="00D94D7F"/>
    <w:rPr>
      <w:rFonts w:eastAsia="Times New Roman"/>
      <w:sz w:val="20"/>
      <w:szCs w:val="20"/>
      <w:lang w:val="ru-RU" w:eastAsia="ru-RU"/>
    </w:rPr>
  </w:style>
  <w:style w:type="character" w:styleId="FootnoteReference">
    <w:name w:val="footnote reference"/>
    <w:aliases w:val="BVI fnr,BVI fnr Car Car,BVI fnr Car,BVI fnr Car Car Car Car,Footnote text,ftref,16 Point,Superscript 6 Point, Char Char1, BVI fnr, BVI fnr Car Car, BVI fnr Car Car Car Car, BVI fnr Car Car Car Car Char,4_G"/>
    <w:basedOn w:val="DefaultParagraphFont"/>
    <w:link w:val="Char2"/>
    <w:uiPriority w:val="99"/>
    <w:qFormat/>
    <w:rsid w:val="00D94D7F"/>
    <w:rPr>
      <w:vertAlign w:val="superscript"/>
    </w:rPr>
  </w:style>
  <w:style w:type="character" w:styleId="Hyperlink">
    <w:name w:val="Hyperlink"/>
    <w:basedOn w:val="DefaultParagraphFont"/>
    <w:rsid w:val="00D94D7F"/>
    <w:rPr>
      <w:color w:val="0000FF"/>
      <w:u w:val="single"/>
    </w:rPr>
  </w:style>
  <w:style w:type="paragraph" w:customStyle="1" w:styleId="Style0">
    <w:name w:val="Style0"/>
    <w:rsid w:val="00D94D7F"/>
    <w:pPr>
      <w:spacing w:after="0" w:line="240" w:lineRule="auto"/>
    </w:pPr>
    <w:rPr>
      <w:rFonts w:ascii="Arial" w:eastAsia="Times New Roman" w:hAnsi="Arial"/>
      <w:szCs w:val="20"/>
      <w:lang w:val="en-US" w:eastAsia="ru-RU"/>
    </w:rPr>
  </w:style>
  <w:style w:type="paragraph" w:styleId="Footer">
    <w:name w:val="footer"/>
    <w:basedOn w:val="Normal"/>
    <w:link w:val="FooterChar"/>
    <w:uiPriority w:val="99"/>
    <w:rsid w:val="00D94D7F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4D7F"/>
    <w:rPr>
      <w:rFonts w:eastAsia="Times New Roman"/>
      <w:lang w:val="ru-RU" w:eastAsia="ru-RU"/>
    </w:rPr>
  </w:style>
  <w:style w:type="paragraph" w:styleId="BodyText">
    <w:name w:val="Body Text"/>
    <w:basedOn w:val="Normal"/>
    <w:link w:val="BodyTextChar"/>
    <w:rsid w:val="00D94D7F"/>
    <w:pPr>
      <w:spacing w:line="240" w:lineRule="atLeast"/>
    </w:pPr>
    <w:rPr>
      <w:rFonts w:eastAsia="MS Mincho"/>
      <w:snapToGrid w:val="0"/>
      <w:color w:val="000000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94D7F"/>
    <w:rPr>
      <w:rFonts w:eastAsia="MS Mincho"/>
      <w:snapToGrid w:val="0"/>
      <w:color w:val="000000"/>
      <w:sz w:val="20"/>
      <w:szCs w:val="20"/>
      <w:lang w:val="en-US"/>
    </w:rPr>
  </w:style>
  <w:style w:type="character" w:customStyle="1" w:styleId="FootnoteTextChar1">
    <w:name w:val="Footnote Text Char1"/>
    <w:aliases w:val="Footnote Text Char1 Char Char,Footnote Text Char Char Char Char,Footnote Text Char1 Char Char Char Char,ft Char Char Char Char Char,Geneva 9 Char Char Char Char Char,Font: Geneva 9 Char Char Char Char Char,Char Char1,ft Char1"/>
    <w:basedOn w:val="DefaultParagraphFont"/>
    <w:link w:val="FootnoteText"/>
    <w:semiHidden/>
    <w:rsid w:val="00D94D7F"/>
    <w:rPr>
      <w:rFonts w:eastAsia="Times New Roman"/>
      <w:sz w:val="20"/>
      <w:szCs w:val="20"/>
      <w:lang w:val="ru-RU" w:eastAsia="ru-RU"/>
    </w:rPr>
  </w:style>
  <w:style w:type="paragraph" w:styleId="ListParagraph">
    <w:name w:val="List Paragraph"/>
    <w:basedOn w:val="Normal"/>
    <w:uiPriority w:val="34"/>
    <w:qFormat/>
    <w:rsid w:val="003938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19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912"/>
    <w:rPr>
      <w:rFonts w:ascii="Tahoma" w:eastAsia="Times New Roman" w:hAnsi="Tahoma" w:cs="Tahoma"/>
      <w:sz w:val="16"/>
      <w:szCs w:val="16"/>
      <w:lang w:val="ru-RU" w:eastAsia="ru-RU"/>
    </w:rPr>
  </w:style>
  <w:style w:type="paragraph" w:styleId="BodyText2">
    <w:name w:val="Body Text 2"/>
    <w:basedOn w:val="Normal"/>
    <w:link w:val="BodyText2Char"/>
    <w:unhideWhenUsed/>
    <w:rsid w:val="001B2AF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B2AF0"/>
    <w:rPr>
      <w:rFonts w:eastAsia="Times New Roman"/>
      <w:lang w:val="ru-RU" w:eastAsia="ru-RU"/>
    </w:rPr>
  </w:style>
  <w:style w:type="table" w:styleId="TableGrid">
    <w:name w:val="Table Grid"/>
    <w:basedOn w:val="TableNormal"/>
    <w:uiPriority w:val="59"/>
    <w:rsid w:val="00645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66FE4"/>
    <w:pPr>
      <w:autoSpaceDE w:val="0"/>
      <w:autoSpaceDN w:val="0"/>
      <w:adjustRightInd w:val="0"/>
      <w:spacing w:after="0" w:line="240" w:lineRule="auto"/>
    </w:pPr>
    <w:rPr>
      <w:color w:val="000000"/>
      <w:lang w:val="en-US"/>
    </w:rPr>
  </w:style>
  <w:style w:type="paragraph" w:styleId="NormalWeb">
    <w:name w:val="Normal (Web)"/>
    <w:basedOn w:val="Normal"/>
    <w:uiPriority w:val="99"/>
    <w:semiHidden/>
    <w:unhideWhenUsed/>
    <w:rsid w:val="00B66FE4"/>
    <w:pPr>
      <w:spacing w:before="100" w:beforeAutospacing="1" w:after="100" w:afterAutospacing="1"/>
    </w:pPr>
    <w:rPr>
      <w:color w:val="000000"/>
      <w:lang w:val="en-US" w:eastAsia="en-US"/>
    </w:rPr>
  </w:style>
  <w:style w:type="paragraph" w:styleId="NoSpacing">
    <w:name w:val="No Spacing"/>
    <w:uiPriority w:val="1"/>
    <w:qFormat/>
    <w:rsid w:val="00B66FE4"/>
    <w:pPr>
      <w:spacing w:after="0" w:line="240" w:lineRule="auto"/>
    </w:pPr>
    <w:rPr>
      <w:rFonts w:ascii="Calibri" w:eastAsia="Calibri" w:hAnsi="Calibri"/>
      <w:sz w:val="22"/>
      <w:szCs w:val="22"/>
    </w:rPr>
  </w:style>
  <w:style w:type="paragraph" w:customStyle="1" w:styleId="Char2">
    <w:name w:val="Char2"/>
    <w:basedOn w:val="Normal"/>
    <w:link w:val="FootnoteReference"/>
    <w:uiPriority w:val="99"/>
    <w:rsid w:val="00674398"/>
    <w:pPr>
      <w:spacing w:after="160" w:line="240" w:lineRule="exact"/>
    </w:pPr>
    <w:rPr>
      <w:rFonts w:eastAsiaTheme="minorHAnsi"/>
      <w:vertAlign w:val="superscript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279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79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79B6"/>
    <w:rPr>
      <w:rFonts w:eastAsia="Times New Roman"/>
      <w:sz w:val="20"/>
      <w:szCs w:val="20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9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9B6"/>
    <w:rPr>
      <w:rFonts w:eastAsia="Times New Roman"/>
      <w:b/>
      <w:bCs/>
      <w:sz w:val="20"/>
      <w:szCs w:val="20"/>
      <w:lang w:val="ru-RU" w:eastAsia="ru-RU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96970"/>
    <w:rPr>
      <w:rFonts w:ascii="Calibri" w:eastAsiaTheme="minorHAnsi" w:hAnsi="Calibri" w:cstheme="minorBidi"/>
      <w:sz w:val="22"/>
      <w:szCs w:val="21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96970"/>
    <w:rPr>
      <w:rFonts w:ascii="Calibri" w:hAnsi="Calibri" w:cstheme="minorBidi"/>
      <w:sz w:val="22"/>
      <w:szCs w:val="21"/>
      <w:lang w:val="en-US"/>
    </w:rPr>
  </w:style>
  <w:style w:type="paragraph" w:styleId="Revision">
    <w:name w:val="Revision"/>
    <w:hidden/>
    <w:uiPriority w:val="99"/>
    <w:semiHidden/>
    <w:rsid w:val="00CD3A74"/>
    <w:pPr>
      <w:spacing w:after="0" w:line="240" w:lineRule="auto"/>
    </w:pPr>
    <w:rPr>
      <w:rFonts w:eastAsia="Times New Roman"/>
      <w:lang w:val="ru-RU" w:eastAsia="ru-RU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Mention1">
    <w:name w:val="Mention1"/>
    <w:basedOn w:val="DefaultParagraphFont"/>
    <w:uiPriority w:val="99"/>
    <w:semiHidden/>
    <w:unhideWhenUsed/>
    <w:rsid w:val="001B7CA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7CAB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796954"/>
  </w:style>
  <w:style w:type="paragraph" w:customStyle="1" w:styleId="paragraph">
    <w:name w:val="paragraph"/>
    <w:basedOn w:val="Normal"/>
    <w:rsid w:val="00F115A3"/>
    <w:rPr>
      <w:lang w:val="en-US" w:eastAsia="en-US"/>
    </w:rPr>
  </w:style>
  <w:style w:type="character" w:customStyle="1" w:styleId="textrun">
    <w:name w:val="textrun"/>
    <w:basedOn w:val="DefaultParagraphFont"/>
    <w:rsid w:val="00F115A3"/>
  </w:style>
  <w:style w:type="character" w:customStyle="1" w:styleId="eop">
    <w:name w:val="eop"/>
    <w:basedOn w:val="DefaultParagraphFont"/>
    <w:rsid w:val="00F115A3"/>
  </w:style>
  <w:style w:type="character" w:customStyle="1" w:styleId="hps">
    <w:name w:val="hps"/>
    <w:basedOn w:val="DefaultParagraphFont"/>
    <w:rsid w:val="00284EA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4E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4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85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49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7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46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791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93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273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466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1897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90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444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0306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9062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42192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6865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58799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556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9123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4750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88823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61444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95281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17118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01753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06863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84848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360071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1644674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2900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2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5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3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1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5038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586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5199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516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364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2099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988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07907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4893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3289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17658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23512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76074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70479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798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612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28573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5478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1521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47849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14692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262938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41535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44856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70729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669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6813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6595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0018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35157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92188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1355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15772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671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7993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303623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375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323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0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94659">
              <w:marLeft w:val="0"/>
              <w:marRight w:val="0"/>
              <w:marTop w:val="0"/>
              <w:marBottom w:val="0"/>
              <w:divBdr>
                <w:top w:val="single" w:sz="18" w:space="0" w:color="3C78A7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32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9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957607">
                          <w:marLeft w:val="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037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383224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529276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264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371138">
                                              <w:marLeft w:val="0"/>
                                              <w:marRight w:val="0"/>
                                              <w:marTop w:val="0"/>
                                              <w:marBottom w:val="168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475621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1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0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85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468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3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901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3935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0799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460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8903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0919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5885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03373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000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701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2357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95509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36357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7867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5791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976857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85682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4128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35036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48665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22124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0821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149850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11423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0787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57160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31250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3763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3895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4382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960939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199243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35246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58115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30964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35011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19354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42286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994473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65725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98520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731993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14957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00978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66511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53231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8735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02868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37554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77211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61974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65381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18792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1061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704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42341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670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3649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9158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60834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28475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739333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4337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839316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6485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789008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395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8228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8172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44455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41580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22815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1115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2484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48921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10031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54333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75179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908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33961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69460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323313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45860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6172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0760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542682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1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ivivka.k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rivivka.k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6DAC3A-623D-44D0-8A5C-916C427F0A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E8C74F-C39A-4166-9BA8-C39E04A5B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E89773-E152-45F5-96A5-3EF739CB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F73958-5FEC-43DF-A5D0-9ECEC4CEB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29</Words>
  <Characters>6441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UN</Company>
  <LinksUpToDate>false</LinksUpToDate>
  <CharactersWithSpaces>7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CEF</dc:creator>
  <cp:lastModifiedBy>Nadia Salamau</cp:lastModifiedBy>
  <cp:revision>5</cp:revision>
  <cp:lastPrinted>2018-07-04T10:18:00Z</cp:lastPrinted>
  <dcterms:created xsi:type="dcterms:W3CDTF">2020-02-05T10:00:00Z</dcterms:created>
  <dcterms:modified xsi:type="dcterms:W3CDTF">2020-02-12T10:33:00Z</dcterms:modified>
  <cp:contentStatus/>
</cp:coreProperties>
</file>